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РАВОСЛАВНЫЙ СВЯТО-ТИХОНОВСКИЙ БОГОСЛОВСКИЙ ИНСТИТУТ</w:t>
      </w: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КАФЕДРА ПАСТЫРСКОГО И НРАВСТВЕННОГО БОГОСЛОВИЯ</w:t>
      </w: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34264" w:rsidRPr="00CB5004" w:rsidTr="00E34264">
        <w:tc>
          <w:tcPr>
            <w:tcW w:w="4785" w:type="dxa"/>
          </w:tcPr>
          <w:p w:rsidR="00E34264" w:rsidRPr="00CB5004" w:rsidRDefault="00E34264" w:rsidP="00CB5004">
            <w:pPr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E34264" w:rsidRPr="00CB5004" w:rsidRDefault="00E34264" w:rsidP="00CB5004">
            <w:pPr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E34264" w:rsidRPr="00CB5004" w:rsidRDefault="00E34264" w:rsidP="00CB5004">
            <w:pPr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4264" w:rsidRPr="00CB5004" w:rsidRDefault="00E34264" w:rsidP="00CB5004">
            <w:pPr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ПСТБИ</w:t>
            </w:r>
          </w:p>
          <w:p w:rsidR="00E34264" w:rsidRPr="00CB5004" w:rsidRDefault="00E34264" w:rsidP="00CB5004">
            <w:pPr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_____________ / </w:t>
            </w:r>
            <w:proofErr w:type="spellStart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>прот</w:t>
            </w:r>
            <w:proofErr w:type="spellEnd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4264" w:rsidRPr="00CB5004" w:rsidRDefault="00E34264" w:rsidP="00CB5004">
            <w:pPr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CB5004">
              <w:rPr>
                <w:rFonts w:eastAsia="Times New Roman"/>
                <w:i/>
                <w:sz w:val="24"/>
                <w:szCs w:val="24"/>
                <w:lang w:eastAsia="ru-RU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4264" w:rsidRPr="00CB5004" w:rsidRDefault="00E34264" w:rsidP="00CB5004">
            <w:pPr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E34264" w:rsidRPr="00CB5004" w:rsidRDefault="00E34264" w:rsidP="00CB5004">
            <w:pPr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</w:tbl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РАБОЧАЯ ПРОГРАММА ДИСЦИПЛИНЫ</w:t>
      </w:r>
    </w:p>
    <w:p w:rsidR="00E34264" w:rsidRPr="00CB5004" w:rsidRDefault="00E34264" w:rsidP="00CB5004">
      <w:pPr>
        <w:jc w:val="center"/>
        <w:rPr>
          <w:rFonts w:eastAsia="Times New Roman"/>
          <w:b/>
          <w:sz w:val="24"/>
          <w:szCs w:val="24"/>
          <w:lang w:eastAsia="ru-RU"/>
        </w:rPr>
      </w:pPr>
      <w:r w:rsidRPr="00CB5004">
        <w:rPr>
          <w:rFonts w:eastAsia="Times New Roman"/>
          <w:b/>
          <w:sz w:val="24"/>
          <w:szCs w:val="24"/>
          <w:lang w:eastAsia="ru-RU"/>
        </w:rPr>
        <w:t>ПАТРОЛОГИЯ</w:t>
      </w: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CB5004">
        <w:rPr>
          <w:rFonts w:eastAsia="Times New Roman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:rsidR="00E34264" w:rsidRPr="00CB5004" w:rsidRDefault="00E34264" w:rsidP="00CB5004">
      <w:pPr>
        <w:jc w:val="center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Квалификация выпускника: </w:t>
      </w:r>
      <w:r w:rsidRPr="00CB5004">
        <w:rPr>
          <w:rFonts w:eastAsia="Times New Roman"/>
          <w:b/>
          <w:i/>
          <w:sz w:val="24"/>
          <w:szCs w:val="24"/>
          <w:lang w:eastAsia="ru-RU"/>
        </w:rPr>
        <w:t>бакалавр богословия</w:t>
      </w:r>
    </w:p>
    <w:p w:rsidR="00E34264" w:rsidRPr="00CB5004" w:rsidRDefault="00E34264" w:rsidP="00CB5004">
      <w:pPr>
        <w:jc w:val="center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Форма обучения:</w:t>
      </w:r>
      <w:r w:rsidRPr="00CB5004">
        <w:rPr>
          <w:rFonts w:eastAsia="Times New Roman"/>
          <w:b/>
          <w:i/>
          <w:sz w:val="24"/>
          <w:szCs w:val="24"/>
          <w:lang w:eastAsia="ru-RU"/>
        </w:rPr>
        <w:t xml:space="preserve"> очная</w:t>
      </w:r>
      <w:r w:rsidR="008703E8" w:rsidRPr="00CB5004">
        <w:rPr>
          <w:rFonts w:eastAsia="Times New Roman"/>
          <w:b/>
          <w:i/>
          <w:sz w:val="24"/>
          <w:szCs w:val="24"/>
          <w:lang w:eastAsia="ru-RU"/>
        </w:rPr>
        <w:t>, очно-заочная</w:t>
      </w: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517611" w:rsidRPr="00CB5004" w:rsidRDefault="00517611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E34264" w:rsidRPr="00CB5004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Москва, 201</w:t>
      </w:r>
      <w:r w:rsidR="00517611" w:rsidRPr="00CB5004">
        <w:rPr>
          <w:rFonts w:eastAsia="Times New Roman"/>
          <w:sz w:val="24"/>
          <w:szCs w:val="24"/>
          <w:lang w:eastAsia="ru-RU"/>
        </w:rPr>
        <w:t>8</w:t>
      </w:r>
      <w:r w:rsidRPr="00CB5004">
        <w:rPr>
          <w:rFonts w:eastAsia="Times New Roman"/>
          <w:sz w:val="24"/>
          <w:szCs w:val="24"/>
          <w:lang w:eastAsia="ru-RU"/>
        </w:rPr>
        <w:t xml:space="preserve"> г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eastAsia="en-US"/>
        </w:rPr>
        <w:id w:val="981280965"/>
        <w:docPartObj>
          <w:docPartGallery w:val="Table of Contents"/>
          <w:docPartUnique/>
        </w:docPartObj>
      </w:sdtPr>
      <w:sdtContent>
        <w:p w:rsidR="00517611" w:rsidRPr="00CB5004" w:rsidRDefault="00517611" w:rsidP="00CB5004">
          <w:pPr>
            <w:pStyle w:val="af0"/>
            <w:spacing w:before="0" w:after="120" w:line="276" w:lineRule="auto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CB5004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Оглавление</w:t>
          </w:r>
        </w:p>
        <w:p w:rsidR="00CB5004" w:rsidRPr="00CB5004" w:rsidRDefault="00517611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CB5004">
            <w:rPr>
              <w:bCs/>
            </w:rPr>
            <w:fldChar w:fldCharType="begin"/>
          </w:r>
          <w:r w:rsidRPr="00CB5004">
            <w:rPr>
              <w:bCs/>
            </w:rPr>
            <w:instrText xml:space="preserve"> TOC \o "1-3" \h \z \u </w:instrText>
          </w:r>
          <w:r w:rsidRPr="00CB5004">
            <w:rPr>
              <w:bCs/>
            </w:rPr>
            <w:fldChar w:fldCharType="separate"/>
          </w:r>
          <w:hyperlink w:anchor="_Toc2942767" w:history="1">
            <w:r w:rsidR="00CB5004" w:rsidRPr="00CB5004">
              <w:rPr>
                <w:rStyle w:val="a5"/>
                <w:bCs/>
                <w:noProof/>
              </w:rPr>
              <w:t>Цели освоения дисциплины</w:t>
            </w:r>
            <w:r w:rsidR="00CB5004" w:rsidRPr="00CB5004">
              <w:rPr>
                <w:noProof/>
                <w:webHidden/>
              </w:rPr>
              <w:tab/>
            </w:r>
            <w:r w:rsidR="00CB5004" w:rsidRPr="00CB5004">
              <w:rPr>
                <w:noProof/>
                <w:webHidden/>
              </w:rPr>
              <w:fldChar w:fldCharType="begin"/>
            </w:r>
            <w:r w:rsidR="00CB5004" w:rsidRPr="00CB5004">
              <w:rPr>
                <w:noProof/>
                <w:webHidden/>
              </w:rPr>
              <w:instrText xml:space="preserve"> PAGEREF _Toc2942767 \h </w:instrText>
            </w:r>
            <w:r w:rsidR="00CB5004" w:rsidRPr="00CB5004">
              <w:rPr>
                <w:noProof/>
                <w:webHidden/>
              </w:rPr>
            </w:r>
            <w:r w:rsidR="00CB5004" w:rsidRPr="00CB5004">
              <w:rPr>
                <w:noProof/>
                <w:webHidden/>
              </w:rPr>
              <w:fldChar w:fldCharType="separate"/>
            </w:r>
            <w:r w:rsidR="00CB5004">
              <w:rPr>
                <w:noProof/>
                <w:webHidden/>
              </w:rPr>
              <w:t>3</w:t>
            </w:r>
            <w:r w:rsidR="00CB5004"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68" w:history="1">
            <w:r w:rsidRPr="00CB5004">
              <w:rPr>
                <w:rStyle w:val="a5"/>
                <w:bCs/>
                <w:noProof/>
              </w:rPr>
              <w:t>Место дисциплины в структуре образовательной программы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68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69" w:history="1">
            <w:r w:rsidRPr="00CB5004">
              <w:rPr>
                <w:rStyle w:val="a5"/>
                <w:bCs/>
                <w:noProof/>
              </w:rPr>
              <w:t>Перечень планируемых результатов обучения по дисциплине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69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0" w:history="1">
            <w:r w:rsidRPr="00CB5004">
              <w:rPr>
                <w:rStyle w:val="a5"/>
                <w:iCs/>
                <w:noProof/>
              </w:rPr>
              <w:t>Компетенция, формируемая дисциплиной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0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1" w:history="1">
            <w:r w:rsidRPr="00CB5004">
              <w:rPr>
                <w:rStyle w:val="a5"/>
                <w:iCs/>
                <w:noProof/>
              </w:rPr>
              <w:t>Этапы освоения компетенции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1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2" w:history="1">
            <w:r w:rsidRPr="00CB5004">
              <w:rPr>
                <w:rStyle w:val="a5"/>
                <w:iCs/>
                <w:noProof/>
              </w:rPr>
              <w:t>Результаты обучения по дисциплине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2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3" w:history="1">
            <w:r w:rsidRPr="00CB5004">
              <w:rPr>
                <w:rStyle w:val="a5"/>
                <w:bCs/>
                <w:noProof/>
              </w:rPr>
              <w:t>Объём дисциплины</w:t>
            </w:r>
            <w:bookmarkStart w:id="72" w:name="_GoBack"/>
            <w:bookmarkEnd w:id="72"/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3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4" w:history="1">
            <w:r w:rsidRPr="00CB5004">
              <w:rPr>
                <w:rStyle w:val="a5"/>
                <w:bCs/>
                <w:noProof/>
              </w:rPr>
              <w:t>Разделы дисциплины и трудоемкость по видам учебных занятий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4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5" w:history="1">
            <w:r w:rsidRPr="00CB5004">
              <w:rPr>
                <w:rStyle w:val="a5"/>
                <w:bCs/>
                <w:noProof/>
              </w:rPr>
              <w:t>Содержание дисциплины, структурированное по темам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5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6" w:history="1">
            <w:r w:rsidRPr="00CB5004">
              <w:rPr>
                <w:rStyle w:val="a5"/>
                <w:bCs/>
                <w:noProof/>
              </w:rPr>
              <w:t>Учебно-методическое обеспечение самостоятельной работы обучающихся по дисциплине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6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7" w:history="1">
            <w:r w:rsidRPr="00CB5004">
              <w:rPr>
                <w:rStyle w:val="a5"/>
                <w:bCs/>
                <w:noProof/>
              </w:rPr>
              <w:t>Фонд оценочных средств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7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8" w:history="1">
            <w:r w:rsidRPr="00CB5004">
              <w:rPr>
                <w:rStyle w:val="a5"/>
                <w:iCs/>
                <w:noProof/>
              </w:rPr>
              <w:t>Информация о фонде оценочных средств и контролируемой компетенции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8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79" w:history="1">
            <w:r w:rsidRPr="00CB5004">
              <w:rPr>
                <w:rStyle w:val="a5"/>
                <w:iCs/>
                <w:noProof/>
              </w:rPr>
              <w:t>Показатели оценивания поэтапного освоения компетенции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79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0" w:history="1">
            <w:r w:rsidRPr="00CB5004">
              <w:rPr>
                <w:rStyle w:val="a5"/>
                <w:iCs/>
                <w:noProof/>
              </w:rPr>
              <w:t>Вопросы для проведения промежуточной аттестации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0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1" w:history="1">
            <w:r w:rsidRPr="00CB5004">
              <w:rPr>
                <w:rStyle w:val="a5"/>
                <w:iCs/>
                <w:noProof/>
              </w:rPr>
              <w:t>Критерии оценивания основного этапа освоения компетенции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1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2" w:history="1">
            <w:r w:rsidRPr="00CB5004">
              <w:rPr>
                <w:rStyle w:val="a5"/>
                <w:iCs/>
                <w:noProof/>
              </w:rPr>
              <w:t>Критерии оценивания устных опросов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2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3" w:history="1">
            <w:r w:rsidRPr="00CB5004">
              <w:rPr>
                <w:rStyle w:val="a5"/>
                <w:iCs/>
                <w:noProof/>
              </w:rPr>
              <w:t>Описание шкал оценивания основного этапа освоения компетенции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3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4" w:history="1">
            <w:r w:rsidRPr="00CB5004">
              <w:rPr>
                <w:rStyle w:val="a5"/>
                <w:iCs/>
                <w:noProof/>
              </w:rPr>
              <w:t>Средства оценивания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4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5" w:history="1">
            <w:r w:rsidRPr="00CB5004">
              <w:rPr>
                <w:rStyle w:val="a5"/>
                <w:bCs/>
                <w:noProof/>
              </w:rPr>
              <w:t>Литература по дисциплине.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5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6" w:history="1">
            <w:r w:rsidRPr="00CB5004">
              <w:rPr>
                <w:rStyle w:val="a5"/>
                <w:iCs/>
                <w:noProof/>
              </w:rPr>
              <w:t>а) Обязательная литература.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6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7" w:history="1">
            <w:r w:rsidRPr="00CB5004">
              <w:rPr>
                <w:rStyle w:val="a5"/>
                <w:iCs/>
                <w:noProof/>
              </w:rPr>
              <w:t>б) Дополнительная литература.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7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8" w:history="1">
            <w:r w:rsidRPr="00CB5004">
              <w:rPr>
                <w:rStyle w:val="a5"/>
                <w:iCs/>
                <w:noProof/>
              </w:rPr>
              <w:t>Источники: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8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89" w:history="1">
            <w:r w:rsidRPr="00CB5004">
              <w:rPr>
                <w:rStyle w:val="a5"/>
                <w:iCs/>
                <w:noProof/>
              </w:rPr>
              <w:t>Издания текстов в русских переводах: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89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90" w:history="1">
            <w:r w:rsidRPr="00CB5004">
              <w:rPr>
                <w:rStyle w:val="a5"/>
                <w:iCs/>
                <w:noProof/>
              </w:rPr>
              <w:t>Отдельные авторы: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90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91" w:history="1">
            <w:r w:rsidRPr="00CB5004">
              <w:rPr>
                <w:rStyle w:val="a5"/>
                <w:iCs/>
                <w:noProof/>
              </w:rPr>
              <w:t>Учебная: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91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92" w:history="1">
            <w:r w:rsidRPr="00CB5004">
              <w:rPr>
                <w:rStyle w:val="a5"/>
                <w:bCs/>
                <w:noProof/>
              </w:rPr>
              <w:t>Интернет-ресурсы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92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93" w:history="1">
            <w:r w:rsidRPr="00CB5004">
              <w:rPr>
                <w:rStyle w:val="a5"/>
                <w:bCs/>
                <w:noProof/>
              </w:rPr>
              <w:t>Методические указания для освоения дисциплины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93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CB5004" w:rsidRPr="00CB5004" w:rsidRDefault="00CB5004" w:rsidP="00CB5004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42794" w:history="1">
            <w:r w:rsidRPr="00CB5004">
              <w:rPr>
                <w:rStyle w:val="a5"/>
                <w:bCs/>
                <w:noProof/>
              </w:rPr>
              <w:t>Материально-техническая база  для осуществления образовательного процесса</w:t>
            </w:r>
            <w:r w:rsidRPr="00CB5004">
              <w:rPr>
                <w:noProof/>
                <w:webHidden/>
              </w:rPr>
              <w:tab/>
            </w:r>
            <w:r w:rsidRPr="00CB5004">
              <w:rPr>
                <w:noProof/>
                <w:webHidden/>
              </w:rPr>
              <w:fldChar w:fldCharType="begin"/>
            </w:r>
            <w:r w:rsidRPr="00CB5004">
              <w:rPr>
                <w:noProof/>
                <w:webHidden/>
              </w:rPr>
              <w:instrText xml:space="preserve"> PAGEREF _Toc2942794 \h </w:instrText>
            </w:r>
            <w:r w:rsidRPr="00CB5004">
              <w:rPr>
                <w:noProof/>
                <w:webHidden/>
              </w:rPr>
            </w:r>
            <w:r w:rsidRPr="00CB500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Pr="00CB5004">
              <w:rPr>
                <w:noProof/>
                <w:webHidden/>
              </w:rPr>
              <w:fldChar w:fldCharType="end"/>
            </w:r>
          </w:hyperlink>
        </w:p>
        <w:p w:rsidR="00517611" w:rsidRPr="00CB5004" w:rsidRDefault="00517611" w:rsidP="00CB5004">
          <w:pPr>
            <w:rPr>
              <w:sz w:val="24"/>
              <w:szCs w:val="24"/>
            </w:rPr>
          </w:pPr>
          <w:r w:rsidRPr="00CB5004">
            <w:rPr>
              <w:bCs/>
              <w:sz w:val="24"/>
              <w:szCs w:val="24"/>
            </w:rPr>
            <w:fldChar w:fldCharType="end"/>
          </w:r>
        </w:p>
      </w:sdtContent>
    </w:sdt>
    <w:p w:rsidR="00517611" w:rsidRDefault="00517611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CB5004" w:rsidRPr="00CB5004" w:rsidRDefault="00CB500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73" w:name="_Toc488831930"/>
      <w:bookmarkStart w:id="74" w:name="_Toc2942767"/>
      <w:r w:rsidRPr="00CB5004">
        <w:rPr>
          <w:rFonts w:eastAsia="Times New Roman"/>
          <w:b/>
          <w:bCs/>
          <w:sz w:val="24"/>
          <w:szCs w:val="24"/>
          <w:lang w:eastAsia="ru-RU"/>
        </w:rPr>
        <w:lastRenderedPageBreak/>
        <w:t>Цели освоения дисциплины</w:t>
      </w:r>
      <w:bookmarkEnd w:id="73"/>
      <w:bookmarkEnd w:id="74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Целями освоения дисциплины «Патрология»  является</w:t>
      </w:r>
      <w:r w:rsidRPr="00CB5004">
        <w:rPr>
          <w:rFonts w:eastAsia="Times New Roman"/>
          <w:i/>
          <w:sz w:val="24"/>
          <w:szCs w:val="24"/>
          <w:lang w:eastAsia="ru-RU"/>
        </w:rPr>
        <w:t>:</w:t>
      </w:r>
    </w:p>
    <w:p w:rsidR="005E0A60" w:rsidRPr="00CB5004" w:rsidRDefault="005E0A60" w:rsidP="00CB5004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изучение церковно-исторического контекста </w:t>
      </w:r>
      <w:r w:rsidRPr="00CB5004">
        <w:rPr>
          <w:rFonts w:eastAsia="Times New Roman"/>
          <w:sz w:val="24"/>
          <w:szCs w:val="24"/>
          <w:lang w:val="en-US" w:eastAsia="ru-RU"/>
        </w:rPr>
        <w:t>I</w:t>
      </w:r>
      <w:r w:rsidRPr="00CB5004">
        <w:rPr>
          <w:rFonts w:eastAsia="Times New Roman"/>
          <w:sz w:val="24"/>
          <w:szCs w:val="24"/>
          <w:lang w:eastAsia="ru-RU"/>
        </w:rPr>
        <w:t xml:space="preserve"> – </w:t>
      </w:r>
      <w:r w:rsidRPr="00CB5004">
        <w:rPr>
          <w:rFonts w:eastAsia="Times New Roman"/>
          <w:sz w:val="24"/>
          <w:szCs w:val="24"/>
          <w:lang w:val="en-US" w:eastAsia="ru-RU"/>
        </w:rPr>
        <w:t>XV</w:t>
      </w:r>
      <w:r w:rsidRPr="00CB5004">
        <w:rPr>
          <w:rFonts w:eastAsia="Times New Roman"/>
          <w:sz w:val="24"/>
          <w:szCs w:val="24"/>
          <w:lang w:eastAsia="ru-RU"/>
        </w:rPr>
        <w:t xml:space="preserve"> вв.  во всем разнообразии отдельных исторических событий, повлиявших на возникновение и развитие христианской письменности и вероучения; </w:t>
      </w:r>
    </w:p>
    <w:p w:rsidR="005E0A60" w:rsidRPr="00CB5004" w:rsidRDefault="005E0A60" w:rsidP="00CB5004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знакомство с богословским наследием важнейших представителей церковной письменности во всем многообразии внутренних периодов, поколений, школ, традиций и отдельных авторов и памятников; вхождение в основную богословскую проблематику христианской церковной традиции, представленную в систематическом ключе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познан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космология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антропологии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кклези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эсхатология, мистика и аскетика);</w:t>
      </w:r>
    </w:p>
    <w:p w:rsidR="005E0A60" w:rsidRPr="00CB5004" w:rsidRDefault="005E0A60" w:rsidP="00CB5004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знакомство с основными типами богословского творчества (проповедь и катехизация, богословская полемика и догматика, миссионерство и апологетика);</w:t>
      </w:r>
    </w:p>
    <w:p w:rsidR="005E0A60" w:rsidRPr="00CB5004" w:rsidRDefault="005E0A60" w:rsidP="00CB5004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своение основной православной богословской терминологии, сложившейся в общих чертах в первое тысячелетие христианской истории; </w:t>
      </w:r>
    </w:p>
    <w:p w:rsidR="005E0A60" w:rsidRPr="00CB5004" w:rsidRDefault="005E0A60" w:rsidP="00CB5004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равнение восточной и западной богословской традиции;</w:t>
      </w:r>
    </w:p>
    <w:p w:rsidR="005E0A60" w:rsidRPr="00CB5004" w:rsidRDefault="005E0A60" w:rsidP="00CB5004">
      <w:pPr>
        <w:numPr>
          <w:ilvl w:val="0"/>
          <w:numId w:val="6"/>
        </w:numPr>
        <w:tabs>
          <w:tab w:val="clear" w:pos="720"/>
          <w:tab w:val="num" w:pos="0"/>
        </w:tabs>
        <w:ind w:left="0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знакомство с достижениями отечественной и западно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ауки.</w:t>
      </w:r>
    </w:p>
    <w:p w:rsidR="00E34264" w:rsidRPr="00CB5004" w:rsidRDefault="00E34264" w:rsidP="00CB5004">
      <w:pPr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75" w:name="_Toc488831931"/>
      <w:bookmarkStart w:id="76" w:name="_Toc474326336"/>
      <w:bookmarkStart w:id="77" w:name="_Toc474158824"/>
      <w:bookmarkStart w:id="78" w:name="_Toc2942768"/>
      <w:r w:rsidRPr="00CB5004">
        <w:rPr>
          <w:rFonts w:eastAsia="Times New Roman"/>
          <w:b/>
          <w:bCs/>
          <w:sz w:val="24"/>
          <w:szCs w:val="24"/>
          <w:lang w:eastAsia="ru-RU"/>
        </w:rPr>
        <w:t>Место дисциплины в структуре образовательной программы</w:t>
      </w:r>
      <w:bookmarkEnd w:id="75"/>
      <w:bookmarkEnd w:id="78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Дисциплина относится к обязательным дисциплинам вариативной части ООП. 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бщая связь предмета с другими дисциплинами: 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атрология, наряду с рядом других богословских дисциплин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иблеистик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литургик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история церкви), с одной стороны, носит выраженный исторический характер. Этим обстоятельством обусловлен основной набор методов или частных специализац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я: 1) исторические, поскольку исследование авторов и обстоятельств появления текстов роднит и сближает изучаемый предмет с разделом исторических исследований в гуманитарном знании. В историческом аспекте патрология во всем разнообразии приёмов и принципов исторического исследования призвана создать достоверную картину реальных обстоятельств возникновения тех или иных текстов, исторической деятельности отдельных авторов, формирования целых поколений и традиций в богословском творчестве древних христиан; 2) филологические, ибо исследование текстов требует от исследователя навыков работы с текстами первоисточников, переводов, а также с обширнейшей дополнительной научной литературой на русском и доступных современных языках. В филологическом аспекте патролог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за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 изучением древних текстов, исследованием их рукописной традиции, принципами сопоставления и сравнения различных текстов. Таким образом, курс имеет непосредственное касательство к историко-богословским дисциплинам —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иблеистик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литургик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истории церкви, а также к циклу филологических дисциплин классического образца (древние языки + один-два современных иностранных языка)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lastRenderedPageBreak/>
        <w:t xml:space="preserve">С другой стороны, патрология, имеющая дело с авторами-богословами и текстами, содержащими богословские идеи, не может устраниться от обязанности этот материал каким-то образом интерпретировать. Поэтому, в прямой зависимости от содержания и выразительных средств того или иного конкретног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амятника, настоящая церковно-научная дисциплина использует плоды наук «второго уровня рефлексии» </w:t>
      </w:r>
      <w:r w:rsidRPr="00CB5004">
        <w:rPr>
          <w:rFonts w:eastAsia="Times New Roman"/>
          <w:sz w:val="24"/>
          <w:szCs w:val="24"/>
          <w:lang w:eastAsia="ru-RU"/>
        </w:rPr>
        <w:sym w:font="Symbol" w:char="00BE"/>
      </w:r>
      <w:r w:rsidRPr="00CB5004">
        <w:rPr>
          <w:rFonts w:eastAsia="Times New Roman"/>
          <w:sz w:val="24"/>
          <w:szCs w:val="24"/>
          <w:lang w:eastAsia="ru-RU"/>
        </w:rPr>
        <w:t xml:space="preserve"> философии и богословия, перекликаясь тем самым с курсами по истории античной философии и догматическому богословию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b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Наконец, изучая истоки и корни христианской богословской традиции, из поля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зрения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как педагога, так и студента не должно выпадать то обстоятельство, что эта традиция продолжает свое существование, будучи живым и развивающимся в современном мире мировоззрением. Тем самым, предмет «Патрология» примыкает к «актуальным» дисциплинам общего цикла теологического образования </w:t>
      </w:r>
      <w:r w:rsidRPr="00CB5004">
        <w:rPr>
          <w:rFonts w:eastAsia="Times New Roman"/>
          <w:sz w:val="24"/>
          <w:szCs w:val="24"/>
          <w:lang w:eastAsia="ru-RU"/>
        </w:rPr>
        <w:sym w:font="Symbol" w:char="00BE"/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литургик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каноническому праву и практическому богословию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79" w:name="_Toc480711564"/>
      <w:bookmarkStart w:id="80" w:name="_Toc488831932"/>
      <w:bookmarkStart w:id="81" w:name="_Toc2942769"/>
      <w:r w:rsidRPr="00CB5004">
        <w:rPr>
          <w:rFonts w:eastAsia="Times New Roman"/>
          <w:b/>
          <w:bCs/>
          <w:sz w:val="24"/>
          <w:szCs w:val="24"/>
          <w:lang w:eastAsia="ru-RU"/>
        </w:rPr>
        <w:t xml:space="preserve">Перечень планируемых результатов </w:t>
      </w:r>
      <w:proofErr w:type="gramStart"/>
      <w:r w:rsidRPr="00CB5004">
        <w:rPr>
          <w:rFonts w:eastAsia="Times New Roman"/>
          <w:b/>
          <w:bCs/>
          <w:sz w:val="24"/>
          <w:szCs w:val="24"/>
          <w:lang w:eastAsia="ru-RU"/>
        </w:rPr>
        <w:t>обучения по дисциплине</w:t>
      </w:r>
      <w:bookmarkEnd w:id="79"/>
      <w:bookmarkEnd w:id="80"/>
      <w:bookmarkEnd w:id="81"/>
      <w:proofErr w:type="gramEnd"/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82" w:name="_Toc488831933"/>
      <w:bookmarkStart w:id="83" w:name="_Toc2942770"/>
      <w:r w:rsidRPr="00CB5004">
        <w:rPr>
          <w:rFonts w:eastAsia="Times New Roman"/>
          <w:b/>
          <w:iCs/>
          <w:sz w:val="24"/>
          <w:szCs w:val="24"/>
          <w:lang w:eastAsia="ru-RU"/>
        </w:rPr>
        <w:t>Компетенция, формируемая дисциплиной</w:t>
      </w:r>
      <w:bookmarkEnd w:id="76"/>
      <w:bookmarkEnd w:id="77"/>
      <w:bookmarkEnd w:id="82"/>
      <w:bookmarkEnd w:id="83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bookmarkStart w:id="84" w:name="_Toc474326337"/>
      <w:bookmarkStart w:id="85" w:name="_Toc474158825"/>
      <w:bookmarkStart w:id="86" w:name="_Toc473718078"/>
      <w:bookmarkStart w:id="87" w:name="_Toc473664500"/>
      <w:r w:rsidRPr="00CB5004">
        <w:rPr>
          <w:rFonts w:eastAsia="Times New Roman"/>
          <w:sz w:val="24"/>
          <w:szCs w:val="24"/>
          <w:lang w:eastAsia="ru-RU"/>
        </w:rPr>
        <w:t>Дисциплина призвана сформировать у обучающихся общепрофессиональную компетенцию ОПК-2: способность использовать базовые знания в области теологии при решении профессиональных задач.</w:t>
      </w:r>
    </w:p>
    <w:p w:rsidR="005E0A60" w:rsidRPr="00CB5004" w:rsidRDefault="005E0A60" w:rsidP="00CB5004">
      <w:pPr>
        <w:ind w:firstLine="709"/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88" w:name="_Toc488831934"/>
      <w:bookmarkStart w:id="89" w:name="_Toc2942771"/>
      <w:r w:rsidRPr="00CB5004">
        <w:rPr>
          <w:rFonts w:eastAsia="Times New Roman"/>
          <w:b/>
          <w:iCs/>
          <w:sz w:val="24"/>
          <w:szCs w:val="24"/>
          <w:lang w:eastAsia="ru-RU"/>
        </w:rPr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34264" w:rsidRPr="00CB5004">
        <w:rPr>
          <w:rFonts w:eastAsia="Times New Roman"/>
          <w:sz w:val="24"/>
          <w:szCs w:val="24"/>
          <w:lang w:eastAsia="ru-RU"/>
        </w:rPr>
        <w:t xml:space="preserve"> и практик </w:t>
      </w:r>
      <w:r w:rsidRPr="00CB5004">
        <w:rPr>
          <w:rFonts w:eastAsia="Times New Roman"/>
          <w:sz w:val="24"/>
          <w:szCs w:val="24"/>
          <w:lang w:eastAsia="ru-RU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34264" w:rsidRPr="00CB5004">
        <w:rPr>
          <w:rFonts w:eastAsia="Times New Roman"/>
          <w:sz w:val="24"/>
          <w:szCs w:val="24"/>
          <w:lang w:eastAsia="ru-RU"/>
        </w:rPr>
        <w:t xml:space="preserve">всех </w:t>
      </w:r>
      <w:r w:rsidRPr="00CB5004">
        <w:rPr>
          <w:rFonts w:eastAsia="Times New Roman"/>
          <w:sz w:val="24"/>
          <w:szCs w:val="24"/>
          <w:lang w:eastAsia="ru-RU"/>
        </w:rPr>
        <w:t xml:space="preserve">дисциплин </w:t>
      </w:r>
      <w:r w:rsidR="00E34264" w:rsidRPr="00CB5004">
        <w:rPr>
          <w:rFonts w:eastAsia="Times New Roman"/>
          <w:sz w:val="24"/>
          <w:szCs w:val="24"/>
          <w:lang w:eastAsia="ru-RU"/>
        </w:rPr>
        <w:t xml:space="preserve">и практик </w:t>
      </w:r>
      <w:r w:rsidRPr="00CB5004">
        <w:rPr>
          <w:rFonts w:eastAsia="Times New Roman"/>
          <w:sz w:val="24"/>
          <w:szCs w:val="24"/>
          <w:lang w:eastAsia="ru-RU"/>
        </w:rPr>
        <w:t>образовательной программы</w:t>
      </w:r>
      <w:r w:rsidR="00E34264" w:rsidRPr="00CB5004">
        <w:rPr>
          <w:rFonts w:eastAsia="Times New Roman"/>
          <w:sz w:val="24"/>
          <w:szCs w:val="24"/>
          <w:lang w:eastAsia="ru-RU"/>
        </w:rPr>
        <w:t>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На начальном этапе в течение семестра формируютс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знаниевы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ающийся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сновной этап. Освоение этого этапа проходит к концу семестрового обучения.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Завершающий этап подразумевает достижение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ающимся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CB5004">
        <w:rPr>
          <w:rFonts w:eastAsia="Times New Roman"/>
          <w:sz w:val="24"/>
          <w:szCs w:val="24"/>
          <w:lang w:eastAsia="ru-RU"/>
        </w:rPr>
        <w:lastRenderedPageBreak/>
        <w:t>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, обеспечивающих освоение данной компетенции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90" w:name="_Toc474326338"/>
      <w:bookmarkStart w:id="91" w:name="_Toc474158826"/>
      <w:bookmarkStart w:id="92" w:name="_Toc473718079"/>
      <w:bookmarkStart w:id="93" w:name="_Toc473543270"/>
      <w:bookmarkStart w:id="94" w:name="_Toc473664501"/>
      <w:bookmarkStart w:id="95" w:name="_Toc473192889"/>
      <w:bookmarkStart w:id="96" w:name="_Toc488831935"/>
      <w:bookmarkStart w:id="97" w:name="_Toc2942772"/>
      <w:r w:rsidRPr="00CB5004">
        <w:rPr>
          <w:rFonts w:eastAsia="Times New Roman"/>
          <w:b/>
          <w:iCs/>
          <w:sz w:val="24"/>
          <w:szCs w:val="24"/>
          <w:lang w:eastAsia="ru-RU"/>
        </w:rPr>
        <w:t xml:space="preserve">Результаты </w:t>
      </w:r>
      <w:proofErr w:type="gramStart"/>
      <w:r w:rsidRPr="00CB5004">
        <w:rPr>
          <w:rFonts w:eastAsia="Times New Roman"/>
          <w:b/>
          <w:iCs/>
          <w:sz w:val="24"/>
          <w:szCs w:val="24"/>
          <w:lang w:eastAsia="ru-RU"/>
        </w:rPr>
        <w:t>обучения по дисциплине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  <w:proofErr w:type="gramEnd"/>
    </w:p>
    <w:p w:rsidR="00E34264" w:rsidRPr="00CB5004" w:rsidRDefault="00E34264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 результате освоения дисциплины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ающийся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5E0A60" w:rsidRPr="00CB5004" w:rsidRDefault="00E34264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Результаты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ения по дисциплине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E0A60" w:rsidRPr="00CB5004" w:rsidTr="005E0A60"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5E0A60" w:rsidRPr="00CB5004" w:rsidTr="005E0A60">
        <w:tc>
          <w:tcPr>
            <w:tcW w:w="9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AD20B5" w:rsidP="00CB5004">
            <w:pPr>
              <w:contextualSpacing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 xml:space="preserve">Начальный 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Знание основных имен и трудов Отцов Церкви;</w:t>
            </w:r>
          </w:p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Знание основных понятий и терминов теологии.</w:t>
            </w:r>
          </w:p>
          <w:p w:rsidR="005E0A60" w:rsidRPr="00CB5004" w:rsidRDefault="005E0A60" w:rsidP="00CB5004">
            <w:pPr>
              <w:jc w:val="both"/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Знание основных событий истории Вселенской Церкви в их значении для формирования и развития богословской мысли;</w:t>
            </w:r>
          </w:p>
        </w:tc>
      </w:tr>
      <w:tr w:rsidR="005E0A60" w:rsidRPr="00CB5004" w:rsidTr="005E0A60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Calibri"/>
                <w:sz w:val="24"/>
                <w:szCs w:val="24"/>
              </w:rPr>
              <w:t>Умение охарактеризовать особенности богословских взглядов наиболее значимых отцов Церкви изучаемого периода;</w:t>
            </w:r>
          </w:p>
          <w:p w:rsidR="005E0A60" w:rsidRPr="00CB5004" w:rsidRDefault="005E0A60" w:rsidP="00CB5004">
            <w:pPr>
              <w:jc w:val="both"/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Умение показать связь событий церковной истории с их богословской рефлексией;</w:t>
            </w:r>
          </w:p>
        </w:tc>
      </w:tr>
      <w:tr w:rsidR="005E0A60" w:rsidRPr="00CB5004" w:rsidTr="005E0A60">
        <w:trPr>
          <w:trHeight w:val="1433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Владение навыком работы с источниками, приемами сбора и пополнения материала исследования;</w:t>
            </w:r>
          </w:p>
          <w:p w:rsidR="005E0A60" w:rsidRPr="00CB5004" w:rsidRDefault="005E0A60" w:rsidP="00CB5004">
            <w:pPr>
              <w:jc w:val="both"/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Владение навыком выявления богословских идей того или иного автора на основе предложенного текста;</w:t>
            </w:r>
          </w:p>
        </w:tc>
      </w:tr>
      <w:tr w:rsidR="005E0A60" w:rsidRPr="00CB5004" w:rsidTr="005E0A60">
        <w:tc>
          <w:tcPr>
            <w:tcW w:w="9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 xml:space="preserve">Основной </w:t>
            </w:r>
          </w:p>
          <w:p w:rsidR="005E0A60" w:rsidRPr="00CB5004" w:rsidRDefault="005E0A60" w:rsidP="00CB5004">
            <w:pPr>
              <w:contextualSpacing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Знание принципов разработки и применения практических знаний в собственных научных исследованиях;</w:t>
            </w:r>
          </w:p>
          <w:p w:rsidR="005E0A60" w:rsidRPr="00CB5004" w:rsidRDefault="005E0A60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gramStart"/>
            <w:r w:rsidRPr="00CB5004">
              <w:rPr>
                <w:rFonts w:eastAsia="Times New Roman"/>
                <w:sz w:val="24"/>
                <w:szCs w:val="24"/>
              </w:rPr>
              <w:t>Знание методов критического анализа, применяемые в теологии и других гуманитарных науках;</w:t>
            </w:r>
            <w:proofErr w:type="gramEnd"/>
          </w:p>
          <w:p w:rsidR="005E0A60" w:rsidRPr="00CB5004" w:rsidRDefault="005E0A60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Знание специфики выработки оригинальной исследовательской стратегии в области теологического образования и науки.</w:t>
            </w:r>
          </w:p>
          <w:p w:rsidR="005E0A60" w:rsidRPr="00CB5004" w:rsidRDefault="005E0A60" w:rsidP="00CB5004">
            <w:pPr>
              <w:jc w:val="both"/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Знание принципов богословского анализа и специфики богословской оценки источника.</w:t>
            </w:r>
          </w:p>
        </w:tc>
      </w:tr>
      <w:tr w:rsidR="005E0A60" w:rsidRPr="00CB5004" w:rsidTr="005E0A60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Умение определять значение предложенного памятника богословской мысли для христианской церковной традиции, исходя из времени его создания и богословского контекста эпохи;</w:t>
            </w:r>
          </w:p>
          <w:p w:rsidR="005E0A60" w:rsidRPr="00CB5004" w:rsidRDefault="005E0A60" w:rsidP="00CB5004">
            <w:pPr>
              <w:tabs>
                <w:tab w:val="num" w:pos="60"/>
                <w:tab w:val="num" w:pos="360"/>
              </w:tabs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Умение использовать полученные знания в собственной исследовательской практике;</w:t>
            </w:r>
          </w:p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 xml:space="preserve">Умение критически анализировать и правильно оценивать имеющиеся </w:t>
            </w:r>
            <w:r w:rsidRPr="00CB5004">
              <w:rPr>
                <w:rFonts w:eastAsia="Times New Roman"/>
                <w:sz w:val="24"/>
                <w:szCs w:val="24"/>
              </w:rPr>
              <w:lastRenderedPageBreak/>
              <w:t>научные теории в сфере теологи;</w:t>
            </w:r>
          </w:p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Умение оценить научную и практическую значимость любого исследовательского подхода;</w:t>
            </w:r>
          </w:p>
          <w:p w:rsidR="005E0A60" w:rsidRPr="00CB5004" w:rsidRDefault="005E0A60" w:rsidP="00CB5004">
            <w:pPr>
              <w:jc w:val="both"/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Умение выстраивать логику собственного исследования и применять на практике различные исследовательские стратегии и методики</w:t>
            </w:r>
          </w:p>
        </w:tc>
      </w:tr>
      <w:tr w:rsidR="005E0A60" w:rsidRPr="00CB5004" w:rsidTr="005E0A60">
        <w:trPr>
          <w:trHeight w:val="148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E0A60" w:rsidRPr="00CB5004" w:rsidRDefault="005E0A60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Владение навыками критического анализа в работе с источниками по теме исследования.</w:t>
            </w:r>
          </w:p>
          <w:p w:rsidR="005E0A60" w:rsidRPr="00CB5004" w:rsidRDefault="005E0A60" w:rsidP="00CB5004">
            <w:pPr>
              <w:contextualSpacing/>
              <w:rPr>
                <w:rFonts w:eastAsia="Calibri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Владение навыком самостоятельной работы с научной литературой по теме.</w:t>
            </w:r>
          </w:p>
        </w:tc>
      </w:tr>
    </w:tbl>
    <w:p w:rsidR="005E0A60" w:rsidRPr="00CB5004" w:rsidRDefault="005E0A60" w:rsidP="00CB5004">
      <w:pPr>
        <w:ind w:left="720"/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98" w:name="_Toc467599947"/>
      <w:bookmarkStart w:id="99" w:name="_Toc467596869"/>
      <w:bookmarkStart w:id="100" w:name="_Toc488831936"/>
      <w:bookmarkStart w:id="101" w:name="_Toc2942773"/>
      <w:r w:rsidRPr="00CB5004">
        <w:rPr>
          <w:rFonts w:eastAsia="Times New Roman"/>
          <w:b/>
          <w:bCs/>
          <w:sz w:val="24"/>
          <w:szCs w:val="24"/>
          <w:lang w:eastAsia="ru-RU"/>
        </w:rPr>
        <w:t>Объ</w:t>
      </w:r>
      <w:r w:rsidR="008703E8" w:rsidRPr="00CB5004">
        <w:rPr>
          <w:rFonts w:eastAsia="Times New Roman"/>
          <w:b/>
          <w:bCs/>
          <w:sz w:val="24"/>
          <w:szCs w:val="24"/>
          <w:lang w:eastAsia="ru-RU"/>
        </w:rPr>
        <w:t>ё</w:t>
      </w:r>
      <w:r w:rsidRPr="00CB5004">
        <w:rPr>
          <w:rFonts w:eastAsia="Times New Roman"/>
          <w:b/>
          <w:bCs/>
          <w:sz w:val="24"/>
          <w:szCs w:val="24"/>
          <w:lang w:eastAsia="ru-RU"/>
        </w:rPr>
        <w:t>м дисциплины</w:t>
      </w:r>
      <w:bookmarkEnd w:id="98"/>
      <w:bookmarkEnd w:id="99"/>
      <w:bookmarkEnd w:id="100"/>
      <w:bookmarkEnd w:id="101"/>
    </w:p>
    <w:p w:rsidR="005E0A60" w:rsidRPr="00CB5004" w:rsidRDefault="005E0A60" w:rsidP="00CB5004">
      <w:pPr>
        <w:keepLines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Общая трудо</w:t>
      </w:r>
      <w:r w:rsidR="008703E8" w:rsidRPr="00CB5004">
        <w:rPr>
          <w:rFonts w:eastAsia="Times New Roman"/>
          <w:sz w:val="24"/>
          <w:szCs w:val="24"/>
          <w:lang w:eastAsia="ru-RU"/>
        </w:rPr>
        <w:t>ё</w:t>
      </w:r>
      <w:r w:rsidRPr="00CB5004">
        <w:rPr>
          <w:rFonts w:eastAsia="Times New Roman"/>
          <w:sz w:val="24"/>
          <w:szCs w:val="24"/>
          <w:lang w:eastAsia="ru-RU"/>
        </w:rPr>
        <w:t>мкость дисциплины сос</w:t>
      </w:r>
      <w:r w:rsidR="00DA6CC1" w:rsidRPr="00CB5004">
        <w:rPr>
          <w:rFonts w:eastAsia="Times New Roman"/>
          <w:sz w:val="24"/>
          <w:szCs w:val="24"/>
          <w:lang w:eastAsia="ru-RU"/>
        </w:rPr>
        <w:t>тавляет 8 зач</w:t>
      </w:r>
      <w:r w:rsidR="008703E8" w:rsidRPr="00CB5004">
        <w:rPr>
          <w:rFonts w:eastAsia="Times New Roman"/>
          <w:sz w:val="24"/>
          <w:szCs w:val="24"/>
          <w:lang w:eastAsia="ru-RU"/>
        </w:rPr>
        <w:t>ё</w:t>
      </w:r>
      <w:r w:rsidR="00DA6CC1" w:rsidRPr="00CB5004">
        <w:rPr>
          <w:rFonts w:eastAsia="Times New Roman"/>
          <w:sz w:val="24"/>
          <w:szCs w:val="24"/>
          <w:lang w:eastAsia="ru-RU"/>
        </w:rPr>
        <w:t>тных единиц, 288</w:t>
      </w:r>
      <w:r w:rsidR="00AD20B5" w:rsidRPr="00CB5004">
        <w:rPr>
          <w:rFonts w:eastAsia="Times New Roman"/>
          <w:sz w:val="24"/>
          <w:szCs w:val="24"/>
          <w:lang w:eastAsia="ru-RU"/>
        </w:rPr>
        <w:t xml:space="preserve"> академических</w:t>
      </w:r>
      <w:r w:rsidR="00DA6CC1" w:rsidRPr="00CB5004">
        <w:rPr>
          <w:rFonts w:eastAsia="Times New Roman"/>
          <w:sz w:val="24"/>
          <w:szCs w:val="24"/>
          <w:lang w:eastAsia="ru-RU"/>
        </w:rPr>
        <w:t xml:space="preserve"> </w:t>
      </w:r>
      <w:r w:rsidRPr="00CB5004">
        <w:rPr>
          <w:rFonts w:eastAsia="Times New Roman"/>
          <w:sz w:val="24"/>
          <w:szCs w:val="24"/>
          <w:lang w:eastAsia="ru-RU"/>
        </w:rPr>
        <w:t>час</w:t>
      </w:r>
      <w:r w:rsidR="006F0D23" w:rsidRPr="00CB5004">
        <w:rPr>
          <w:rFonts w:eastAsia="Times New Roman"/>
          <w:sz w:val="24"/>
          <w:szCs w:val="24"/>
          <w:lang w:eastAsia="ru-RU"/>
        </w:rPr>
        <w:t>ов</w:t>
      </w:r>
      <w:r w:rsidR="008703E8" w:rsidRPr="00CB5004">
        <w:rPr>
          <w:rFonts w:eastAsia="Times New Roman"/>
          <w:sz w:val="24"/>
          <w:szCs w:val="24"/>
          <w:lang w:eastAsia="ru-RU"/>
        </w:rPr>
        <w:t xml:space="preserve"> для очной формы обучения и 9 зачётных единиц, 324 академических часа для очно-заочной формы обучения.</w:t>
      </w:r>
    </w:p>
    <w:p w:rsidR="005E0A60" w:rsidRPr="00CB5004" w:rsidRDefault="005E0A60" w:rsidP="00CB5004">
      <w:pPr>
        <w:keepLines/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02" w:name="_Toc488831937"/>
      <w:bookmarkStart w:id="103" w:name="_Toc2942774"/>
      <w:r w:rsidRPr="00CB5004">
        <w:rPr>
          <w:rFonts w:eastAsia="Times New Roman"/>
          <w:b/>
          <w:bCs/>
          <w:sz w:val="24"/>
          <w:szCs w:val="24"/>
          <w:lang w:eastAsia="ru-RU"/>
        </w:rPr>
        <w:t>Разделы дисциплины и трудоемкость по видам учебных занятий</w:t>
      </w:r>
      <w:bookmarkEnd w:id="102"/>
      <w:bookmarkEnd w:id="103"/>
    </w:p>
    <w:p w:rsidR="00930A2D" w:rsidRPr="00CB5004" w:rsidRDefault="00930A2D" w:rsidP="00CB5004">
      <w:pPr>
        <w:rPr>
          <w:sz w:val="24"/>
          <w:szCs w:val="24"/>
          <w:u w:val="single"/>
        </w:rPr>
      </w:pPr>
      <w:r w:rsidRPr="00CB5004">
        <w:rPr>
          <w:sz w:val="24"/>
          <w:szCs w:val="24"/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567"/>
        <w:gridCol w:w="668"/>
        <w:gridCol w:w="1087"/>
        <w:gridCol w:w="942"/>
        <w:gridCol w:w="1019"/>
        <w:gridCol w:w="1599"/>
        <w:gridCol w:w="2244"/>
      </w:tblGrid>
      <w:tr w:rsidR="00AD20B5" w:rsidRPr="00CB5004" w:rsidTr="00F16762">
        <w:trPr>
          <w:cantSplit/>
          <w:trHeight w:val="708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CB5004" w:rsidRDefault="00AD20B5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AD20B5" w:rsidRPr="00CB5004" w:rsidRDefault="007F69C8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>Раздел д</w:t>
            </w:r>
            <w:r w:rsidR="00AD20B5" w:rsidRPr="00CB5004">
              <w:rPr>
                <w:rFonts w:eastAsia="Times New Roman"/>
                <w:i/>
                <w:sz w:val="24"/>
                <w:szCs w:val="24"/>
              </w:rPr>
              <w:t>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AD20B5" w:rsidRPr="00CB5004" w:rsidRDefault="00AD20B5" w:rsidP="00CB5004">
            <w:pPr>
              <w:ind w:left="113" w:right="113"/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CB5004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>Виды учебной работы и их трудо</w:t>
            </w:r>
            <w:r w:rsidR="008703E8" w:rsidRPr="00CB5004">
              <w:rPr>
                <w:rFonts w:eastAsia="Times New Roman"/>
                <w:i/>
                <w:sz w:val="24"/>
                <w:szCs w:val="24"/>
              </w:rPr>
              <w:t>ё</w:t>
            </w:r>
            <w:r w:rsidR="00930A2D" w:rsidRPr="00CB5004">
              <w:rPr>
                <w:rFonts w:eastAsia="Times New Roman"/>
                <w:i/>
                <w:sz w:val="24"/>
                <w:szCs w:val="24"/>
              </w:rPr>
              <w:t xml:space="preserve">мкость  </w:t>
            </w:r>
            <w:r w:rsidRPr="00CB5004">
              <w:rPr>
                <w:rFonts w:eastAsia="Times New Roman"/>
                <w:i/>
                <w:sz w:val="24"/>
                <w:szCs w:val="24"/>
              </w:rPr>
              <w:t xml:space="preserve">(в </w:t>
            </w:r>
            <w:r w:rsidR="008703E8" w:rsidRPr="00CB5004">
              <w:rPr>
                <w:rFonts w:eastAsia="Times New Roman"/>
                <w:i/>
                <w:sz w:val="24"/>
                <w:szCs w:val="24"/>
              </w:rPr>
              <w:t xml:space="preserve">академических </w:t>
            </w:r>
            <w:r w:rsidRPr="00CB5004">
              <w:rPr>
                <w:rFonts w:eastAsia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D20B5" w:rsidRPr="00CB5004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AD20B5" w:rsidRPr="00CB5004" w:rsidTr="007F69C8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20B5" w:rsidRPr="00CB5004" w:rsidRDefault="00AD20B5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20B5" w:rsidRPr="00CB5004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20B5" w:rsidRPr="00CB5004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CB5004" w:rsidRDefault="00AD20B5" w:rsidP="00CB5004">
            <w:pPr>
              <w:rPr>
                <w:i/>
                <w:sz w:val="24"/>
                <w:szCs w:val="24"/>
              </w:rPr>
            </w:pPr>
            <w:r w:rsidRPr="00CB5004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CB5004" w:rsidRDefault="00AD20B5" w:rsidP="00CB5004">
            <w:pPr>
              <w:rPr>
                <w:i/>
                <w:sz w:val="24"/>
                <w:szCs w:val="24"/>
              </w:rPr>
            </w:pPr>
            <w:r w:rsidRPr="00CB5004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CB5004" w:rsidRDefault="00AD20B5" w:rsidP="00CB5004">
            <w:pPr>
              <w:rPr>
                <w:i/>
                <w:sz w:val="24"/>
                <w:szCs w:val="24"/>
              </w:rPr>
            </w:pPr>
            <w:proofErr w:type="spellStart"/>
            <w:r w:rsidRPr="00CB5004">
              <w:rPr>
                <w:i/>
                <w:sz w:val="24"/>
                <w:szCs w:val="24"/>
              </w:rPr>
              <w:t>С.р</w:t>
            </w:r>
            <w:proofErr w:type="spellEnd"/>
            <w:r w:rsidRPr="00CB5004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0B5" w:rsidRPr="00CB5004" w:rsidRDefault="00AD20B5" w:rsidP="00CB5004">
            <w:pPr>
              <w:rPr>
                <w:i/>
                <w:sz w:val="24"/>
                <w:szCs w:val="24"/>
              </w:rPr>
            </w:pPr>
            <w:r w:rsidRPr="00CB5004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0B5" w:rsidRPr="00CB5004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</w:tr>
      <w:tr w:rsidR="008703E8" w:rsidRPr="00CB5004" w:rsidTr="008703E8">
        <w:trPr>
          <w:trHeight w:val="65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</w:t>
            </w:r>
          </w:p>
          <w:p w:rsidR="008703E8" w:rsidRPr="00CB5004" w:rsidRDefault="008703E8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. Зач</w:t>
            </w:r>
            <w:r w:rsidR="00930A2D" w:rsidRPr="00CB5004">
              <w:rPr>
                <w:rFonts w:eastAsia="Times New Roman"/>
                <w:sz w:val="24"/>
                <w:szCs w:val="24"/>
              </w:rPr>
              <w:t>ё</w:t>
            </w:r>
            <w:r w:rsidRPr="00CB5004">
              <w:rPr>
                <w:rFonts w:eastAsia="Times New Roman"/>
                <w:sz w:val="24"/>
                <w:szCs w:val="24"/>
              </w:rPr>
              <w:t>т.</w:t>
            </w:r>
          </w:p>
        </w:tc>
      </w:tr>
      <w:tr w:rsidR="008703E8" w:rsidRPr="00CB5004" w:rsidTr="00930A2D">
        <w:trPr>
          <w:trHeight w:val="57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6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. Экзамен.</w:t>
            </w:r>
          </w:p>
        </w:tc>
      </w:tr>
      <w:tr w:rsidR="008703E8" w:rsidRPr="00CB5004" w:rsidTr="00930A2D">
        <w:trPr>
          <w:trHeight w:val="68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11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CB5004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. Зач</w:t>
            </w:r>
            <w:r w:rsidR="00930A2D" w:rsidRPr="00CB5004">
              <w:rPr>
                <w:rFonts w:eastAsia="Times New Roman"/>
                <w:sz w:val="24"/>
                <w:szCs w:val="24"/>
              </w:rPr>
              <w:t>ё</w:t>
            </w:r>
            <w:r w:rsidRPr="00CB5004">
              <w:rPr>
                <w:rFonts w:eastAsia="Times New Roman"/>
                <w:sz w:val="24"/>
                <w:szCs w:val="24"/>
              </w:rPr>
              <w:t xml:space="preserve">т. </w:t>
            </w:r>
          </w:p>
        </w:tc>
      </w:tr>
      <w:tr w:rsidR="00930A2D" w:rsidRPr="00CB5004" w:rsidTr="00930A2D">
        <w:trPr>
          <w:trHeight w:val="63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17-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tabs>
                <w:tab w:val="left" w:pos="420"/>
                <w:tab w:val="center" w:pos="495"/>
              </w:tabs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30A2D" w:rsidRPr="00CB5004" w:rsidRDefault="00930A2D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30A2D" w:rsidRPr="00CB5004" w:rsidRDefault="00930A2D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</w:t>
            </w:r>
            <w:r w:rsidRPr="00CB5004">
              <w:rPr>
                <w:sz w:val="24"/>
                <w:szCs w:val="24"/>
              </w:rPr>
              <w:t>. Экзамен.</w:t>
            </w:r>
          </w:p>
        </w:tc>
      </w:tr>
      <w:tr w:rsidR="00517611" w:rsidRPr="00CB5004" w:rsidTr="008703E8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CB5004" w:rsidRDefault="00517611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CB5004" w:rsidRDefault="00517611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CB5004" w:rsidRDefault="00517611" w:rsidP="00CB5004">
            <w:pPr>
              <w:rPr>
                <w:color w:val="000000"/>
                <w:sz w:val="24"/>
                <w:szCs w:val="24"/>
              </w:rPr>
            </w:pPr>
            <w:r w:rsidRPr="00CB5004">
              <w:rPr>
                <w:color w:val="000000"/>
                <w:sz w:val="24"/>
                <w:szCs w:val="24"/>
              </w:rPr>
              <w:t>146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CB5004" w:rsidRDefault="00517611" w:rsidP="00CB5004">
            <w:pPr>
              <w:rPr>
                <w:color w:val="000000"/>
                <w:sz w:val="24"/>
                <w:szCs w:val="24"/>
              </w:rPr>
            </w:pPr>
            <w:r w:rsidRPr="00CB5004">
              <w:rPr>
                <w:color w:val="000000"/>
                <w:sz w:val="24"/>
                <w:szCs w:val="24"/>
              </w:rPr>
              <w:t>7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CB5004" w:rsidRDefault="00517611" w:rsidP="00CB5004">
            <w:pPr>
              <w:rPr>
                <w:color w:val="000000"/>
                <w:sz w:val="24"/>
                <w:szCs w:val="24"/>
              </w:rPr>
            </w:pPr>
            <w:r w:rsidRPr="00CB5004">
              <w:rPr>
                <w:color w:val="000000"/>
                <w:sz w:val="24"/>
                <w:szCs w:val="24"/>
              </w:rPr>
              <w:t>63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517611" w:rsidRPr="00CB5004" w:rsidRDefault="00517611" w:rsidP="00CB5004">
            <w:pPr>
              <w:rPr>
                <w:sz w:val="24"/>
                <w:szCs w:val="24"/>
              </w:rPr>
            </w:pPr>
          </w:p>
        </w:tc>
      </w:tr>
      <w:tr w:rsidR="00093EFF" w:rsidRPr="00CB5004" w:rsidTr="007F69C8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EFF" w:rsidRPr="00CB5004" w:rsidRDefault="00093EFF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EFF" w:rsidRPr="00CB5004" w:rsidRDefault="00093EFF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EFF" w:rsidRPr="00CB5004" w:rsidRDefault="00093EFF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28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093EFF" w:rsidRPr="00CB5004" w:rsidRDefault="00093EFF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Зач</w:t>
            </w:r>
            <w:r w:rsidR="00930A2D" w:rsidRPr="00CB5004">
              <w:rPr>
                <w:sz w:val="24"/>
                <w:szCs w:val="24"/>
              </w:rPr>
              <w:t>ё</w:t>
            </w:r>
            <w:r w:rsidRPr="00CB5004">
              <w:rPr>
                <w:sz w:val="24"/>
                <w:szCs w:val="24"/>
              </w:rPr>
              <w:t>т, экзамен, зач</w:t>
            </w:r>
            <w:r w:rsidR="00930A2D" w:rsidRPr="00CB5004">
              <w:rPr>
                <w:sz w:val="24"/>
                <w:szCs w:val="24"/>
              </w:rPr>
              <w:t>ё</w:t>
            </w:r>
            <w:r w:rsidRPr="00CB5004">
              <w:rPr>
                <w:sz w:val="24"/>
                <w:szCs w:val="24"/>
              </w:rPr>
              <w:t>т, экзамен.</w:t>
            </w:r>
          </w:p>
        </w:tc>
      </w:tr>
    </w:tbl>
    <w:p w:rsidR="00930A2D" w:rsidRPr="00CB5004" w:rsidRDefault="00930A2D" w:rsidP="00CB5004">
      <w:pPr>
        <w:jc w:val="both"/>
        <w:outlineLvl w:val="0"/>
        <w:rPr>
          <w:rFonts w:eastAsia="Times New Roman"/>
          <w:bCs/>
          <w:sz w:val="24"/>
          <w:szCs w:val="24"/>
          <w:u w:val="single"/>
          <w:lang w:eastAsia="ru-RU"/>
        </w:rPr>
      </w:pPr>
    </w:p>
    <w:p w:rsidR="00930A2D" w:rsidRPr="00CB5004" w:rsidRDefault="00930A2D" w:rsidP="00CB5004">
      <w:pPr>
        <w:rPr>
          <w:sz w:val="24"/>
          <w:szCs w:val="24"/>
          <w:u w:val="single"/>
        </w:rPr>
      </w:pPr>
      <w:r w:rsidRPr="00CB5004">
        <w:rPr>
          <w:sz w:val="24"/>
          <w:szCs w:val="24"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577"/>
        <w:gridCol w:w="668"/>
        <w:gridCol w:w="1100"/>
        <w:gridCol w:w="953"/>
        <w:gridCol w:w="1031"/>
        <w:gridCol w:w="1619"/>
        <w:gridCol w:w="2178"/>
      </w:tblGrid>
      <w:tr w:rsidR="00930A2D" w:rsidRPr="00CB5004" w:rsidTr="00F16762">
        <w:trPr>
          <w:cantSplit/>
          <w:trHeight w:val="67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930A2D" w:rsidRPr="00CB5004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930A2D" w:rsidRPr="00CB5004" w:rsidRDefault="00930A2D" w:rsidP="00CB5004">
            <w:pPr>
              <w:ind w:left="113" w:right="113"/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>Виды учебной работы и их трудоёмкость 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CB5004">
              <w:rPr>
                <w:rFonts w:eastAsia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930A2D" w:rsidRPr="00CB5004" w:rsidTr="002F4EBE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0A2D" w:rsidRPr="00CB5004" w:rsidRDefault="00930A2D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0A2D" w:rsidRPr="00CB5004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0A2D" w:rsidRPr="00CB5004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i/>
                <w:sz w:val="24"/>
                <w:szCs w:val="24"/>
              </w:rPr>
            </w:pPr>
            <w:r w:rsidRPr="00CB5004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i/>
                <w:sz w:val="24"/>
                <w:szCs w:val="24"/>
              </w:rPr>
            </w:pPr>
            <w:r w:rsidRPr="00CB5004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CB5004" w:rsidRDefault="00930A2D" w:rsidP="00CB5004">
            <w:pPr>
              <w:rPr>
                <w:i/>
                <w:sz w:val="24"/>
                <w:szCs w:val="24"/>
              </w:rPr>
            </w:pPr>
            <w:proofErr w:type="spellStart"/>
            <w:r w:rsidRPr="00CB5004">
              <w:rPr>
                <w:i/>
                <w:sz w:val="24"/>
                <w:szCs w:val="24"/>
              </w:rPr>
              <w:t>С.р</w:t>
            </w:r>
            <w:proofErr w:type="spellEnd"/>
            <w:r w:rsidRPr="00CB5004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CB5004" w:rsidRDefault="00930A2D" w:rsidP="00CB5004">
            <w:pPr>
              <w:rPr>
                <w:i/>
                <w:sz w:val="24"/>
                <w:szCs w:val="24"/>
              </w:rPr>
            </w:pPr>
            <w:r w:rsidRPr="00CB5004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CB5004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</w:tr>
      <w:tr w:rsidR="00F16762" w:rsidRPr="00CB5004" w:rsidTr="00F16762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.</w:t>
            </w:r>
          </w:p>
        </w:tc>
      </w:tr>
      <w:tr w:rsidR="00F16762" w:rsidRPr="00CB5004" w:rsidTr="00930A2D">
        <w:trPr>
          <w:trHeight w:val="6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6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 xml:space="preserve">Посещение, опрос. </w:t>
            </w:r>
            <w:r w:rsidRPr="00CB5004">
              <w:rPr>
                <w:rFonts w:eastAsia="Times New Roman"/>
                <w:sz w:val="24"/>
                <w:szCs w:val="24"/>
              </w:rPr>
              <w:t>Зачёт.</w:t>
            </w:r>
          </w:p>
        </w:tc>
      </w:tr>
      <w:tr w:rsidR="00F16762" w:rsidRPr="00CB5004" w:rsidTr="002F4EBE">
        <w:trPr>
          <w:trHeight w:val="68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11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. Зач</w:t>
            </w:r>
            <w:r w:rsidRPr="00CB5004">
              <w:rPr>
                <w:rFonts w:eastAsia="Times New Roman"/>
                <w:sz w:val="24"/>
                <w:szCs w:val="24"/>
              </w:rPr>
              <w:t>ё</w:t>
            </w:r>
            <w:r w:rsidRPr="00CB5004">
              <w:rPr>
                <w:rFonts w:eastAsia="Times New Roman"/>
                <w:sz w:val="24"/>
                <w:szCs w:val="24"/>
              </w:rPr>
              <w:t xml:space="preserve">т. </w:t>
            </w:r>
          </w:p>
        </w:tc>
      </w:tr>
      <w:tr w:rsidR="00CB5004" w:rsidRPr="00CB5004" w:rsidTr="002F4EBE">
        <w:trPr>
          <w:trHeight w:val="63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Темы 17-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tabs>
                <w:tab w:val="left" w:pos="420"/>
                <w:tab w:val="center" w:pos="495"/>
              </w:tabs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Посещение, опрос</w:t>
            </w:r>
            <w:r w:rsidRPr="00CB5004">
              <w:rPr>
                <w:sz w:val="24"/>
                <w:szCs w:val="24"/>
              </w:rPr>
              <w:t>. Экзамен.</w:t>
            </w:r>
          </w:p>
        </w:tc>
      </w:tr>
      <w:tr w:rsidR="00F16762" w:rsidRPr="00CB5004" w:rsidTr="002F4EBE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14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14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F16762" w:rsidRPr="00CB5004" w:rsidRDefault="00F16762" w:rsidP="00CB5004">
            <w:pPr>
              <w:rPr>
                <w:sz w:val="24"/>
                <w:szCs w:val="24"/>
              </w:rPr>
            </w:pPr>
          </w:p>
        </w:tc>
      </w:tr>
      <w:tr w:rsidR="00930A2D" w:rsidRPr="00CB5004" w:rsidTr="002F4EBE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CB5004" w:rsidRDefault="00930A2D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CB5004" w:rsidRDefault="00930A2D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CB5004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324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930A2D" w:rsidRPr="00CB5004" w:rsidRDefault="00930A2D" w:rsidP="00CB5004">
            <w:pPr>
              <w:rPr>
                <w:sz w:val="24"/>
                <w:szCs w:val="24"/>
              </w:rPr>
            </w:pPr>
            <w:r w:rsidRPr="00CB5004">
              <w:rPr>
                <w:sz w:val="24"/>
                <w:szCs w:val="24"/>
              </w:rPr>
              <w:t>Зач</w:t>
            </w:r>
            <w:r w:rsidR="00F16762" w:rsidRPr="00CB5004">
              <w:rPr>
                <w:sz w:val="24"/>
                <w:szCs w:val="24"/>
              </w:rPr>
              <w:t>ё</w:t>
            </w:r>
            <w:r w:rsidRPr="00CB5004">
              <w:rPr>
                <w:sz w:val="24"/>
                <w:szCs w:val="24"/>
              </w:rPr>
              <w:t>т, зач</w:t>
            </w:r>
            <w:r w:rsidR="00F16762" w:rsidRPr="00CB5004">
              <w:rPr>
                <w:sz w:val="24"/>
                <w:szCs w:val="24"/>
              </w:rPr>
              <w:t>ё</w:t>
            </w:r>
            <w:r w:rsidRPr="00CB5004">
              <w:rPr>
                <w:sz w:val="24"/>
                <w:szCs w:val="24"/>
              </w:rPr>
              <w:t>т, экзамен.</w:t>
            </w:r>
          </w:p>
        </w:tc>
      </w:tr>
    </w:tbl>
    <w:p w:rsidR="00930A2D" w:rsidRPr="00CB5004" w:rsidRDefault="00930A2D" w:rsidP="00CB5004">
      <w:pPr>
        <w:rPr>
          <w:rFonts w:eastAsia="Times New Roman"/>
          <w:b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04" w:name="_Toc488831938"/>
      <w:bookmarkStart w:id="105" w:name="_Toc2942775"/>
      <w:r w:rsidRPr="00CB5004">
        <w:rPr>
          <w:rFonts w:eastAsia="Times New Roman"/>
          <w:b/>
          <w:bCs/>
          <w:sz w:val="24"/>
          <w:szCs w:val="24"/>
          <w:lang w:eastAsia="ru-RU"/>
        </w:rPr>
        <w:t>Содержание дисциплины, структурированное по темам</w:t>
      </w:r>
      <w:bookmarkEnd w:id="104"/>
      <w:bookmarkEnd w:id="105"/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iCs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 конце изложения каждой темы для закрепления изученного материала преподаватель может использовать для устного опроса или написания краткой контрольной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работы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следующие вопросы: 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1. Введение в проблематику и периодизация дисциплины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proofErr w:type="gramStart"/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ов объем и содержание понятий </w:t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патрология </w:t>
      </w:r>
      <w:r w:rsidRPr="00CB5004">
        <w:rPr>
          <w:rFonts w:eastAsia="Times New Roman"/>
          <w:sz w:val="24"/>
          <w:szCs w:val="24"/>
          <w:lang w:eastAsia="ru-RU"/>
        </w:rPr>
        <w:t xml:space="preserve">и </w:t>
      </w:r>
      <w:r w:rsidRPr="00CB5004">
        <w:rPr>
          <w:rFonts w:eastAsia="Times New Roman"/>
          <w:i/>
          <w:sz w:val="24"/>
          <w:szCs w:val="24"/>
          <w:lang w:eastAsia="ru-RU"/>
        </w:rPr>
        <w:t>патристика</w:t>
      </w:r>
      <w:r w:rsidRPr="00CB5004">
        <w:rPr>
          <w:rFonts w:eastAsia="Times New Roman"/>
          <w:sz w:val="24"/>
          <w:szCs w:val="24"/>
          <w:lang w:eastAsia="ru-RU"/>
        </w:rPr>
        <w:t>? 2) каковы принципы хронологии «</w:t>
      </w:r>
      <w:r w:rsidRPr="00CB5004">
        <w:rPr>
          <w:rFonts w:eastAsia="Times New Roman"/>
          <w:i/>
          <w:sz w:val="24"/>
          <w:szCs w:val="24"/>
          <w:lang w:eastAsia="ru-RU"/>
        </w:rPr>
        <w:t>века Отцов»</w:t>
      </w:r>
      <w:r w:rsidRPr="00CB5004">
        <w:rPr>
          <w:rFonts w:eastAsia="Times New Roman"/>
          <w:sz w:val="24"/>
          <w:szCs w:val="24"/>
          <w:lang w:eastAsia="ru-RU"/>
        </w:rPr>
        <w:t xml:space="preserve"> в западной и восточной традициях? 3) чем вызвано повышенное внимание к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никей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атристике, в конфессиональных исторических науках </w:t>
      </w:r>
      <w:r w:rsidRPr="00CB5004">
        <w:rPr>
          <w:rFonts w:eastAsia="Times New Roman"/>
          <w:sz w:val="24"/>
          <w:szCs w:val="24"/>
          <w:lang w:val="en-US" w:eastAsia="ru-RU"/>
        </w:rPr>
        <w:t>XIX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XXI</w:t>
      </w:r>
      <w:r w:rsidRPr="00CB5004">
        <w:rPr>
          <w:rFonts w:eastAsia="Times New Roman"/>
          <w:sz w:val="24"/>
          <w:szCs w:val="24"/>
          <w:lang w:eastAsia="ru-RU"/>
        </w:rPr>
        <w:t xml:space="preserve"> вв.? 4) чем объясняются особенности жанрового развит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никей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атристики на примере посланий мужей апостольских, древних апологий, полемических и догматических трактатов?</w:t>
      </w:r>
      <w:proofErr w:type="gramEnd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2. Мужи апостольские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>1) в чем значение писаний мужей апостольских для конфессиональных исторических исследований? 2) перечислите основополагающие богословские и литературные аспекты памятников эпохи мужей апостольских; 3) каковы особенности эсхатологических идей мужей апостольских по сравнению с более поздними христианскими авторами? 4) каким еретикам пришлось противодействовать мужам апостольским? 5) каковы основные экзегетические принципы послания псевдо-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Варнав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6) чем можно объяснить развитие экзегетики в рамках иудео-христианской письменности? 7) что могло повлиять на разработку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кклези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тем в «Пастыре»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р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3. Древнехристианские апологеты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proofErr w:type="gramStart"/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в чем отличия апологии юридической от апологии научной, или литературной? 2) каковы возможные истоки учения Иустина Философа о логосах?3) к каким аргументам в пользу телесного воскресения прибегает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финаго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Афинянин в своих сочинениях? 4) чем можно объяснить его предпочтения? 5) на какие традиции опирается Феофил Антиохийский в своем учении о познании Бога? 6) какими богословскими терминами обязано Феофилу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христианское богословие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lastRenderedPageBreak/>
        <w:t>Тема 4. Полемика с гностицизмом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>1) чем можно объяснить особенности композиции трактата Иринея Лионского «Обличение и опровержение лжеименного гнозиса»? 2) что гарантирует преемство учения в христианских общинах по мысли Иринея Лионского?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5. Истор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ab/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им потребностям отвечал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а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аука до начала </w:t>
      </w:r>
      <w:r w:rsidRPr="00CB5004">
        <w:rPr>
          <w:rFonts w:eastAsia="Times New Roman"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sz w:val="24"/>
          <w:szCs w:val="24"/>
          <w:lang w:eastAsia="ru-RU"/>
        </w:rPr>
        <w:t xml:space="preserve"> в.? 2) перечислите и охарактеризуйте серийные изда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текстов </w:t>
      </w:r>
      <w:r w:rsidRPr="00CB5004">
        <w:rPr>
          <w:rFonts w:eastAsia="Times New Roman"/>
          <w:sz w:val="24"/>
          <w:szCs w:val="24"/>
          <w:lang w:val="en-US" w:eastAsia="ru-RU"/>
        </w:rPr>
        <w:t>XIX</w:t>
      </w:r>
      <w:r w:rsidRPr="00CB5004">
        <w:rPr>
          <w:rFonts w:eastAsia="Times New Roman"/>
          <w:sz w:val="24"/>
          <w:szCs w:val="24"/>
          <w:lang w:eastAsia="ru-RU"/>
        </w:rPr>
        <w:t>–</w:t>
      </w:r>
      <w:r w:rsidRPr="00CB5004">
        <w:rPr>
          <w:rFonts w:eastAsia="Times New Roman"/>
          <w:sz w:val="24"/>
          <w:szCs w:val="24"/>
          <w:lang w:val="fr-FR" w:eastAsia="ru-RU"/>
        </w:rPr>
        <w:t>XX</w:t>
      </w:r>
      <w:r w:rsidRPr="00CB5004">
        <w:rPr>
          <w:rFonts w:eastAsia="Times New Roman"/>
          <w:sz w:val="24"/>
          <w:szCs w:val="24"/>
          <w:lang w:eastAsia="ru-RU"/>
        </w:rPr>
        <w:t xml:space="preserve"> вв.; 3) какое идейное и техническое воздействие оказала н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я полемика между католическими и протестантскими учеными? 4) укажите мест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экзегетики как новому направлению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; 5) как развивались исследова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ойхристолог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в </w:t>
      </w:r>
      <w:r w:rsidRPr="00CB5004">
        <w:rPr>
          <w:rFonts w:eastAsia="Times New Roman"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sz w:val="24"/>
          <w:szCs w:val="24"/>
          <w:lang w:eastAsia="ru-RU"/>
        </w:rPr>
        <w:t xml:space="preserve"> в.?6) проанализируйте термин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осопограф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» и его применение в патрологии;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7) какими идейными и технологическими событиями окружено научное оформление дисциплины патрология? 8) перечислите и охарактеризуйте основные собра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текстов </w:t>
      </w:r>
      <w:r w:rsidRPr="00CB5004">
        <w:rPr>
          <w:rFonts w:eastAsia="Times New Roman"/>
          <w:sz w:val="24"/>
          <w:szCs w:val="24"/>
          <w:lang w:val="en-US" w:eastAsia="ru-RU"/>
        </w:rPr>
        <w:t>XIX</w:t>
      </w:r>
      <w:r w:rsidRPr="00CB5004">
        <w:rPr>
          <w:rFonts w:eastAsia="Times New Roman"/>
          <w:sz w:val="24"/>
          <w:szCs w:val="24"/>
          <w:lang w:eastAsia="ru-RU"/>
        </w:rPr>
        <w:t>–</w:t>
      </w:r>
      <w:r w:rsidRPr="00CB5004">
        <w:rPr>
          <w:rFonts w:eastAsia="Times New Roman"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sz w:val="24"/>
          <w:szCs w:val="24"/>
          <w:lang w:eastAsia="ru-RU"/>
        </w:rPr>
        <w:t xml:space="preserve"> вв.9) как происходило освое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традиции на Руси и в России до </w:t>
      </w:r>
      <w:r w:rsidRPr="00CB5004">
        <w:rPr>
          <w:rFonts w:eastAsia="Times New Roman"/>
          <w:sz w:val="24"/>
          <w:szCs w:val="24"/>
          <w:lang w:val="en-US" w:eastAsia="ru-RU"/>
        </w:rPr>
        <w:t>XIX</w:t>
      </w:r>
      <w:r w:rsidRPr="00CB5004">
        <w:rPr>
          <w:rFonts w:eastAsia="Times New Roman"/>
          <w:sz w:val="24"/>
          <w:szCs w:val="24"/>
          <w:lang w:eastAsia="ru-RU"/>
        </w:rPr>
        <w:t xml:space="preserve"> в.? 10) с какими потребностями связано развит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 в России </w:t>
      </w:r>
      <w:r w:rsidRPr="00CB5004">
        <w:rPr>
          <w:rFonts w:eastAsia="Times New Roman"/>
          <w:sz w:val="24"/>
          <w:szCs w:val="24"/>
          <w:lang w:val="en-US" w:eastAsia="ru-RU"/>
        </w:rPr>
        <w:t>XIX</w:t>
      </w:r>
      <w:r w:rsidRPr="00CB5004">
        <w:rPr>
          <w:rFonts w:eastAsia="Times New Roman"/>
          <w:sz w:val="24"/>
          <w:szCs w:val="24"/>
          <w:lang w:eastAsia="ru-RU"/>
        </w:rPr>
        <w:t xml:space="preserve"> в.? 11) как складывались судьбы русской патрологии в России советского периода, в русском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зарубежьеи</w:t>
      </w:r>
      <w:proofErr w:type="spellEnd"/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в постсоветский период?12) в чем заключаетс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кклезиологиче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мотив для развит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? 13) в чем заключается литургический мотив для развит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? 14) раскройте роль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 для иудео-христианского диалога;15) к какому научному типу следует отнести патрологию и почему? 16) каковы основные инструмент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ауки? 17) какие древние авторы представляются наиболее влиятельными в первое тысячелетие истории христианского богословия и почему?18) перечислите области светского научного исследования, привлекаемые автором в целях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; 19) охарактеризуйте современные рабочие инструмент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я;20) перечислите наиболее значительные находки и открытия в области древнехристианской письменности; 21) предложите аннотированный обзор исследовательской литературы по истории иудео-христианства и святоотеческой экзегетике.</w:t>
      </w:r>
      <w:proofErr w:type="gramEnd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6. Александрийская школа богословия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proofErr w:type="gramStart"/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на основе каких традиций формируется александрийская богословская школа? 2) какими потребностями вызвана к жизни высшая богословская школа? 3) как соотносятся философия и богословие в системе Климента Александрийского?4) какими принципами руководствовалс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в деле систематизации церковного учения (на примере трактата «О началах»)? 5) какие аспекты наслед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были востребованы в среде православных богословов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.? 6) какие элементы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наслед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были подвергнуты безусловному опровержению? 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7. Тринитарные споры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ека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ими идейными фактами можно объяснить закономерность возникновения учения Ария и его последователей? 2) какое положительное влияние </w:t>
      </w:r>
      <w:r w:rsidRPr="00CB5004">
        <w:rPr>
          <w:rFonts w:eastAsia="Times New Roman"/>
          <w:sz w:val="24"/>
          <w:szCs w:val="24"/>
          <w:lang w:eastAsia="ru-RU"/>
        </w:rPr>
        <w:lastRenderedPageBreak/>
        <w:t>оказала еретическая мысль на развитие церковного богословия? 3) к какому кругу аргументов прибегали стороны различных партий в ходе арианских споров?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8. Выдающиеся богословы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ека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proofErr w:type="gramStart"/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ое историческую роль сыграл св. Афанасий для западного латинского богословия? 2) каким набором аргументов и литературных приемов пользовался Афанасий в полемике с Арием и его последователями? 3) в каких сочинениях и в какой период богословского творчества Афанасия занимали вопросы познания Бога? 4) чем можно объяснить этот факт? 5) каково было социальное происхождение св. Василия Великого, и 6)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чтооно</w:t>
      </w:r>
      <w:proofErr w:type="spellEnd"/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означает для истории христианского богословия в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еке? 7) какие влияния испытал св. Василий Великий в области аскетики?8) каково социальное происхождение св. Григория Богослова, и что оно объясняет в истории христианского богословия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ека? 9) каким образом можно классифицировать сюжет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гомилет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корпуса Григория Богослова? 10) какими проблемами вызвано написание «Трех богословских писем»?11) какие философские и богословск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вторы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точники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оказали влияние на формирование богословия св. Григория Нисского? 12) чем можно объяснить всплеск интереса к наследию св. Григория Нисского в </w:t>
      </w:r>
      <w:r w:rsidRPr="00CB5004">
        <w:rPr>
          <w:rFonts w:eastAsia="Times New Roman"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sz w:val="24"/>
          <w:szCs w:val="24"/>
          <w:lang w:eastAsia="ru-RU"/>
        </w:rPr>
        <w:t xml:space="preserve"> веке? 13) существует ли какое-либо объяснение особенностям аскетического уче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Антония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хом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а основании жанровой специфики главных письменных свидетельств об их подвиге? 14) какие варианты атрибуции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акариев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корпуса» вам известны, а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также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каковы богословские и конфессиональные мотивы решения этой проблемы? 15) в чем значе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вагр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онтийского для развития аскетического богословия древнего христианства?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9. Антиохийская школа богословия.</w:t>
      </w:r>
    </w:p>
    <w:p w:rsidR="005E0A60" w:rsidRPr="00CB5004" w:rsidRDefault="005E0A60" w:rsidP="00CB5004">
      <w:pPr>
        <w:ind w:firstLine="567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ab/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ими фактами объясняется сохранность памятников антиохийской богословской традиции? 2) в чем причины отрицательной рецепции антиохийского богословия в </w:t>
      </w:r>
      <w:r w:rsidRPr="00CB5004">
        <w:rPr>
          <w:rFonts w:eastAsia="Times New Roman"/>
          <w:sz w:val="24"/>
          <w:szCs w:val="24"/>
          <w:lang w:val="en-US" w:eastAsia="ru-RU"/>
        </w:rPr>
        <w:t>VI</w:t>
      </w:r>
      <w:r w:rsidRPr="00CB5004">
        <w:rPr>
          <w:rFonts w:eastAsia="Times New Roman"/>
          <w:sz w:val="24"/>
          <w:szCs w:val="24"/>
          <w:lang w:eastAsia="ru-RU"/>
        </w:rPr>
        <w:t xml:space="preserve"> веке? 3) какие особенности жизни и церковного служения св. Иоанна Златоуста обособляют его среди других представителей антиохийского богословия? 4) в чем его вклад в развитие церковной культуры и мысли?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0. Значение патрологии для богословского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нтеркультурн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диалога. </w:t>
      </w:r>
    </w:p>
    <w:p w:rsidR="00093EFF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ab/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в чем заключается историческое значе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 для протестантского богословия? 2) проанализируйте авторское изложение и критику В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инерто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остановлений Архиерейского Собора РПЦ 2000 г., в частности, документ «Основополагающие принципы отношений Русской Православной Церкви к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еправославны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»;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3) каковы перспектив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ист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аследия для межконфессионального богословского диалога? 4) в чем состоит универсальное значение святоотеческого наследия для христианского мира?5) какую роль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ит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ях играли представители русской церковной науки? 6) какими богословскими и историческими особенностями можно объяснить то выдающееся значение, которое наследие св. Григор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меет для православной науки (по статье Х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тамулис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)? 7) как складывалась рецепц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итского</w:t>
      </w:r>
      <w:proofErr w:type="spellEnd"/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богословия в христианской науке </w:t>
      </w:r>
      <w:r w:rsidRPr="00CB5004">
        <w:rPr>
          <w:rFonts w:eastAsia="Times New Roman"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sz w:val="24"/>
          <w:szCs w:val="24"/>
          <w:lang w:eastAsia="ru-RU"/>
        </w:rPr>
        <w:t xml:space="preserve"> в.?8) какими особенностями характеризует современную патрологию автор публикации? 9) какие вопросы дл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ауки выдвигает современное положение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дел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и какие ответы на них может предложить церковный ученый? 10) осветите основные </w:t>
      </w:r>
      <w:r w:rsidRPr="00CB5004">
        <w:rPr>
          <w:rFonts w:eastAsia="Times New Roman"/>
          <w:sz w:val="24"/>
          <w:szCs w:val="24"/>
          <w:lang w:eastAsia="ru-RU"/>
        </w:rPr>
        <w:lastRenderedPageBreak/>
        <w:t xml:space="preserve">методологические проблемы современных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трологиче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сследований в общегуманитарном научном контексте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1. Латинские Отцы </w:t>
      </w:r>
      <w:r w:rsidRPr="00CB5004">
        <w:rPr>
          <w:rFonts w:eastAsia="Times New Roman"/>
          <w:bCs/>
          <w:sz w:val="24"/>
          <w:szCs w:val="24"/>
          <w:lang w:eastAsia="ru-RU"/>
        </w:rPr>
        <w:t xml:space="preserve">и Учители </w:t>
      </w:r>
      <w:r w:rsidRPr="00CB5004">
        <w:rPr>
          <w:rFonts w:eastAsia="Times New Roman"/>
          <w:sz w:val="24"/>
          <w:szCs w:val="24"/>
          <w:lang w:eastAsia="ru-RU"/>
        </w:rPr>
        <w:t xml:space="preserve">Церкви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 xml:space="preserve"> вв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>1) Дайте общую характеристику латинской христианской литературы IV-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 xml:space="preserve"> вв., основных богословских направлений и их представителей 2) Каковы основные отличие латинской патристики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т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греческой в рассматриваемый период? 3) Каков вклад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Амвросия Медиоланского в борьбу с арианством на западе? 4) В чем сказалось влияние греческого богословия н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Амвросия? 5) Каковы основные принципы экзегез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Амвросия? 6) Каков вклад Иероним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тридон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в</w:t>
      </w:r>
      <w:r w:rsidRPr="00CB5004">
        <w:rPr>
          <w:rFonts w:eastAsia="Times New Roman"/>
          <w:sz w:val="24"/>
          <w:szCs w:val="24"/>
          <w:lang w:eastAsia="ar-SA"/>
        </w:rPr>
        <w:t xml:space="preserve"> библейские переводы,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патристическуюбиблеистику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и экзегетику?</w:t>
      </w:r>
      <w:r w:rsidRPr="00CB5004">
        <w:rPr>
          <w:rFonts w:eastAsia="Times New Roman"/>
          <w:sz w:val="24"/>
          <w:szCs w:val="24"/>
          <w:lang w:eastAsia="ru-RU"/>
        </w:rPr>
        <w:t xml:space="preserve"> 7) Каковы основные экзегетические принципы Иеронима? 8) Как и в каких богословских спорах своего времени принимал участие Иероним?9) Какое место Августин занимает в западной патристике? 10) Каковы характерные особенности догматического учения Августина и как они могут быть оценены с позиций православного вероучения? 11) Что такое «психологизм» Августина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и какова его роль в дальнейшем развитии европейской философии и теологии? 12) Каковы характерные черт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елагианств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13) Какой критике подверглось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елагианств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о стороны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вгустина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?К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ак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контраргументы он приводил? 14) В чем особенность учения Августина о Божественной благодати и предопределении? 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2. Православные полемисты с несторианством и монофизитством в 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VI</w:t>
      </w:r>
      <w:r w:rsidRPr="00CB5004">
        <w:rPr>
          <w:rFonts w:eastAsia="Times New Roman"/>
          <w:sz w:val="24"/>
          <w:szCs w:val="24"/>
          <w:lang w:eastAsia="ru-RU"/>
        </w:rPr>
        <w:t xml:space="preserve"> вв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то и почему был главным оппонентом св. Кирилла? 2) Как можно охарактеризовать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логическо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учение св. Кирилла? 3) Какова роль св. Кирилла в возникновении монофизитства? 4) Как можно охарактеризовать экзегетический метод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Феодорит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5) Какую роль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Феодори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ыграл в несторианском споре? 6) Почему некоторые сочине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Феодорит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были осуждены Церковью на 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 xml:space="preserve"> Вселенском Соборе?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7) 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Кто были главные латинские </w:t>
      </w:r>
      <w:r w:rsidRPr="00CB5004">
        <w:rPr>
          <w:rFonts w:eastAsia="Times New Roman"/>
          <w:sz w:val="24"/>
          <w:szCs w:val="24"/>
          <w:lang w:eastAsia="ar-SA"/>
        </w:rPr>
        <w:t xml:space="preserve">полемисты с несторианством и монофизитством в </w:t>
      </w:r>
      <w:r w:rsidRPr="00CB5004">
        <w:rPr>
          <w:rFonts w:eastAsia="Times New Roman"/>
          <w:sz w:val="24"/>
          <w:szCs w:val="24"/>
          <w:lang w:val="en-US" w:eastAsia="ar-SA"/>
        </w:rPr>
        <w:t>V</w:t>
      </w:r>
      <w:r w:rsidRPr="00CB5004">
        <w:rPr>
          <w:rFonts w:eastAsia="Times New Roman"/>
          <w:sz w:val="24"/>
          <w:szCs w:val="24"/>
          <w:lang w:eastAsia="ar-SA"/>
        </w:rPr>
        <w:t>-</w:t>
      </w:r>
      <w:r w:rsidRPr="00CB5004">
        <w:rPr>
          <w:rFonts w:eastAsia="Times New Roman"/>
          <w:sz w:val="24"/>
          <w:szCs w:val="24"/>
          <w:lang w:val="en-US" w:eastAsia="ar-SA"/>
        </w:rPr>
        <w:t>VI</w:t>
      </w:r>
      <w:r w:rsidRPr="00CB5004">
        <w:rPr>
          <w:rFonts w:eastAsia="Times New Roman"/>
          <w:sz w:val="24"/>
          <w:szCs w:val="24"/>
          <w:lang w:eastAsia="ar-SA"/>
        </w:rPr>
        <w:t xml:space="preserve"> вв.? 8) Какова роль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. </w:t>
      </w:r>
      <w:proofErr w:type="gramStart"/>
      <w:r w:rsidRPr="00CB5004">
        <w:rPr>
          <w:rFonts w:eastAsia="Times New Roman"/>
          <w:sz w:val="24"/>
          <w:szCs w:val="24"/>
          <w:lang w:eastAsia="ar-SA"/>
        </w:rPr>
        <w:t>Льва в организации и решениях Халкидонского Собора? 9) Какую позицию в «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теопасхитском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споре»</w:t>
      </w:r>
      <w:r w:rsidRPr="00CB5004">
        <w:rPr>
          <w:rFonts w:eastAsia="Times New Roman"/>
          <w:sz w:val="24"/>
          <w:szCs w:val="24"/>
          <w:lang w:eastAsia="ru-RU"/>
        </w:rPr>
        <w:t xml:space="preserve"> занимал ФульгенцийРуспийский?10) Что такое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еохалкидониз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» и какие церковные богословы принадлежали к этому направлению? 11) Почему Леонтий Византийский не мог быть автором всего </w:t>
      </w:r>
      <w:r w:rsidRPr="00CB5004">
        <w:rPr>
          <w:rFonts w:eastAsia="Times New Roman"/>
          <w:sz w:val="24"/>
          <w:szCs w:val="24"/>
          <w:lang w:eastAsia="ar-SA"/>
        </w:rPr>
        <w:t>«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Леонтиевского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корпуса»? 12) Какова роль этого корпуса в развитии православной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христологии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?</w:t>
      </w:r>
      <w:proofErr w:type="gramEnd"/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bCs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3. </w:t>
      </w:r>
      <w:r w:rsidRPr="00CB5004">
        <w:rPr>
          <w:rFonts w:eastAsia="Times New Roman"/>
          <w:bCs/>
          <w:sz w:val="24"/>
          <w:szCs w:val="24"/>
          <w:lang w:eastAsia="ar-SA"/>
        </w:rPr>
        <w:t>«</w:t>
      </w:r>
      <w:r w:rsidRPr="00CB5004">
        <w:rPr>
          <w:rFonts w:eastAsia="Times New Roman"/>
          <w:sz w:val="24"/>
          <w:szCs w:val="24"/>
          <w:lang w:eastAsia="ar-SA"/>
        </w:rPr>
        <w:t>Ареопагитики»</w:t>
      </w:r>
      <w:r w:rsidRPr="00CB5004">
        <w:rPr>
          <w:rFonts w:eastAsia="Times New Roman"/>
          <w:bCs/>
          <w:sz w:val="24"/>
          <w:szCs w:val="24"/>
          <w:lang w:eastAsia="ar-SA"/>
        </w:rPr>
        <w:t xml:space="preserve">. 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Почему автором «Ареопагитик» не мог быть св. Дионисий Ареопагит и кто мог быть их автором? 2) В чем главные богословские особенности «Ареопагитик»? 3) Как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онофизитск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черты можно найти в «Ареопагитиках»? 4) Почему автор «Ареопагитик» может считаться основоположником византийского литургического символизма?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4. Аскетические писатели и богословы 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>-VII вв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Вопросы:</w:t>
      </w:r>
      <w:r w:rsidRPr="00CB5004">
        <w:rPr>
          <w:rFonts w:eastAsia="Times New Roman"/>
          <w:sz w:val="24"/>
          <w:szCs w:val="24"/>
          <w:lang w:eastAsia="ru-RU"/>
        </w:rPr>
        <w:t xml:space="preserve"> 1) Греческая аскетическая литература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 xml:space="preserve"> вв.? 2) Какие жанры аскетической литературы были распространены в Византии в 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VII</w:t>
      </w:r>
      <w:r w:rsidRPr="00CB5004">
        <w:rPr>
          <w:rFonts w:eastAsia="Times New Roman"/>
          <w:sz w:val="24"/>
          <w:szCs w:val="24"/>
          <w:lang w:eastAsia="ru-RU"/>
        </w:rPr>
        <w:t xml:space="preserve"> вв.? 5) Какую роль в аскетической письменности сыграла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Лествиц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»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оанн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нинай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6) Какое место в православном аскетическом богословии занимает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саак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иневий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?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ru-RU"/>
        </w:rPr>
        <w:t>Тема 15</w:t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. </w:t>
      </w:r>
      <w:r w:rsidRPr="00CB5004">
        <w:rPr>
          <w:rFonts w:eastAsia="Times New Roman"/>
          <w:sz w:val="24"/>
          <w:szCs w:val="24"/>
          <w:lang w:eastAsia="ar-SA"/>
        </w:rPr>
        <w:t xml:space="preserve">Византийские полемисты с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моноэнергизмом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и монофелитством в </w:t>
      </w:r>
      <w:r w:rsidRPr="00CB5004">
        <w:rPr>
          <w:rFonts w:eastAsia="Times New Roman"/>
          <w:sz w:val="24"/>
          <w:szCs w:val="24"/>
          <w:lang w:val="en-US" w:eastAsia="ar-SA"/>
        </w:rPr>
        <w:t>VI</w:t>
      </w:r>
      <w:r w:rsidRPr="00CB5004">
        <w:rPr>
          <w:rFonts w:eastAsia="Times New Roman"/>
          <w:sz w:val="24"/>
          <w:szCs w:val="24"/>
          <w:lang w:eastAsia="ar-SA"/>
        </w:rPr>
        <w:t>-</w:t>
      </w:r>
      <w:r w:rsidRPr="00CB5004">
        <w:rPr>
          <w:rFonts w:eastAsia="Times New Roman"/>
          <w:sz w:val="24"/>
          <w:szCs w:val="24"/>
          <w:lang w:val="en-US" w:eastAsia="ar-SA"/>
        </w:rPr>
        <w:t>VII</w:t>
      </w:r>
      <w:r w:rsidRPr="00CB5004">
        <w:rPr>
          <w:rFonts w:eastAsia="Times New Roman"/>
          <w:sz w:val="24"/>
          <w:szCs w:val="24"/>
          <w:lang w:eastAsia="ar-SA"/>
        </w:rPr>
        <w:t xml:space="preserve"> вв. 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lastRenderedPageBreak/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овы причины возникнове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оноэнергизм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монофелитства в Византии </w:t>
      </w:r>
      <w:r w:rsidRPr="00CB5004">
        <w:rPr>
          <w:rFonts w:eastAsia="Times New Roman"/>
          <w:sz w:val="24"/>
          <w:szCs w:val="24"/>
          <w:lang w:val="en-US" w:eastAsia="ru-RU"/>
        </w:rPr>
        <w:t>VII</w:t>
      </w:r>
      <w:r w:rsidRPr="00CB5004">
        <w:rPr>
          <w:rFonts w:eastAsia="Times New Roman"/>
          <w:sz w:val="24"/>
          <w:szCs w:val="24"/>
          <w:lang w:eastAsia="ru-RU"/>
        </w:rPr>
        <w:t xml:space="preserve"> в.? 2) Кто были главными полемистами с монофизитством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оноэнергизмо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монофелитством в рассматриваемый период? 3) Что такое «догматические» и «экзегетическ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флорилег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»? 4) Какой вклад внес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Максим Исповедник в православную догматику? 5) Какой вклад внес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Максим Исповедник в полемику с монофизитством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оноэнергизмо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монофелитством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измо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6) Почему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Максим может считаться основоположником византийского литургического символизма?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6. Византийские полемисты с иконоборчеством в </w:t>
      </w:r>
      <w:r w:rsidRPr="00CB5004">
        <w:rPr>
          <w:rFonts w:eastAsia="Times New Roman"/>
          <w:sz w:val="24"/>
          <w:szCs w:val="24"/>
          <w:lang w:val="en-US" w:eastAsia="ru-RU"/>
        </w:rPr>
        <w:t>VIII</w:t>
      </w:r>
      <w:r w:rsidRPr="00CB5004">
        <w:rPr>
          <w:rFonts w:eastAsia="Times New Roman"/>
          <w:sz w:val="24"/>
          <w:szCs w:val="24"/>
          <w:lang w:eastAsia="ru-RU"/>
        </w:rPr>
        <w:t xml:space="preserve"> в.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Вопросы: </w:t>
      </w:r>
      <w:r w:rsidRPr="00CB5004">
        <w:rPr>
          <w:rFonts w:eastAsia="Times New Roman"/>
          <w:sz w:val="24"/>
          <w:szCs w:val="24"/>
          <w:lang w:eastAsia="ru-RU"/>
        </w:rPr>
        <w:t xml:space="preserve">1) Каковы причины возникновения иконоборческих споров в Византии в </w:t>
      </w:r>
      <w:r w:rsidRPr="00CB5004">
        <w:rPr>
          <w:rFonts w:eastAsia="Times New Roman"/>
          <w:sz w:val="24"/>
          <w:szCs w:val="24"/>
          <w:lang w:val="en-US" w:eastAsia="ru-RU"/>
        </w:rPr>
        <w:t>VIII</w:t>
      </w:r>
      <w:r w:rsidRPr="00CB5004">
        <w:rPr>
          <w:rFonts w:eastAsia="Times New Roman"/>
          <w:sz w:val="24"/>
          <w:szCs w:val="24"/>
          <w:lang w:eastAsia="ru-RU"/>
        </w:rPr>
        <w:t xml:space="preserve"> в.? 2) Кто были главными православными полемистами с иконоборчеством в этот период? 3) Почему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оанн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амаски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читается «печатью Отцов» и первым «схоластом»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17. Авторы второго периода борьбы с иконоборчеством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В чем оригинальность учения преп. Феодор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тудит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об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конопочита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в сравнении с его предшественниками–защитникам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в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кон? 2) Почему иконоборцы обвинял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Никифора в несторианстве? Можно ли с ними согласиться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18. Святитель Фотий и начало активной догматической полемики с Западом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Охарактеризуйте основные причины конфликта патриарха Фотия с западной Церковью. 2) Каково отноше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Фотия к свидетельствам о приемлемост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filioque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у древних западных писателей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19. Преподобны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овый Богослов: монашеская аскетическая традиция и православная мистика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В чем причины конфликта между преп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о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митрополитом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икомидийски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тефаном? 2) Какова связь в учении преподобног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между учением 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виде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учением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воплоще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3) Охарактеризуйте основные стороны учения преп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о Евхаристии. 4) Почему идею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божен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можно считать сердцевиной богословия преп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20. Византийское богословие XI–XII столетий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В чем сходство и различие учения Михаила Пселла о Боге по отношению к учению неоплатоников? 2) В чем причины церковного осуждения Иоанн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тал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3) В чем основные особенност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ериолог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уче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Никола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ефон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4) Кому, по учению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Никола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ефон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была принесена Христом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Голгофска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Жертва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21. Особенност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в византийской письменности XIII столетия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в чем заключены принципиальные отличия в учении об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схожде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вятого Духа у Никифор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Влеммид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Григория Кипрского от латинского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филиокв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»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ема 22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итск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поры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Что такое исихазм? 2) Какие основные полемические сочине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Григор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вы знаете?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Какова их основная тематика? 3) В чем по учению св. Григор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заключается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достойно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различие» между Божественной сущностью и Божественными энергиями? 4) Почему святитель Григор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ногда именует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етварны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Божественные энергии «Фаворским светом»? 5) Почему </w:t>
      </w:r>
      <w:r w:rsidRPr="00CB5004">
        <w:rPr>
          <w:rFonts w:eastAsia="Times New Roman"/>
          <w:sz w:val="24"/>
          <w:szCs w:val="24"/>
          <w:lang w:eastAsia="ru-RU"/>
        </w:rPr>
        <w:lastRenderedPageBreak/>
        <w:t xml:space="preserve">антропологию святителя Григор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ринято считать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центрическо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6) В чем заключаются особенности учения о страстях святителя Григор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? 7) В чем точки соприкосновения учения Феофана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Никейского с богословием Запада и в чем он принципиально следует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адиционномупаламизму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8) Каковы основные черты полемик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нгеликуд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ротив учения Фомы Аквинского? 9) В чем особенности учен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нгеликуд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позна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о любви?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23. Поздневизантийское литургическое богословие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В чем особенност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ериологиче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учения св. Никола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авасил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2) Каково понимание богословского значения Таинства Евхаристии в наследии св. Никола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авасил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? 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Тема 24. Византийское богословие XV–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толетия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опросы: 1) Как итоги флорентийской унии отразились на личной судьбе св. Марка Ефесского? 2) Каковы основные особенности богословия Геннад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холар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?</w:t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06" w:name="_Toc474326342"/>
      <w:bookmarkStart w:id="107" w:name="_Toc474158831"/>
      <w:bookmarkStart w:id="108" w:name="_Toc488831939"/>
      <w:bookmarkStart w:id="109" w:name="_Toc2942776"/>
      <w:r w:rsidRPr="00CB5004">
        <w:rPr>
          <w:rFonts w:eastAsia="Times New Roman"/>
          <w:b/>
          <w:bCs/>
          <w:sz w:val="24"/>
          <w:szCs w:val="24"/>
          <w:lang w:eastAsia="ru-RU"/>
        </w:rPr>
        <w:t xml:space="preserve">Учебно-методическое обеспечение самостоятельной работы </w:t>
      </w:r>
      <w:proofErr w:type="gramStart"/>
      <w:r w:rsidRPr="00CB5004">
        <w:rPr>
          <w:rFonts w:eastAsia="Times New Roman"/>
          <w:b/>
          <w:bCs/>
          <w:sz w:val="24"/>
          <w:szCs w:val="24"/>
          <w:lang w:eastAsia="ru-RU"/>
        </w:rPr>
        <w:t>обучающихся</w:t>
      </w:r>
      <w:bookmarkEnd w:id="106"/>
      <w:bookmarkEnd w:id="107"/>
      <w:proofErr w:type="gramEnd"/>
      <w:r w:rsidRPr="00CB5004">
        <w:rPr>
          <w:rFonts w:eastAsia="Times New Roman"/>
          <w:b/>
          <w:bCs/>
          <w:sz w:val="24"/>
          <w:szCs w:val="24"/>
          <w:lang w:eastAsia="ru-RU"/>
        </w:rPr>
        <w:t xml:space="preserve"> по дисциплине</w:t>
      </w:r>
      <w:bookmarkEnd w:id="108"/>
      <w:bookmarkEnd w:id="109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амостоятельная работа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ающихся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обеспечивается следующими документами и материалами: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- Рабочей программой дисциплины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- Планами учебных занятий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- Текстами лекций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- Методическими пособиями по дисциплине (см. в списке литературы)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- Образцами проверочных заданий, представленных в фонде оценочных средств (см. </w:t>
      </w:r>
      <w:r w:rsidRPr="00CB5004">
        <w:rPr>
          <w:rFonts w:eastAsia="Times New Roman"/>
          <w:i/>
          <w:iCs/>
          <w:sz w:val="24"/>
          <w:szCs w:val="24"/>
          <w:lang w:eastAsia="ru-RU"/>
        </w:rPr>
        <w:t>Приложение</w:t>
      </w:r>
      <w:r w:rsidRPr="00CB5004">
        <w:rPr>
          <w:rFonts w:eastAsia="Times New Roman"/>
          <w:sz w:val="24"/>
          <w:szCs w:val="24"/>
          <w:lang w:eastAsia="ru-RU"/>
        </w:rPr>
        <w:t>)</w:t>
      </w:r>
      <w:r w:rsidR="00517611" w:rsidRPr="00CB5004">
        <w:rPr>
          <w:rFonts w:eastAsia="Times New Roman"/>
          <w:sz w:val="24"/>
          <w:szCs w:val="24"/>
          <w:lang w:eastAsia="ru-RU"/>
        </w:rPr>
        <w:t>.</w:t>
      </w:r>
    </w:p>
    <w:p w:rsidR="00517611" w:rsidRPr="00CB5004" w:rsidRDefault="00517611" w:rsidP="00CB5004">
      <w:pPr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10" w:name="_Toc474326343"/>
      <w:bookmarkStart w:id="111" w:name="_Toc474158832"/>
      <w:bookmarkStart w:id="112" w:name="_Toc473718085"/>
      <w:bookmarkStart w:id="113" w:name="_Toc473664507"/>
      <w:bookmarkStart w:id="114" w:name="_Toc488831940"/>
      <w:bookmarkStart w:id="115" w:name="_Toc2942777"/>
      <w:r w:rsidRPr="00CB5004">
        <w:rPr>
          <w:rFonts w:eastAsia="Times New Roman"/>
          <w:b/>
          <w:bCs/>
          <w:sz w:val="24"/>
          <w:szCs w:val="24"/>
          <w:lang w:eastAsia="ru-RU"/>
        </w:rPr>
        <w:t>Фонд оценочных средств</w:t>
      </w:r>
      <w:bookmarkEnd w:id="110"/>
      <w:bookmarkEnd w:id="111"/>
      <w:bookmarkEnd w:id="112"/>
      <w:bookmarkEnd w:id="113"/>
      <w:bookmarkEnd w:id="114"/>
      <w:bookmarkEnd w:id="115"/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16" w:name="_Toc474326344"/>
      <w:bookmarkStart w:id="117" w:name="_Toc474158833"/>
      <w:bookmarkStart w:id="118" w:name="_Toc473718086"/>
      <w:bookmarkStart w:id="119" w:name="_Toc473664508"/>
      <w:bookmarkStart w:id="120" w:name="_Toc488831941"/>
      <w:bookmarkStart w:id="121" w:name="_Toc2942778"/>
      <w:r w:rsidRPr="00CB5004">
        <w:rPr>
          <w:rFonts w:eastAsia="Times New Roman"/>
          <w:b/>
          <w:iCs/>
          <w:sz w:val="24"/>
          <w:szCs w:val="24"/>
          <w:lang w:eastAsia="ru-RU"/>
        </w:rPr>
        <w:t>Информация о фонде оценочных средств и контролируемой компетенции</w:t>
      </w:r>
      <w:bookmarkEnd w:id="116"/>
      <w:bookmarkEnd w:id="117"/>
      <w:bookmarkEnd w:id="118"/>
      <w:bookmarkEnd w:id="119"/>
      <w:bookmarkEnd w:id="120"/>
      <w:bookmarkEnd w:id="121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CB5004">
        <w:rPr>
          <w:rFonts w:eastAsia="Times New Roman"/>
          <w:i/>
          <w:sz w:val="24"/>
          <w:szCs w:val="24"/>
          <w:lang w:eastAsia="ru-RU"/>
        </w:rPr>
        <w:t xml:space="preserve">Приложении </w:t>
      </w:r>
      <w:r w:rsidRPr="00CB5004">
        <w:rPr>
          <w:rFonts w:eastAsia="Times New Roman"/>
          <w:sz w:val="24"/>
          <w:szCs w:val="24"/>
          <w:lang w:eastAsia="ru-RU"/>
        </w:rPr>
        <w:t xml:space="preserve"> к настоящей программе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Настоящий фонд оценочных сре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дств в с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22" w:name="_Toc474326345"/>
      <w:bookmarkStart w:id="123" w:name="_Toc474158834"/>
      <w:bookmarkStart w:id="124" w:name="_Toc473718087"/>
      <w:bookmarkStart w:id="125" w:name="_Toc473664509"/>
      <w:bookmarkStart w:id="126" w:name="_Toc488831942"/>
      <w:bookmarkStart w:id="127" w:name="_Toc2942779"/>
      <w:r w:rsidRPr="00CB5004">
        <w:rPr>
          <w:rFonts w:eastAsia="Times New Roman"/>
          <w:b/>
          <w:iCs/>
          <w:sz w:val="24"/>
          <w:szCs w:val="24"/>
          <w:lang w:eastAsia="ru-RU"/>
        </w:rPr>
        <w:t>Показатели оценивания поэтапного освоения компетенции</w:t>
      </w:r>
      <w:bookmarkEnd w:id="122"/>
      <w:bookmarkEnd w:id="123"/>
      <w:bookmarkEnd w:id="124"/>
      <w:bookmarkEnd w:id="125"/>
      <w:bookmarkEnd w:id="126"/>
      <w:bookmarkEnd w:id="127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28" w:name="_Toc474326346"/>
      <w:bookmarkStart w:id="129" w:name="_Toc474158836"/>
      <w:bookmarkStart w:id="130" w:name="_Toc488831943"/>
      <w:bookmarkStart w:id="131" w:name="_Toc2942780"/>
      <w:r w:rsidRPr="00CB5004">
        <w:rPr>
          <w:rFonts w:eastAsia="Times New Roman"/>
          <w:b/>
          <w:iCs/>
          <w:sz w:val="24"/>
          <w:szCs w:val="24"/>
          <w:lang w:eastAsia="ru-RU"/>
        </w:rPr>
        <w:lastRenderedPageBreak/>
        <w:t>Вопросы для проведения промежуточной аттестации</w:t>
      </w:r>
      <w:bookmarkEnd w:id="128"/>
      <w:bookmarkEnd w:id="129"/>
      <w:bookmarkEnd w:id="130"/>
      <w:bookmarkEnd w:id="131"/>
    </w:p>
    <w:p w:rsidR="00B41D1D" w:rsidRPr="00CB5004" w:rsidRDefault="00CB5004" w:rsidP="00CB5004">
      <w:pPr>
        <w:rPr>
          <w:i/>
          <w:sz w:val="24"/>
          <w:szCs w:val="24"/>
        </w:rPr>
      </w:pPr>
      <w:bookmarkStart w:id="132" w:name="_Toc488831944"/>
      <w:r w:rsidRPr="00CB5004">
        <w:rPr>
          <w:i/>
          <w:sz w:val="24"/>
          <w:szCs w:val="24"/>
        </w:rPr>
        <w:t xml:space="preserve">Перечень вопросов для промежуточной аттестации </w:t>
      </w:r>
      <w:r w:rsidR="00B41D1D" w:rsidRPr="00CB5004">
        <w:rPr>
          <w:i/>
          <w:sz w:val="24"/>
          <w:szCs w:val="24"/>
        </w:rPr>
        <w:t>(</w:t>
      </w:r>
      <w:r w:rsidRPr="00CB5004">
        <w:rPr>
          <w:i/>
          <w:sz w:val="24"/>
          <w:szCs w:val="24"/>
        </w:rPr>
        <w:t>1</w:t>
      </w:r>
      <w:r w:rsidR="00B41D1D" w:rsidRPr="00CB5004">
        <w:rPr>
          <w:i/>
          <w:sz w:val="24"/>
          <w:szCs w:val="24"/>
        </w:rPr>
        <w:t xml:space="preserve"> семестр</w:t>
      </w:r>
      <w:r w:rsidRPr="00CB5004">
        <w:rPr>
          <w:i/>
          <w:sz w:val="24"/>
          <w:szCs w:val="24"/>
        </w:rPr>
        <w:t xml:space="preserve"> программы курса</w:t>
      </w:r>
      <w:r w:rsidR="00B41D1D" w:rsidRPr="00CB5004">
        <w:rPr>
          <w:i/>
          <w:sz w:val="24"/>
          <w:szCs w:val="24"/>
        </w:rPr>
        <w:t>)</w:t>
      </w:r>
      <w:bookmarkEnd w:id="132"/>
      <w:r w:rsidRPr="00CB5004">
        <w:rPr>
          <w:i/>
          <w:sz w:val="24"/>
          <w:szCs w:val="24"/>
        </w:rPr>
        <w:t>: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Основная терминология предмета. Становление патрологии как науки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Библиографические жанры патрологии. Издания на русском и иностранных языках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ериодизация патристики. Периодизация патрологии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бщая характеристика богослов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никейско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ериода. Внутренняя периодизация; главные действующие лица 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Мужи апостольские. Общая характеристика и обзор памятников. Преобладающий жанр, главный адресат, преимущественная цель написания; главные богословские темы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идах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». Обнаружение памятника и его значение. Структура текста, богословские элементы: терминология, литургическая практика, эсхатология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ятой Климент Римский. Сведения о жизни и сочинениях (вопрос подлинности)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ослание к коринфянам священномученика Климента Римского. Содержательный анализ структуры текста. Основные богословские темы: творение человека и спасение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кклезиология</w:t>
      </w:r>
      <w:proofErr w:type="spellEnd"/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ятой Игнатий Богоносец, сведения о жизни и мученичестве. Обзор наследия; сравнение основных структурных элементов (изменяемые и неизменные разделы) 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Богословская полемика с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кетам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вященномученика Игнатия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кклези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учение о Евхаристии; идеи о мученичестве и отношения христианства и иудейства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Феномен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иудео-христианства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: ключевые признаки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покалиптичность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визионерство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зотериз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), хронология (до сер.</w:t>
      </w:r>
      <w:r w:rsidRPr="00CB5004">
        <w:rPr>
          <w:rFonts w:eastAsia="Times New Roman"/>
          <w:sz w:val="24"/>
          <w:szCs w:val="24"/>
          <w:lang w:val="en-US" w:eastAsia="ru-RU"/>
        </w:rPr>
        <w:t>II</w:t>
      </w:r>
      <w:r w:rsidRPr="00CB5004">
        <w:rPr>
          <w:rFonts w:eastAsia="Times New Roman"/>
          <w:sz w:val="24"/>
          <w:szCs w:val="24"/>
          <w:lang w:eastAsia="ru-RU"/>
        </w:rPr>
        <w:t xml:space="preserve"> века), главные типы (иудейский синкретизм – ИХ пророк; общин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ак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; община Павла), основной предмет спора с иудеями 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«Посла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Варнав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». Сведения об авторе. Вопрос атрибуции. Структура текста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инципы экзегетики в Послани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Варнав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Богословские темы: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воплощен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антропология и эсхатология 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Древнехристианские апологеты: обзор традиции, авторы и памятники. Апология юридическая и апология научная (примеры). Некоторые богословские темы: теория заимствования и представления о христианском универсализме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ятой Иустин Мученик, его жизнь и сочинения. Духовные и интеллектуальные искания; церковное служение; мученичество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Диалог Иустина с Трифоном Иудеем в контексте иудео-христианской полемики; предмет спора и основная аргументация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Учение Иустина Мученика о Логосе: его истоки, содержание и развитие 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оисхождение, обращение и раскол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атиа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; его сочинения</w:t>
      </w:r>
    </w:p>
    <w:p w:rsidR="00B41D1D" w:rsidRPr="00CB5004" w:rsidRDefault="00B41D1D" w:rsidP="00CB5004">
      <w:pPr>
        <w:numPr>
          <w:ilvl w:val="0"/>
          <w:numId w:val="23"/>
        </w:numPr>
        <w:tabs>
          <w:tab w:val="clear" w:pos="644"/>
          <w:tab w:val="num" w:pos="0"/>
        </w:tabs>
        <w:ind w:left="0" w:right="-1" w:firstLine="142"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lastRenderedPageBreak/>
        <w:t>Афинаго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Афинянин и его наследие. Учение о Боге; антропология. Аргументы в пользу учения о телесном воскресении</w:t>
      </w:r>
    </w:p>
    <w:p w:rsidR="00B41D1D" w:rsidRPr="00CB5004" w:rsidRDefault="00B41D1D" w:rsidP="00CB5004">
      <w:pPr>
        <w:rPr>
          <w:i/>
          <w:sz w:val="24"/>
          <w:szCs w:val="24"/>
        </w:rPr>
      </w:pPr>
      <w:bookmarkStart w:id="133" w:name="_Toc488831945"/>
      <w:r w:rsidRPr="00CB5004">
        <w:rPr>
          <w:i/>
          <w:sz w:val="24"/>
          <w:szCs w:val="24"/>
        </w:rPr>
        <w:t xml:space="preserve">Перечень вопросов </w:t>
      </w:r>
      <w:r w:rsidR="00CB5004" w:rsidRPr="00CB5004">
        <w:rPr>
          <w:i/>
          <w:sz w:val="24"/>
          <w:szCs w:val="24"/>
        </w:rPr>
        <w:t>для промежуточной аттестации</w:t>
      </w:r>
      <w:r w:rsidRPr="00CB5004">
        <w:rPr>
          <w:i/>
          <w:sz w:val="24"/>
          <w:szCs w:val="24"/>
        </w:rPr>
        <w:t xml:space="preserve">  (</w:t>
      </w:r>
      <w:r w:rsidR="00CB5004" w:rsidRPr="00CB5004">
        <w:rPr>
          <w:i/>
          <w:sz w:val="24"/>
          <w:szCs w:val="24"/>
        </w:rPr>
        <w:t>2</w:t>
      </w:r>
      <w:r w:rsidRPr="00CB5004">
        <w:rPr>
          <w:i/>
          <w:sz w:val="24"/>
          <w:szCs w:val="24"/>
        </w:rPr>
        <w:t xml:space="preserve"> </w:t>
      </w:r>
      <w:r w:rsidR="00CB5004" w:rsidRPr="00CB5004">
        <w:rPr>
          <w:i/>
          <w:sz w:val="24"/>
          <w:szCs w:val="24"/>
        </w:rPr>
        <w:t>программы курса</w:t>
      </w:r>
      <w:bookmarkEnd w:id="133"/>
      <w:r w:rsidR="00CB5004" w:rsidRPr="00CB5004">
        <w:rPr>
          <w:i/>
          <w:sz w:val="24"/>
          <w:szCs w:val="24"/>
        </w:rPr>
        <w:t>):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ятой Феофил Антиохийский. Сведения о жизни. Богословская гносеология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Феофил Антиохийский. Границы Откровения (преломление теории заимствования) 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Толкование Феофилом Антиохийским Быт 1–2: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антропология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Античный гностицизм: классификация, характерные особенности, примеры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олемика Святого Иринея Лионского с гностицизмом. Особенности его богословия: Священное Предание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ериологическа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формула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экклезиология</w:t>
      </w:r>
      <w:proofErr w:type="spellEnd"/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Обзор и характеристика александрийской богословской традиции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Климент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Александрийский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: сведения о жизни и сочинениях, троичная схема богословского образования; представления о вере и самопознании (три способности души)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едения о жизни и сочинениях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а</w:t>
      </w:r>
      <w:proofErr w:type="spellEnd"/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Рецепция богословского наслед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основные типы и исторические примеры от второй половины </w:t>
      </w:r>
      <w:r w:rsidRPr="00CB5004">
        <w:rPr>
          <w:rFonts w:eastAsia="Times New Roman"/>
          <w:sz w:val="24"/>
          <w:szCs w:val="24"/>
          <w:lang w:val="en-US" w:eastAsia="ru-RU"/>
        </w:rPr>
        <w:t>III</w:t>
      </w:r>
      <w:r w:rsidRPr="00CB5004">
        <w:rPr>
          <w:rFonts w:eastAsia="Times New Roman"/>
          <w:sz w:val="24"/>
          <w:szCs w:val="24"/>
          <w:lang w:eastAsia="ru-RU"/>
        </w:rPr>
        <w:t xml:space="preserve"> в. до </w:t>
      </w:r>
      <w:r w:rsidRPr="00CB5004">
        <w:rPr>
          <w:rFonts w:eastAsia="Times New Roman"/>
          <w:sz w:val="24"/>
          <w:szCs w:val="24"/>
          <w:lang w:val="en-US" w:eastAsia="ru-RU"/>
        </w:rPr>
        <w:t>VII</w:t>
      </w:r>
      <w:r w:rsidRPr="00CB5004">
        <w:rPr>
          <w:rFonts w:eastAsia="Times New Roman"/>
          <w:sz w:val="24"/>
          <w:szCs w:val="24"/>
          <w:lang w:eastAsia="ru-RU"/>
        </w:rPr>
        <w:t xml:space="preserve"> в.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бразовательная и богословская программ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а</w:t>
      </w:r>
      <w:proofErr w:type="spellEnd"/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Элементы гносеологии в сочинениях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; экзегетические принципы и учение о свободе воли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ериодизация арианских споров; их содержательная сторона. Главные действующие лица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едения о жизни святого Афанасия Александрийского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бзор письменного наследия святого Афанасия 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Анализ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ериолог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вятого Афанасия; аналогичные концепции (св. Ириней и Климент Александрийский); особенности тринитарной терминологии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Особенности гносеологических идей святого Афанасия; их связь с учением об искуплении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Анализ учения о Евхаристии святого Кирилла Иерусалимского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едения о жизни святого Василия Великого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Опыт аскетической жизни святого Василия; анализ основных понятий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олемика святого Василия Великого с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вномие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богословские разногласия и анализ доводов 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ятой Василий Великий о путях постижения Бога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lastRenderedPageBreak/>
        <w:t>Место внешнего научного знания в церковном образовании, по святому Василию Великому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едения о жизни и трудах святого Григория Богослова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олемика святого Григория с Юлианом Отступником: ее причины и доводы Григория; поступательность Божественного Откровения и возрастания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познании</w:t>
      </w:r>
      <w:proofErr w:type="spellEnd"/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iCs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Учение святого Григория Богослова о монархии; полемика с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поллинарие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Лаодикийским: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ери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я</w:t>
      </w:r>
      <w:proofErr w:type="spellEnd"/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iCs/>
          <w:sz w:val="24"/>
          <w:szCs w:val="24"/>
          <w:lang w:eastAsia="ru-RU"/>
        </w:rPr>
      </w:pPr>
      <w:r w:rsidRPr="00CB5004">
        <w:rPr>
          <w:rFonts w:eastAsia="Times New Roman"/>
          <w:iCs/>
          <w:sz w:val="24"/>
          <w:szCs w:val="24"/>
          <w:lang w:eastAsia="ru-RU"/>
        </w:rPr>
        <w:t xml:space="preserve">Развитие церковной письменности и науки во второй половине </w:t>
      </w:r>
      <w:r w:rsidRPr="00CB5004">
        <w:rPr>
          <w:rFonts w:eastAsia="Times New Roman"/>
          <w:iCs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 – первой половине </w:t>
      </w:r>
      <w:r w:rsidRPr="00CB5004">
        <w:rPr>
          <w:rFonts w:eastAsia="Times New Roman"/>
          <w:iCs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 в. Основные направления и их характеристика.</w:t>
      </w:r>
    </w:p>
    <w:p w:rsidR="00B41D1D" w:rsidRPr="00CB5004" w:rsidRDefault="00B41D1D" w:rsidP="00CB5004">
      <w:pPr>
        <w:numPr>
          <w:ilvl w:val="0"/>
          <w:numId w:val="26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Cs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iCs/>
          <w:sz w:val="24"/>
          <w:szCs w:val="24"/>
          <w:lang w:eastAsia="ru-RU"/>
        </w:rPr>
        <w:t xml:space="preserve">. Григорий Нисский </w:t>
      </w:r>
      <w:r w:rsidRPr="00CB5004">
        <w:rPr>
          <w:rFonts w:eastAsia="Times New Roman"/>
          <w:sz w:val="24"/>
          <w:szCs w:val="24"/>
          <w:lang w:eastAsia="ru-RU"/>
        </w:rPr>
        <w:t xml:space="preserve">как церковный деятель и писатель. Его характеристика как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гматист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полемиста, экзегета, аскета и мистика.</w:t>
      </w:r>
    </w:p>
    <w:p w:rsidR="00B41D1D" w:rsidRPr="00CB5004" w:rsidRDefault="00B41D1D" w:rsidP="00CB5004">
      <w:pPr>
        <w:rPr>
          <w:i/>
          <w:sz w:val="24"/>
          <w:szCs w:val="24"/>
        </w:rPr>
      </w:pPr>
      <w:bookmarkStart w:id="134" w:name="_Toc488831946"/>
      <w:r w:rsidRPr="00CB5004">
        <w:rPr>
          <w:i/>
          <w:sz w:val="24"/>
          <w:szCs w:val="24"/>
        </w:rPr>
        <w:t xml:space="preserve">Перечень вопросов </w:t>
      </w:r>
      <w:r w:rsidR="00CB5004" w:rsidRPr="00CB5004">
        <w:rPr>
          <w:i/>
          <w:sz w:val="24"/>
          <w:szCs w:val="24"/>
        </w:rPr>
        <w:t xml:space="preserve">для промежуточной аттестации </w:t>
      </w:r>
      <w:r w:rsidRPr="00CB5004">
        <w:rPr>
          <w:i/>
          <w:sz w:val="24"/>
          <w:szCs w:val="24"/>
        </w:rPr>
        <w:t>(</w:t>
      </w:r>
      <w:r w:rsidR="00CB5004" w:rsidRPr="00CB5004">
        <w:rPr>
          <w:i/>
          <w:sz w:val="24"/>
          <w:szCs w:val="24"/>
        </w:rPr>
        <w:t>3</w:t>
      </w:r>
      <w:r w:rsidR="007F69C8" w:rsidRPr="00CB5004">
        <w:rPr>
          <w:i/>
          <w:sz w:val="24"/>
          <w:szCs w:val="24"/>
        </w:rPr>
        <w:t xml:space="preserve"> </w:t>
      </w:r>
      <w:r w:rsidRPr="00CB5004">
        <w:rPr>
          <w:i/>
          <w:sz w:val="24"/>
          <w:szCs w:val="24"/>
        </w:rPr>
        <w:t>семестр</w:t>
      </w:r>
      <w:r w:rsidR="00CB5004" w:rsidRPr="00CB5004">
        <w:rPr>
          <w:i/>
          <w:sz w:val="24"/>
          <w:szCs w:val="24"/>
        </w:rPr>
        <w:t xml:space="preserve"> программы курса</w:t>
      </w:r>
      <w:r w:rsidRPr="00CB5004">
        <w:rPr>
          <w:i/>
          <w:sz w:val="24"/>
          <w:szCs w:val="24"/>
        </w:rPr>
        <w:t>)</w:t>
      </w:r>
      <w:bookmarkEnd w:id="134"/>
      <w:r w:rsidR="00CB5004" w:rsidRPr="00CB5004">
        <w:rPr>
          <w:i/>
          <w:sz w:val="24"/>
          <w:szCs w:val="24"/>
        </w:rPr>
        <w:t>: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>Дайте общую характеристику латинской христианской литературы IV-</w:t>
      </w:r>
      <w:r w:rsidRPr="00CB5004">
        <w:rPr>
          <w:rFonts w:eastAsia="Times New Roman"/>
          <w:bCs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bCs/>
          <w:sz w:val="24"/>
          <w:szCs w:val="24"/>
          <w:lang w:eastAsia="ru-RU"/>
        </w:rPr>
        <w:t xml:space="preserve"> вв., основных богословских направлений и их представителей 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В чем сказалось влияние греческого богословия на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 xml:space="preserve">. Амвросия? 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Каков вклад Иеронима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Стридонског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 xml:space="preserve"> в</w:t>
      </w:r>
      <w:r w:rsidRPr="00CB5004">
        <w:rPr>
          <w:rFonts w:eastAsia="Times New Roman"/>
          <w:bCs/>
          <w:sz w:val="24"/>
          <w:szCs w:val="24"/>
          <w:lang w:eastAsia="ar-SA"/>
        </w:rPr>
        <w:t xml:space="preserve"> библейские переводы, </w:t>
      </w:r>
      <w:proofErr w:type="spellStart"/>
      <w:r w:rsidRPr="00CB5004">
        <w:rPr>
          <w:rFonts w:eastAsia="Times New Roman"/>
          <w:bCs/>
          <w:sz w:val="24"/>
          <w:szCs w:val="24"/>
          <w:lang w:eastAsia="ar-SA"/>
        </w:rPr>
        <w:t>патристическуюбиблеистику</w:t>
      </w:r>
      <w:proofErr w:type="spellEnd"/>
      <w:r w:rsidRPr="00CB5004">
        <w:rPr>
          <w:rFonts w:eastAsia="Times New Roman"/>
          <w:bCs/>
          <w:sz w:val="24"/>
          <w:szCs w:val="24"/>
          <w:lang w:eastAsia="ar-SA"/>
        </w:rPr>
        <w:t xml:space="preserve"> и экзегетику?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Какое место Августин занимает в западной патристике? 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Антиохийская </w:t>
      </w:r>
      <w:r w:rsidRPr="00CB5004">
        <w:rPr>
          <w:rFonts w:eastAsia="Times New Roman"/>
          <w:bCs/>
          <w:sz w:val="24"/>
          <w:szCs w:val="24"/>
          <w:lang w:eastAsia="ru-RU"/>
        </w:rPr>
        <w:t xml:space="preserve">богословско-экзегетическая </w:t>
      </w:r>
      <w:r w:rsidRPr="00CB5004">
        <w:rPr>
          <w:rFonts w:eastAsia="Times New Roman"/>
          <w:sz w:val="24"/>
          <w:szCs w:val="24"/>
          <w:lang w:eastAsia="ru-RU"/>
        </w:rPr>
        <w:t xml:space="preserve">школа в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>–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 xml:space="preserve"> вв. О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бщая характеристика и основные представители. 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ДиодорТарсий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как церковный писатель, экзегет и богослов. 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Феодор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опсуестий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как церковный писатель, экзегет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гматис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полемист.</w:t>
      </w:r>
    </w:p>
    <w:p w:rsidR="00B41D1D" w:rsidRPr="00CB5004" w:rsidRDefault="00B41D1D" w:rsidP="00CB5004">
      <w:pPr>
        <w:numPr>
          <w:ilvl w:val="0"/>
          <w:numId w:val="25"/>
        </w:numPr>
        <w:ind w:left="0" w:right="-1" w:firstLine="0"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оанн Златоуст как церковный деятель, проповедник, писатель, экзегет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огматис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моралист.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Св. Кирилл Александрийский: жизнь и историческое значение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. Кирилл Александрийский: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нафематизм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роти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естор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ипостасное единство и общение свойств 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Блж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ФеодоритКир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исповедание веры в Богочеловека 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пределение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селенского Собора 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Ареопагитский корпус: время и обстоятельства создания памятника, вопросы атрибуции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Ареопагитский корпус: состав корпуса и смысловая структура основных составляющих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Ареопагитский корпус: основные богословские темы: «онтологический круг»; пребывание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схождени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– возвращение; единения – различение;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пофатик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lastRenderedPageBreak/>
        <w:t>катафатик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; познание – совершенство; очищение, освящение, приобщение;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ристолог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; предназначе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ерхарий</w:t>
      </w:r>
      <w:proofErr w:type="spellEnd"/>
      <w:proofErr w:type="gramEnd"/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Максим Исповедник: обзор биографических источников; главные события жизни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Максим Исповедник: обзор и хронология творений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bookmarkStart w:id="135" w:name="OLE_LINK2"/>
      <w:bookmarkStart w:id="136" w:name="OLE_LINK1"/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Максим Исповедник: </w:t>
      </w:r>
      <w:bookmarkEnd w:id="135"/>
      <w:bookmarkEnd w:id="136"/>
      <w:r w:rsidRPr="00CB5004">
        <w:rPr>
          <w:rFonts w:eastAsia="Times New Roman"/>
          <w:sz w:val="24"/>
          <w:szCs w:val="24"/>
          <w:lang w:eastAsia="ru-RU"/>
        </w:rPr>
        <w:t xml:space="preserve">основные богословские темы: три ступени, логосы мироздания, естественное созерцание, сущность и энергии, Церковь и таинства 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Анастас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наи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структура «Путеводителя»; основные богословские вопросы: методология богословской полемики, учение о вере и человеке </w:t>
      </w:r>
    </w:p>
    <w:p w:rsidR="00B41D1D" w:rsidRPr="00CB5004" w:rsidRDefault="00B41D1D" w:rsidP="00CB5004">
      <w:pPr>
        <w:numPr>
          <w:ilvl w:val="0"/>
          <w:numId w:val="25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оанн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амаски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сведения о жизни и обзор наследия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оанн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амаски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учение об иконах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конопочитании</w:t>
      </w:r>
      <w:proofErr w:type="spellEnd"/>
    </w:p>
    <w:p w:rsidR="00B41D1D" w:rsidRPr="00CB5004" w:rsidRDefault="00B41D1D" w:rsidP="00CB5004">
      <w:pPr>
        <w:numPr>
          <w:ilvl w:val="0"/>
          <w:numId w:val="25"/>
        </w:numPr>
        <w:ind w:left="0" w:right="533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Пр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Иоанн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амаски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композиция «Источника знания» и позиция автора </w:t>
      </w:r>
    </w:p>
    <w:p w:rsidR="00B41D1D" w:rsidRPr="00CB5004" w:rsidRDefault="00B41D1D" w:rsidP="00CB5004">
      <w:pPr>
        <w:rPr>
          <w:i/>
          <w:sz w:val="24"/>
          <w:szCs w:val="24"/>
        </w:rPr>
      </w:pPr>
      <w:bookmarkStart w:id="137" w:name="_Toc488831947"/>
      <w:r w:rsidRPr="00CB5004">
        <w:rPr>
          <w:i/>
          <w:sz w:val="24"/>
          <w:szCs w:val="24"/>
        </w:rPr>
        <w:t xml:space="preserve">Перечень вопросов </w:t>
      </w:r>
      <w:r w:rsidR="00CB5004" w:rsidRPr="00CB5004">
        <w:rPr>
          <w:i/>
          <w:sz w:val="24"/>
          <w:szCs w:val="24"/>
        </w:rPr>
        <w:t>для промежуточной аттестации</w:t>
      </w:r>
      <w:r w:rsidRPr="00CB5004">
        <w:rPr>
          <w:i/>
          <w:sz w:val="24"/>
          <w:szCs w:val="24"/>
        </w:rPr>
        <w:t xml:space="preserve"> (</w:t>
      </w:r>
      <w:r w:rsidR="00CB5004" w:rsidRPr="00CB5004">
        <w:rPr>
          <w:i/>
          <w:sz w:val="24"/>
          <w:szCs w:val="24"/>
        </w:rPr>
        <w:t>4</w:t>
      </w:r>
      <w:r w:rsidRPr="00CB5004">
        <w:rPr>
          <w:i/>
          <w:sz w:val="24"/>
          <w:szCs w:val="24"/>
        </w:rPr>
        <w:t xml:space="preserve"> семестр</w:t>
      </w:r>
      <w:r w:rsidR="00CB5004" w:rsidRPr="00CB5004">
        <w:rPr>
          <w:i/>
          <w:sz w:val="24"/>
          <w:szCs w:val="24"/>
        </w:rPr>
        <w:t xml:space="preserve"> программы курса</w:t>
      </w:r>
      <w:r w:rsidRPr="00CB5004">
        <w:rPr>
          <w:i/>
          <w:sz w:val="24"/>
          <w:szCs w:val="24"/>
        </w:rPr>
        <w:t>)</w:t>
      </w:r>
      <w:bookmarkEnd w:id="137"/>
      <w:r w:rsidR="00CB5004" w:rsidRPr="00CB5004">
        <w:rPr>
          <w:i/>
          <w:sz w:val="24"/>
          <w:szCs w:val="24"/>
        </w:rPr>
        <w:t>:</w:t>
      </w:r>
    </w:p>
    <w:p w:rsidR="00B41D1D" w:rsidRPr="00CB5004" w:rsidRDefault="00B41D1D" w:rsidP="00CB5004">
      <w:pPr>
        <w:numPr>
          <w:ilvl w:val="0"/>
          <w:numId w:val="24"/>
        </w:numPr>
        <w:ind w:left="0" w:right="-1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реподобный Феодор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 С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тудит: житие, творения, защит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конопочитан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вклад в православное учение об иконе. </w:t>
      </w:r>
    </w:p>
    <w:p w:rsidR="00B41D1D" w:rsidRPr="00CB5004" w:rsidRDefault="00B41D1D" w:rsidP="00CB5004">
      <w:pPr>
        <w:numPr>
          <w:ilvl w:val="0"/>
          <w:numId w:val="24"/>
        </w:numPr>
        <w:ind w:left="0" w:right="-1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реподобный Феодор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 С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тудит как организатор монашеской общежительной жизни; вклад в формирование богослужебного устава.</w:t>
      </w:r>
    </w:p>
    <w:p w:rsidR="00B41D1D" w:rsidRPr="00CB5004" w:rsidRDefault="00B41D1D" w:rsidP="00CB5004">
      <w:pPr>
        <w:numPr>
          <w:ilvl w:val="0"/>
          <w:numId w:val="24"/>
        </w:numPr>
        <w:ind w:left="0" w:right="-1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ятитель Никифор Константинопольский: житие, творения, защита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конопочитан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вклад в православное учение об иконе.</w:t>
      </w:r>
    </w:p>
    <w:p w:rsidR="00B41D1D" w:rsidRPr="00CB5004" w:rsidRDefault="00B41D1D" w:rsidP="00CB5004">
      <w:pPr>
        <w:numPr>
          <w:ilvl w:val="0"/>
          <w:numId w:val="24"/>
        </w:numPr>
        <w:ind w:left="0" w:right="-1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Святитель Фотий Константинопольский. Житие, творения. </w:t>
      </w:r>
      <w:r w:rsidRPr="00CB5004">
        <w:rPr>
          <w:rFonts w:eastAsia="Times New Roman"/>
          <w:sz w:val="24"/>
          <w:szCs w:val="24"/>
          <w:lang w:eastAsia="ru-RU"/>
        </w:rPr>
        <w:t>Патриарх Фотий как ученый–энциклопедист, экзегет и проповедник.</w:t>
      </w:r>
    </w:p>
    <w:p w:rsidR="00B41D1D" w:rsidRPr="00CB5004" w:rsidRDefault="00B41D1D" w:rsidP="00CB5004">
      <w:pPr>
        <w:numPr>
          <w:ilvl w:val="0"/>
          <w:numId w:val="24"/>
        </w:numPr>
        <w:ind w:left="0" w:right="-1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Святитель Фотий Константинопольский. </w:t>
      </w:r>
      <w:r w:rsidRPr="00CB5004">
        <w:rPr>
          <w:rFonts w:eastAsia="Times New Roman"/>
          <w:sz w:val="24"/>
          <w:szCs w:val="24"/>
          <w:lang w:eastAsia="ru-RU"/>
        </w:rPr>
        <w:t xml:space="preserve">Полемика с латинянами об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схождении</w:t>
      </w:r>
      <w:proofErr w:type="spellEnd"/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 С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в. Духа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еподобны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овый Богослов. Житие, творения. Образная система его творчества. 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еподобны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овый Богослов. Богословие духовного опыта. Мистическое богословие. Учение о молитве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еподобны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Новый Богослов. Учение о Церкви, о Таинствах и их совершителях. Учение о любви. Учение об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боже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Михаил Пселл. Жизнь, творения, особенности богословия. Различные оценки богословского содержания его наслед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Иоанн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 И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тал. Жизнь, причины церковного осуждения, сочинения. Особенност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ериолог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Никола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ефон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Житие, творения. Особенности богословия. Полемика с латинянами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отирихо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Никифор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Влеммид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Жизнеописание, корпус творений. Вклад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ю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Григорий Кипрский. Жизнеописание, корпус творений. Вклад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риадологию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ятитель Григор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Житие, творения. Понятие «исихазм». Роль святителя Григория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сихаст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порах. 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ятитель Григор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Учение о Божественной сущности и Божественных энергиях. Полемика с Варлаамом и Акиндином. Учение о Фаворском свете. Учение 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позна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lastRenderedPageBreak/>
        <w:t xml:space="preserve">Святитель Григор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Учение о Святом Духе. Космология, антропология, учение об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боже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ятитель Григор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алам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Аскетическое учение, учение о молитве. Учение о Таинствах. Учение о страстях. Святитель Григорий как проповедник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Давид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Дисипа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— характеристика личности и особенностей богослов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. Нил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авасил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— характеристика личности и особенностей богослов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Иоанн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антакузи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— характеристика личности и особенностей богослов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Феофан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икией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— характеристика личности и особенностей богослов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еподобны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аллистАнгеликуд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Житие, творения. Особенности богословского и аскетического учен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ятой Никола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авасил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Житие, творения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сихастское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учение. Жизнь во Христе. Учение о Таинствах. Учение об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божении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Блаж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имеонСолун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Житие, творения. Особенности литургического богословия.</w:t>
      </w:r>
    </w:p>
    <w:p w:rsidR="00B41D1D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. Марк Ефесский. Житие, творения. Полемика с латинянами. Учение о сущности и энергиях Божиих, вклад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исихастскую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полемику.</w:t>
      </w:r>
    </w:p>
    <w:p w:rsidR="005E0A60" w:rsidRPr="00CB5004" w:rsidRDefault="00B41D1D" w:rsidP="00CB5004">
      <w:pPr>
        <w:numPr>
          <w:ilvl w:val="0"/>
          <w:numId w:val="24"/>
        </w:numPr>
        <w:suppressAutoHyphens/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Св. Геннадий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холар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Житие, сочинение. Особенности богословия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38" w:name="_Toc474326347"/>
      <w:bookmarkStart w:id="139" w:name="_Toc474158839"/>
      <w:bookmarkStart w:id="140" w:name="_Toc488831948"/>
      <w:bookmarkStart w:id="141" w:name="_Toc2942781"/>
      <w:r w:rsidRPr="00CB5004">
        <w:rPr>
          <w:rFonts w:eastAsia="Times New Roman"/>
          <w:b/>
          <w:iCs/>
          <w:sz w:val="24"/>
          <w:szCs w:val="24"/>
          <w:lang w:eastAsia="ru-RU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42" w:name="_Toc474326348"/>
      <w:bookmarkStart w:id="143" w:name="_Toc474158840"/>
      <w:bookmarkStart w:id="144" w:name="_Toc473718090"/>
      <w:bookmarkStart w:id="145" w:name="_Toc473664512"/>
      <w:bookmarkStart w:id="146" w:name="_Toc488831949"/>
      <w:bookmarkStart w:id="147" w:name="_Toc2942782"/>
      <w:r w:rsidRPr="00CB5004">
        <w:rPr>
          <w:rFonts w:eastAsia="Times New Roman"/>
          <w:b/>
          <w:iCs/>
          <w:sz w:val="24"/>
          <w:szCs w:val="24"/>
          <w:lang w:eastAsia="ru-RU"/>
        </w:rPr>
        <w:t>Критерии оценивания устных опросов</w:t>
      </w:r>
      <w:bookmarkEnd w:id="142"/>
      <w:bookmarkEnd w:id="143"/>
      <w:bookmarkEnd w:id="144"/>
      <w:bookmarkEnd w:id="145"/>
      <w:bookmarkEnd w:id="146"/>
      <w:bookmarkEnd w:id="147"/>
    </w:p>
    <w:p w:rsidR="005E0A60" w:rsidRPr="00CB5004" w:rsidRDefault="005E0A60" w:rsidP="00CB5004">
      <w:pPr>
        <w:jc w:val="both"/>
        <w:rPr>
          <w:rFonts w:eastAsia="Times New Roman"/>
          <w:bCs/>
          <w:i/>
          <w:sz w:val="24"/>
          <w:szCs w:val="24"/>
          <w:lang w:eastAsia="ru-RU"/>
        </w:rPr>
      </w:pPr>
      <w:bookmarkStart w:id="148" w:name="_Toc473718091"/>
      <w:bookmarkStart w:id="149" w:name="_Toc473664513"/>
      <w:r w:rsidRPr="00CB5004">
        <w:rPr>
          <w:rFonts w:eastAsia="Times New Roman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50" w:name="_Toc474326349"/>
      <w:bookmarkStart w:id="151" w:name="_Toc474158841"/>
      <w:bookmarkStart w:id="152" w:name="_Toc488831950"/>
      <w:bookmarkStart w:id="153" w:name="_Toc2942783"/>
      <w:r w:rsidRPr="00CB5004">
        <w:rPr>
          <w:rFonts w:eastAsia="Times New Roman"/>
          <w:b/>
          <w:iCs/>
          <w:sz w:val="24"/>
          <w:szCs w:val="24"/>
          <w:lang w:eastAsia="ru-RU"/>
        </w:rPr>
        <w:t xml:space="preserve">Описание </w:t>
      </w:r>
      <w:proofErr w:type="gramStart"/>
      <w:r w:rsidRPr="00CB5004">
        <w:rPr>
          <w:rFonts w:eastAsia="Times New Roman"/>
          <w:b/>
          <w:iCs/>
          <w:sz w:val="24"/>
          <w:szCs w:val="24"/>
          <w:lang w:eastAsia="ru-RU"/>
        </w:rPr>
        <w:t>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  <w:proofErr w:type="gramEnd"/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Итоговая оценка по дисциплине, обеспечивающей освоение начального и основного этапа контролируемой компетенции,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B5004">
        <w:rPr>
          <w:rFonts w:eastAsia="Times New Roman"/>
          <w:sz w:val="24"/>
          <w:szCs w:val="24"/>
          <w:lang w:eastAsia="ru-RU"/>
        </w:rPr>
        <w:t xml:space="preserve">п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-рейтинговой системе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B5004">
        <w:rPr>
          <w:rFonts w:eastAsia="Times New Roman"/>
          <w:sz w:val="24"/>
          <w:szCs w:val="24"/>
          <w:lang w:eastAsia="ru-RU"/>
        </w:rPr>
        <w:t xml:space="preserve">п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-рейтинговой системе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B5004">
        <w:rPr>
          <w:rFonts w:eastAsia="Times New Roman"/>
          <w:sz w:val="24"/>
          <w:szCs w:val="24"/>
          <w:lang w:eastAsia="ru-RU"/>
        </w:rPr>
        <w:t xml:space="preserve">п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-рейтинговой системе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>-рейтинговой системе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54" w:name="_Toc474326350"/>
      <w:bookmarkStart w:id="155" w:name="_Toc474158842"/>
      <w:bookmarkStart w:id="156" w:name="_Toc473718092"/>
      <w:bookmarkStart w:id="157" w:name="_Toc473664514"/>
      <w:bookmarkStart w:id="158" w:name="_Toc488831951"/>
      <w:bookmarkStart w:id="159" w:name="_Toc2942784"/>
      <w:r w:rsidRPr="00CB5004">
        <w:rPr>
          <w:rFonts w:eastAsia="Times New Roman"/>
          <w:b/>
          <w:iCs/>
          <w:sz w:val="24"/>
          <w:szCs w:val="24"/>
          <w:lang w:eastAsia="ru-RU"/>
        </w:rPr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B5004" w:rsidRPr="00CB5004" w:rsidTr="002F4EB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B5004">
              <w:rPr>
                <w:rFonts w:eastAsia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CB5004" w:rsidRPr="00CB5004" w:rsidTr="002F4EB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CB5004" w:rsidRPr="00CB5004" w:rsidTr="002F4EB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CB5004" w:rsidRPr="00CB5004" w:rsidTr="002F4EB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CB5004" w:rsidRPr="00CB5004" w:rsidTr="002F4EB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B5004" w:rsidRPr="00CB5004" w:rsidRDefault="00CB5004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CB5004">
              <w:rPr>
                <w:rFonts w:eastAsia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 случае </w:t>
      </w:r>
      <w:r w:rsidRPr="00CB5004">
        <w:rPr>
          <w:rFonts w:eastAsia="Times New Roman"/>
          <w:i/>
          <w:iCs/>
          <w:sz w:val="24"/>
          <w:szCs w:val="24"/>
          <w:lang w:eastAsia="ru-RU"/>
        </w:rPr>
        <w:t>недифференцированного контроля (в форме зачета)</w:t>
      </w:r>
      <w:r w:rsidRPr="00CB5004">
        <w:rPr>
          <w:rFonts w:eastAsia="Times New Roman"/>
          <w:sz w:val="24"/>
          <w:szCs w:val="24"/>
          <w:lang w:eastAsia="ru-RU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обучающегося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-рейтинговой системе оценивается 34 баллами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i/>
          <w:sz w:val="24"/>
          <w:szCs w:val="24"/>
          <w:lang w:eastAsia="ru-RU"/>
        </w:rPr>
        <w:t>В случае дифференцированного контроля (в форме экзамена)</w:t>
      </w:r>
      <w:r w:rsidRPr="00CB5004">
        <w:rPr>
          <w:rFonts w:eastAsia="Times New Roman"/>
          <w:bCs/>
          <w:sz w:val="24"/>
          <w:szCs w:val="24"/>
          <w:lang w:eastAsia="ru-RU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По результатам экзамена </w:t>
      </w:r>
      <w:proofErr w:type="gramStart"/>
      <w:r w:rsidRPr="00CB5004">
        <w:rPr>
          <w:rFonts w:eastAsia="Times New Roman"/>
          <w:bCs/>
          <w:sz w:val="24"/>
          <w:szCs w:val="24"/>
          <w:lang w:eastAsia="ru-RU"/>
        </w:rPr>
        <w:t>обучающийся</w:t>
      </w:r>
      <w:proofErr w:type="gramEnd"/>
      <w:r w:rsidRPr="00CB5004">
        <w:rPr>
          <w:rFonts w:eastAsia="Times New Roman"/>
          <w:bCs/>
          <w:sz w:val="24"/>
          <w:szCs w:val="24"/>
          <w:lang w:eastAsia="ru-RU"/>
        </w:rPr>
        <w:t xml:space="preserve"> может набрать до 60 % от общего состава оценки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Оценка «5» («отлично») ставится в случае, если </w:t>
      </w:r>
      <w:proofErr w:type="gramStart"/>
      <w:r w:rsidRPr="00CB5004">
        <w:rPr>
          <w:rFonts w:eastAsia="Times New Roman"/>
          <w:bCs/>
          <w:sz w:val="24"/>
          <w:szCs w:val="24"/>
          <w:lang w:eastAsia="ru-RU"/>
        </w:rPr>
        <w:t>обучающийся</w:t>
      </w:r>
      <w:proofErr w:type="gramEnd"/>
      <w:r w:rsidRPr="00CB5004">
        <w:rPr>
          <w:rFonts w:eastAsia="Times New Roman"/>
          <w:bCs/>
          <w:sz w:val="24"/>
          <w:szCs w:val="24"/>
          <w:lang w:eastAsia="ru-RU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>-рейтинговой системе оценивания эта позиция оценивается баллами от  52 до 60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Оценка «4» («хорошо») ставится в случае, если </w:t>
      </w:r>
      <w:proofErr w:type="gramStart"/>
      <w:r w:rsidRPr="00CB5004">
        <w:rPr>
          <w:rFonts w:eastAsia="Times New Roman"/>
          <w:bCs/>
          <w:sz w:val="24"/>
          <w:szCs w:val="24"/>
          <w:lang w:eastAsia="ru-RU"/>
        </w:rPr>
        <w:t>обучающийся</w:t>
      </w:r>
      <w:proofErr w:type="gramEnd"/>
      <w:r w:rsidRPr="00CB5004">
        <w:rPr>
          <w:rFonts w:eastAsia="Times New Roman"/>
          <w:bCs/>
          <w:sz w:val="24"/>
          <w:szCs w:val="24"/>
          <w:lang w:eastAsia="ru-RU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>-рейтинговой системе оценивания эта позиция оценивается баллами от  43 до 51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>-рейтинговой системе оценивания эта позиция оценивается баллами от  34 до 42.</w:t>
      </w:r>
    </w:p>
    <w:p w:rsidR="005E0A60" w:rsidRPr="00CB5004" w:rsidRDefault="005E0A60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  <w:r w:rsidRPr="00CB5004">
        <w:rPr>
          <w:rFonts w:eastAsia="Times New Roman"/>
          <w:bCs/>
          <w:sz w:val="24"/>
          <w:szCs w:val="24"/>
          <w:lang w:eastAsia="ru-RU"/>
        </w:rPr>
        <w:lastRenderedPageBreak/>
        <w:t xml:space="preserve">Оценка «2» («неудовлетворительно») ставится в случае, когда </w:t>
      </w:r>
      <w:proofErr w:type="gramStart"/>
      <w:r w:rsidRPr="00CB5004">
        <w:rPr>
          <w:rFonts w:eastAsia="Times New Roman"/>
          <w:bCs/>
          <w:sz w:val="24"/>
          <w:szCs w:val="24"/>
          <w:lang w:eastAsia="ru-RU"/>
        </w:rPr>
        <w:t>обучающийся</w:t>
      </w:r>
      <w:proofErr w:type="gramEnd"/>
      <w:r w:rsidRPr="00CB5004">
        <w:rPr>
          <w:rFonts w:eastAsia="Times New Roman"/>
          <w:bCs/>
          <w:sz w:val="24"/>
          <w:szCs w:val="24"/>
          <w:lang w:eastAsia="ru-RU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CB5004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B5004">
        <w:rPr>
          <w:rFonts w:eastAsia="Times New Roman"/>
          <w:bCs/>
          <w:sz w:val="24"/>
          <w:szCs w:val="24"/>
          <w:lang w:eastAsia="ru-RU"/>
        </w:rPr>
        <w:t>-рейтинговой системе оценивания эта позиция оценивается баллами от 0 до 33.</w:t>
      </w:r>
    </w:p>
    <w:p w:rsidR="00CB5004" w:rsidRPr="00CB5004" w:rsidRDefault="00CB5004" w:rsidP="00CB5004">
      <w:pPr>
        <w:jc w:val="both"/>
        <w:rPr>
          <w:rFonts w:eastAsia="Times New Roman"/>
          <w:bCs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60" w:name="_Toc488831952"/>
      <w:bookmarkStart w:id="161" w:name="_Toc2942785"/>
      <w:r w:rsidRPr="00CB5004">
        <w:rPr>
          <w:rFonts w:eastAsia="Times New Roman"/>
          <w:b/>
          <w:bCs/>
          <w:sz w:val="24"/>
          <w:szCs w:val="24"/>
          <w:lang w:eastAsia="ru-RU"/>
        </w:rPr>
        <w:t>Литература по дисциплине.</w:t>
      </w:r>
      <w:bookmarkEnd w:id="160"/>
      <w:bookmarkEnd w:id="161"/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62" w:name="_Toc488831953"/>
      <w:bookmarkStart w:id="163" w:name="_Toc2942786"/>
      <w:r w:rsidRPr="00CB5004">
        <w:rPr>
          <w:rFonts w:eastAsia="Times New Roman"/>
          <w:b/>
          <w:iCs/>
          <w:sz w:val="24"/>
          <w:szCs w:val="24"/>
          <w:lang w:eastAsia="ru-RU"/>
        </w:rPr>
        <w:t>а) Обязательная литература.</w:t>
      </w:r>
      <w:bookmarkEnd w:id="162"/>
      <w:bookmarkEnd w:id="163"/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НесмеловВ.И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. </w:t>
      </w:r>
      <w:r w:rsidRPr="00CB5004">
        <w:rPr>
          <w:rFonts w:eastAsia="Times New Roman"/>
          <w:sz w:val="24"/>
          <w:szCs w:val="24"/>
          <w:lang w:eastAsia="ru-RU"/>
        </w:rPr>
        <w:t>Догматическая система св. Григория Нисского. Казань, 1887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)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Саврей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В.Я. </w:t>
      </w:r>
      <w:r w:rsidRPr="00CB5004">
        <w:rPr>
          <w:rFonts w:eastAsia="Times New Roman"/>
          <w:sz w:val="24"/>
          <w:szCs w:val="24"/>
          <w:lang w:eastAsia="ru-RU"/>
        </w:rPr>
        <w:t xml:space="preserve">Александрийская школа в истории философско-богословской мысли. М.: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омКниг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2006. 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iCs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iCs/>
          <w:sz w:val="24"/>
          <w:szCs w:val="24"/>
          <w:lang w:eastAsia="ru-RU"/>
        </w:rPr>
        <w:t>Сагарда</w:t>
      </w:r>
      <w:proofErr w:type="spellEnd"/>
      <w:r w:rsidRPr="00CB5004">
        <w:rPr>
          <w:rFonts w:eastAsia="Times New Roman"/>
          <w:i/>
          <w:iCs/>
          <w:sz w:val="24"/>
          <w:szCs w:val="24"/>
          <w:lang w:eastAsia="ru-RU"/>
        </w:rPr>
        <w:t xml:space="preserve"> Н. И.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 Лекции по патрологии (</w:t>
      </w:r>
      <w:r w:rsidRPr="00CB5004">
        <w:rPr>
          <w:rFonts w:eastAsia="Times New Roman"/>
          <w:iCs/>
          <w:sz w:val="24"/>
          <w:szCs w:val="24"/>
          <w:lang w:val="en-US" w:eastAsia="ru-RU"/>
        </w:rPr>
        <w:t>I</w:t>
      </w:r>
      <w:r w:rsidRPr="00CB5004">
        <w:rPr>
          <w:rFonts w:eastAsia="Times New Roman"/>
          <w:iCs/>
          <w:sz w:val="24"/>
          <w:szCs w:val="24"/>
          <w:lang w:eastAsia="ru-RU"/>
        </w:rPr>
        <w:t>–</w:t>
      </w:r>
      <w:r w:rsidRPr="00CB5004">
        <w:rPr>
          <w:rFonts w:eastAsia="Times New Roman"/>
          <w:iCs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 вв.). М.: Издательский Совет РПЦ.2004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Сидоров А.И. </w:t>
      </w:r>
      <w:r w:rsidRPr="00CB5004">
        <w:rPr>
          <w:rFonts w:eastAsia="Times New Roman"/>
          <w:sz w:val="24"/>
          <w:szCs w:val="24"/>
          <w:lang w:eastAsia="ru-RU"/>
        </w:rPr>
        <w:t>Древнехристианский аскетизм и зарождение монашества. М.: «Православный паломник», 1998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СпасскийА.А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. </w:t>
      </w:r>
      <w:r w:rsidRPr="00CB5004">
        <w:rPr>
          <w:rFonts w:eastAsia="Times New Roman"/>
          <w:sz w:val="24"/>
          <w:szCs w:val="24"/>
          <w:lang w:eastAsia="ru-RU"/>
        </w:rPr>
        <w:t>История догматических движений в эпоху Вселенских Соборов. Сергиев Посад, 1914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). 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Столяров А.А. </w:t>
      </w:r>
      <w:r w:rsidRPr="00CB5004">
        <w:rPr>
          <w:rFonts w:eastAsia="Times New Roman"/>
          <w:sz w:val="24"/>
          <w:szCs w:val="24"/>
          <w:lang w:eastAsia="ru-RU"/>
        </w:rPr>
        <w:t xml:space="preserve">Патрология и патристика. М.: ГЛК, 2004. 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iCs/>
          <w:sz w:val="24"/>
          <w:szCs w:val="24"/>
          <w:lang w:eastAsia="ru-RU"/>
        </w:rPr>
        <w:t>Жильсон</w:t>
      </w:r>
      <w:proofErr w:type="spellEnd"/>
      <w:r w:rsidRPr="00CB5004">
        <w:rPr>
          <w:rFonts w:eastAsia="Times New Roman"/>
          <w:i/>
          <w:iCs/>
          <w:sz w:val="24"/>
          <w:szCs w:val="24"/>
          <w:lang w:eastAsia="ru-RU"/>
        </w:rPr>
        <w:t xml:space="preserve"> Э. </w:t>
      </w:r>
      <w:r w:rsidRPr="00CB5004">
        <w:rPr>
          <w:rFonts w:eastAsia="Times New Roman"/>
          <w:iCs/>
          <w:sz w:val="24"/>
          <w:szCs w:val="24"/>
          <w:lang w:eastAsia="ru-RU"/>
        </w:rPr>
        <w:t>Философия в Средние века. М., 2004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jc w:val="both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Леонтий Византийский. Сборник исследований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 / Р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ед. </w:t>
      </w:r>
      <w:r w:rsidRPr="00CB5004">
        <w:rPr>
          <w:rFonts w:eastAsia="Times New Roman"/>
          <w:bCs/>
          <w:color w:val="000000"/>
          <w:sz w:val="24"/>
          <w:szCs w:val="24"/>
          <w:lang w:eastAsia="ru-RU"/>
        </w:rPr>
        <w:t>А. Р. Фокин</w:t>
      </w:r>
      <w:r w:rsidRPr="00CB5004">
        <w:rPr>
          <w:rFonts w:eastAsia="Times New Roman"/>
          <w:sz w:val="24"/>
          <w:szCs w:val="24"/>
          <w:lang w:eastAsia="ru-RU"/>
        </w:rPr>
        <w:t>. М., 2006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jc w:val="both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iCs/>
          <w:sz w:val="24"/>
          <w:szCs w:val="24"/>
          <w:lang w:eastAsia="ru-RU"/>
        </w:rPr>
        <w:t xml:space="preserve">Наследие Святых Отцов в </w:t>
      </w:r>
      <w:r w:rsidRPr="00CB5004">
        <w:rPr>
          <w:rFonts w:eastAsia="Times New Roman"/>
          <w:iCs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 веке: Итоги исследований. М.: ПСТГУ, 2010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jc w:val="both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Попов И. В.</w:t>
      </w:r>
      <w:r w:rsidRPr="00CB5004">
        <w:rPr>
          <w:rFonts w:eastAsia="Times New Roman"/>
          <w:sz w:val="24"/>
          <w:szCs w:val="24"/>
          <w:lang w:eastAsia="ru-RU"/>
        </w:rPr>
        <w:t xml:space="preserve"> Труды по патрологии. Т. 1–2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Пос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, 2004, 2006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Уивер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Р. Х.</w:t>
      </w:r>
      <w:r w:rsidRPr="00CB5004">
        <w:rPr>
          <w:rFonts w:eastAsia="Times New Roman"/>
          <w:sz w:val="24"/>
          <w:szCs w:val="24"/>
          <w:lang w:eastAsia="ru-RU"/>
        </w:rPr>
        <w:t xml:space="preserve"> Божественная благодать и человеческое действие: исследование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полупелагиан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поров. М., 2006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jc w:val="both"/>
        <w:rPr>
          <w:rFonts w:eastAsia="Times New Roman"/>
          <w:i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Флоровский Г.В.</w:t>
      </w:r>
      <w:r w:rsidRPr="00CB5004">
        <w:rPr>
          <w:rFonts w:eastAsia="Times New Roman"/>
          <w:sz w:val="24"/>
          <w:szCs w:val="24"/>
          <w:lang w:eastAsia="ru-RU"/>
        </w:rPr>
        <w:t xml:space="preserve"> Восточные Отцы </w:t>
      </w:r>
      <w:r w:rsidRPr="00CB5004">
        <w:rPr>
          <w:rFonts w:eastAsia="Times New Roman"/>
          <w:sz w:val="24"/>
          <w:szCs w:val="24"/>
          <w:lang w:val="en-US" w:eastAsia="ru-RU"/>
        </w:rPr>
        <w:t>V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VIII</w:t>
      </w:r>
      <w:r w:rsidRPr="00CB5004">
        <w:rPr>
          <w:rFonts w:eastAsia="Times New Roman"/>
          <w:sz w:val="24"/>
          <w:szCs w:val="24"/>
          <w:lang w:eastAsia="ru-RU"/>
        </w:rPr>
        <w:t xml:space="preserve"> в. М., 1992.</w:t>
      </w:r>
    </w:p>
    <w:p w:rsidR="005E0A60" w:rsidRPr="00CB5004" w:rsidRDefault="005E0A60" w:rsidP="00CB5004">
      <w:pPr>
        <w:numPr>
          <w:ilvl w:val="0"/>
          <w:numId w:val="16"/>
        </w:numPr>
        <w:ind w:left="0" w:firstLine="0"/>
        <w:contextualSpacing/>
        <w:rPr>
          <w:rFonts w:eastAsia="Times New Roman"/>
          <w:iCs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Бинерт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В. </w:t>
      </w:r>
      <w:r w:rsidRPr="00CB5004">
        <w:rPr>
          <w:rFonts w:eastAsia="Times New Roman"/>
          <w:sz w:val="24"/>
          <w:szCs w:val="24"/>
          <w:lang w:eastAsia="ru-RU"/>
        </w:rPr>
        <w:t xml:space="preserve">Значение патристики для экуменического диалога с точки зрения протестантского богословия 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// Наследие Святых Отцов в </w:t>
      </w:r>
      <w:r w:rsidRPr="00CB5004">
        <w:rPr>
          <w:rFonts w:eastAsia="Times New Roman"/>
          <w:iCs/>
          <w:sz w:val="24"/>
          <w:szCs w:val="24"/>
          <w:lang w:val="en-US" w:eastAsia="ru-RU"/>
        </w:rPr>
        <w:t>XX</w:t>
      </w:r>
      <w:r w:rsidRPr="00CB5004">
        <w:rPr>
          <w:rFonts w:eastAsia="Times New Roman"/>
          <w:iCs/>
          <w:sz w:val="24"/>
          <w:szCs w:val="24"/>
          <w:lang w:eastAsia="ru-RU"/>
        </w:rPr>
        <w:t xml:space="preserve"> веке: Итоги исследований. М.: ПСТГУ, 2010. С. 196–212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ru-RU"/>
        </w:rPr>
        <w:t>Антология восточно-христианской мысли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 // С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ост. и ред. Г. И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еневич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Д. С. Бирюков. СПб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., 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2009. Т. 1-2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proofErr w:type="spellStart"/>
      <w:r w:rsidRPr="00CB5004">
        <w:rPr>
          <w:rFonts w:eastAsia="Times New Roman"/>
          <w:bCs/>
          <w:sz w:val="24"/>
          <w:szCs w:val="24"/>
          <w:lang w:eastAsia="ar-SA"/>
        </w:rPr>
        <w:t>Блж</w:t>
      </w:r>
      <w:proofErr w:type="spellEnd"/>
      <w:r w:rsidRPr="00CB5004">
        <w:rPr>
          <w:rFonts w:eastAsia="Times New Roman"/>
          <w:bCs/>
          <w:sz w:val="24"/>
          <w:szCs w:val="24"/>
          <w:lang w:eastAsia="ar-SA"/>
        </w:rPr>
        <w:t>. Августин</w:t>
      </w:r>
      <w:r w:rsidRPr="00CB5004">
        <w:rPr>
          <w:rFonts w:eastAsia="Times New Roman"/>
          <w:sz w:val="24"/>
          <w:szCs w:val="24"/>
          <w:lang w:eastAsia="ar-SA"/>
        </w:rPr>
        <w:t>, "О вере и символе", «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Энхиридион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»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bCs/>
          <w:sz w:val="24"/>
          <w:szCs w:val="24"/>
          <w:lang w:eastAsia="ar-SA"/>
        </w:rPr>
        <w:t>Дионисий Ареопагит,</w:t>
      </w:r>
      <w:r w:rsidRPr="00CB5004">
        <w:rPr>
          <w:rFonts w:eastAsia="Times New Roman"/>
          <w:sz w:val="24"/>
          <w:szCs w:val="24"/>
          <w:lang w:eastAsia="ar-SA"/>
        </w:rPr>
        <w:t xml:space="preserve"> О Божественных именах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Леонтий Византийский. «Проти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несториа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втихиа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». 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Леонтий Иерусалимский. «Проти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онофизитов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»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ru-RU"/>
        </w:rPr>
        <w:t>Иоанн Синайский, «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Лествиц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»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Анастасий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Синаит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,</w:t>
      </w:r>
      <w:r w:rsidR="00517611" w:rsidRPr="00CB5004">
        <w:rPr>
          <w:rFonts w:eastAsia="Times New Roman"/>
          <w:sz w:val="24"/>
          <w:szCs w:val="24"/>
          <w:lang w:eastAsia="ru-RU"/>
        </w:rPr>
        <w:t xml:space="preserve"> </w:t>
      </w:r>
      <w:r w:rsidRPr="00CB5004">
        <w:rPr>
          <w:rFonts w:eastAsia="Times New Roman"/>
          <w:sz w:val="24"/>
          <w:szCs w:val="24"/>
          <w:lang w:eastAsia="ru-RU"/>
        </w:rPr>
        <w:t xml:space="preserve">«Путеводитель», «Три слова о сотворении человека по образу и подобию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Божию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»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bCs/>
          <w:sz w:val="24"/>
          <w:szCs w:val="24"/>
          <w:lang w:eastAsia="ar-SA"/>
        </w:rPr>
        <w:t xml:space="preserve"> Максим Исповедник,</w:t>
      </w:r>
      <w:r w:rsidRPr="00CB5004">
        <w:rPr>
          <w:rFonts w:eastAsia="Times New Roman"/>
          <w:sz w:val="24"/>
          <w:szCs w:val="24"/>
          <w:lang w:eastAsia="ar-SA"/>
        </w:rPr>
        <w:t xml:space="preserve"> «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Вопросоответы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к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Фалассию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» (№ 2,5,13,21,22,27,28,32,42,48,59,60), «О различных трудных местах», «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Мистагогия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», «Главы о любви».</w:t>
      </w:r>
    </w:p>
    <w:p w:rsidR="005E0A60" w:rsidRPr="00CB5004" w:rsidRDefault="005E0A60" w:rsidP="00CB5004">
      <w:pPr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bCs/>
          <w:sz w:val="24"/>
          <w:szCs w:val="24"/>
          <w:lang w:eastAsia="ar-SA"/>
        </w:rPr>
        <w:t xml:space="preserve"> Иоанн </w:t>
      </w:r>
      <w:proofErr w:type="spellStart"/>
      <w:r w:rsidRPr="00CB5004">
        <w:rPr>
          <w:rFonts w:eastAsia="Times New Roman"/>
          <w:bCs/>
          <w:sz w:val="24"/>
          <w:szCs w:val="24"/>
          <w:lang w:eastAsia="ar-SA"/>
        </w:rPr>
        <w:t>Дамаскин</w:t>
      </w:r>
      <w:proofErr w:type="spellEnd"/>
      <w:r w:rsidRPr="00CB5004">
        <w:rPr>
          <w:rFonts w:eastAsia="Times New Roman"/>
          <w:bCs/>
          <w:sz w:val="24"/>
          <w:szCs w:val="24"/>
          <w:lang w:eastAsia="ar-SA"/>
        </w:rPr>
        <w:t>,</w:t>
      </w:r>
      <w:r w:rsidRPr="00CB5004">
        <w:rPr>
          <w:rFonts w:eastAsia="Times New Roman"/>
          <w:sz w:val="24"/>
          <w:szCs w:val="24"/>
          <w:lang w:eastAsia="ar-SA"/>
        </w:rPr>
        <w:t xml:space="preserve"> «Источник знания», «Три Слова о святых иконах»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64" w:name="_Toc488831954"/>
      <w:bookmarkStart w:id="165" w:name="_Toc2942787"/>
      <w:r w:rsidRPr="00CB5004">
        <w:rPr>
          <w:rFonts w:eastAsia="Times New Roman"/>
          <w:b/>
          <w:iCs/>
          <w:sz w:val="24"/>
          <w:szCs w:val="24"/>
          <w:lang w:eastAsia="ru-RU"/>
        </w:rPr>
        <w:lastRenderedPageBreak/>
        <w:t>б) Дополнительная литература.</w:t>
      </w:r>
      <w:bookmarkEnd w:id="164"/>
      <w:bookmarkEnd w:id="165"/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66" w:name="_Toc488831955"/>
      <w:bookmarkStart w:id="167" w:name="_Toc2942788"/>
      <w:r w:rsidRPr="00CB5004">
        <w:rPr>
          <w:rFonts w:eastAsia="Times New Roman"/>
          <w:b/>
          <w:iCs/>
          <w:sz w:val="24"/>
          <w:szCs w:val="24"/>
          <w:lang w:eastAsia="ru-RU"/>
        </w:rPr>
        <w:t>Источники:</w:t>
      </w:r>
      <w:bookmarkEnd w:id="166"/>
      <w:bookmarkEnd w:id="167"/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 1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Дидахе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(Учение двенадцати апостолов в книге Писания мужей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апостольских</w:t>
      </w:r>
      <w:proofErr w:type="gramStart"/>
      <w:r w:rsidRPr="00CB5004">
        <w:rPr>
          <w:rFonts w:eastAsia="Times New Roman"/>
          <w:sz w:val="24"/>
          <w:szCs w:val="24"/>
          <w:lang w:eastAsia="ar-SA"/>
        </w:rPr>
        <w:t>.М</w:t>
      </w:r>
      <w:proofErr w:type="spellEnd"/>
      <w:proofErr w:type="gramEnd"/>
      <w:r w:rsidRPr="00CB5004">
        <w:rPr>
          <w:rFonts w:eastAsia="Times New Roman"/>
          <w:sz w:val="24"/>
          <w:szCs w:val="24"/>
          <w:lang w:eastAsia="ar-SA"/>
        </w:rPr>
        <w:t xml:space="preserve">.: </w:t>
      </w:r>
      <w:r w:rsidRPr="00CB5004">
        <w:rPr>
          <w:rFonts w:eastAsia="Times New Roman"/>
          <w:iCs/>
          <w:sz w:val="24"/>
          <w:szCs w:val="24"/>
          <w:lang w:eastAsia="ar-SA"/>
        </w:rPr>
        <w:t xml:space="preserve">Издательский Совет РПЦ </w:t>
      </w:r>
      <w:r w:rsidRPr="00CB5004">
        <w:rPr>
          <w:rFonts w:eastAsia="Times New Roman"/>
          <w:sz w:val="24"/>
          <w:szCs w:val="24"/>
          <w:lang w:eastAsia="ar-SA"/>
        </w:rPr>
        <w:t>(далее — ПМА), 2008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2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. Климент Римский. Послание к коринфянам (ПМА, 2008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3. Послание апостола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Варнавы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(ПМА, 2008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4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. Игнатий Богоносец. Послания к различным церквам (семь посланий) ПМА, 2008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5. Св. Поликарп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Смирнский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. Послание к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филиппийцам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(ПМА, 2008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>6. Мученичество Игнатия Богоносца (ПМА, 2008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7. «Пастырь»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Ермы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(ПМА 1994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>8. Св. Иустин Философ. Апологии первая и вторая. Диалог с Трифоном Иудеем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9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Татиан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. Слово к эллинам (Сочинения древних христианских апологетов (СДХА)</w:t>
      </w:r>
      <w:proofErr w:type="gramStart"/>
      <w:r w:rsidRPr="00CB5004">
        <w:rPr>
          <w:rFonts w:eastAsia="Times New Roman"/>
          <w:sz w:val="24"/>
          <w:szCs w:val="24"/>
          <w:lang w:eastAsia="ar-SA"/>
        </w:rPr>
        <w:t>.С</w:t>
      </w:r>
      <w:proofErr w:type="gramEnd"/>
      <w:r w:rsidRPr="00CB5004">
        <w:rPr>
          <w:rFonts w:eastAsia="Times New Roman"/>
          <w:sz w:val="24"/>
          <w:szCs w:val="24"/>
          <w:lang w:eastAsia="ar-SA"/>
        </w:rPr>
        <w:t>Пб., 1999, далее СДХА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0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Афинагор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Предстательство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за христиан (СДХА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1. Послание к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Диогнету</w:t>
      </w:r>
      <w:proofErr w:type="spellEnd"/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2. Св. Феофил Антиохийский. Послания к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Автолику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(СДХА)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3. Св. Ириней Лионский. Против ересей в пяти книгах 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4. Климент Александрийский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Протрептик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; Педагог;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Строматы</w:t>
      </w:r>
      <w:proofErr w:type="spellEnd"/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5.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Ориген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. О началах в четырех книгах; Письмо к Григорию Чудотворцу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>16. Евсевий Кесарийский. Церковная история; Похвала василевсу Константину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7. Св. Афанасий Александрийский. Против язычников; О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боговоплощении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; против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ариан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; письма к Серапиону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Тмиутскому</w:t>
      </w:r>
      <w:proofErr w:type="spellEnd"/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8. Св. Кирилл Иерусалимский. Слова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Огласительные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и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тайноводственные</w:t>
      </w:r>
      <w:proofErr w:type="spellEnd"/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19. Св. Василий Великий. Письма; против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Евномия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; О Святом Духе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>20. Св. Григорий Богослов. Пять слов о богословии; богословские письма</w:t>
      </w:r>
    </w:p>
    <w:p w:rsidR="005E0A60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21. Григорий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Нисский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: Большое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огласительное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 xml:space="preserve"> Слово; О различии сущности и ипостаси.</w:t>
      </w:r>
    </w:p>
    <w:p w:rsidR="001E0075" w:rsidRPr="00CB5004" w:rsidRDefault="005E0A60" w:rsidP="00CB5004">
      <w:pPr>
        <w:widowControl w:val="0"/>
        <w:suppressAutoHyphens/>
        <w:rPr>
          <w:rFonts w:eastAsia="Times New Roman"/>
          <w:sz w:val="24"/>
          <w:szCs w:val="24"/>
          <w:lang w:eastAsia="ar-SA"/>
        </w:rPr>
      </w:pPr>
      <w:r w:rsidRPr="00CB5004">
        <w:rPr>
          <w:rFonts w:eastAsia="Times New Roman"/>
          <w:sz w:val="24"/>
          <w:szCs w:val="24"/>
          <w:lang w:eastAsia="ar-SA"/>
        </w:rPr>
        <w:t xml:space="preserve">22. Преп. Иоанн </w:t>
      </w:r>
      <w:proofErr w:type="spellStart"/>
      <w:r w:rsidRPr="00CB5004">
        <w:rPr>
          <w:rFonts w:eastAsia="Times New Roman"/>
          <w:sz w:val="24"/>
          <w:szCs w:val="24"/>
          <w:lang w:eastAsia="ar-SA"/>
        </w:rPr>
        <w:t>Кассиан</w:t>
      </w:r>
      <w:proofErr w:type="spellEnd"/>
      <w:r w:rsidRPr="00CB5004">
        <w:rPr>
          <w:rFonts w:eastAsia="Times New Roman"/>
          <w:sz w:val="24"/>
          <w:szCs w:val="24"/>
          <w:lang w:eastAsia="ar-SA"/>
        </w:rPr>
        <w:t>, «Собеседования» 1, 9, 10, 13, 23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68" w:name="_Toc488831956"/>
      <w:bookmarkStart w:id="169" w:name="_Toc2942789"/>
      <w:r w:rsidRPr="00CB5004">
        <w:rPr>
          <w:rFonts w:eastAsia="Times New Roman"/>
          <w:b/>
          <w:iCs/>
          <w:sz w:val="24"/>
          <w:szCs w:val="24"/>
          <w:lang w:eastAsia="ru-RU"/>
        </w:rPr>
        <w:t>Издания текстов в русских переводах:</w:t>
      </w:r>
      <w:bookmarkEnd w:id="168"/>
      <w:bookmarkEnd w:id="169"/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1. Писания мужей апостольских (ПМА). М.: Издательский Совет Русской Православной Церкви, 2008.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2. Сочинения древних христианских апологетов (СДХА). СПб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., 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1999.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3. Отцы и учители Церкви </w:t>
      </w:r>
      <w:r w:rsidRPr="00CB5004">
        <w:rPr>
          <w:rFonts w:eastAsia="Times New Roman"/>
          <w:sz w:val="24"/>
          <w:szCs w:val="24"/>
          <w:lang w:val="en-US" w:eastAsia="ru-RU"/>
        </w:rPr>
        <w:t>III</w:t>
      </w:r>
      <w:r w:rsidRPr="00CB5004">
        <w:rPr>
          <w:rFonts w:eastAsia="Times New Roman"/>
          <w:sz w:val="24"/>
          <w:szCs w:val="24"/>
          <w:lang w:eastAsia="ru-RU"/>
        </w:rPr>
        <w:t xml:space="preserve"> в. Антология в 2-х т. М., 1996.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4. Раннехристианские апологеты </w:t>
      </w:r>
      <w:r w:rsidRPr="00CB5004">
        <w:rPr>
          <w:rFonts w:eastAsia="Times New Roman"/>
          <w:sz w:val="24"/>
          <w:szCs w:val="24"/>
          <w:lang w:val="en-US" w:eastAsia="ru-RU"/>
        </w:rPr>
        <w:t>II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еков. М., 2000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5. Ранние Отцы Церкви. Антология. Брюссель, 1998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lastRenderedPageBreak/>
        <w:t xml:space="preserve">6. Антология восточно-христианской богословской мысли. Ортодоксия и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гетеродокси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Т. 1. М., СПб.: «Никея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»-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РХГА, 2009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70" w:name="_Toc488831957"/>
      <w:bookmarkStart w:id="171" w:name="_Toc2942790"/>
      <w:r w:rsidRPr="00CB5004">
        <w:rPr>
          <w:rFonts w:eastAsia="Times New Roman"/>
          <w:b/>
          <w:iCs/>
          <w:sz w:val="24"/>
          <w:szCs w:val="24"/>
          <w:lang w:eastAsia="ru-RU"/>
        </w:rPr>
        <w:t>Отдельные авторы:</w:t>
      </w:r>
      <w:bookmarkEnd w:id="170"/>
      <w:bookmarkEnd w:id="171"/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1. Климент Александрийский. Педагог. М., 1996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2. Климент Александрийский. Увещание к язычникам. Кто из богатых спасется.</w:t>
      </w:r>
    </w:p>
    <w:p w:rsidR="005E0A60" w:rsidRPr="00CB5004" w:rsidRDefault="005E0A60" w:rsidP="00CB5004">
      <w:pPr>
        <w:rPr>
          <w:rFonts w:eastAsia="Times New Roman"/>
          <w:spacing w:val="12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    – СПб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.: 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Изд-во Олега Абышко, 2006.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3. Климент Александрийский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троматы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: В 3 т. СПб, [2002]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4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О началах. СПб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.: 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Амфора, 2007. 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5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риге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Проти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Цельса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1–4. М., 1996.</w:t>
      </w:r>
    </w:p>
    <w:p w:rsidR="005E0A60" w:rsidRPr="00CB5004" w:rsidRDefault="005E0A60" w:rsidP="00CB5004">
      <w:pPr>
        <w:rPr>
          <w:rFonts w:eastAsia="Times New Roman"/>
          <w:i/>
          <w:spacing w:val="12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6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ЕвсевийПамфил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Церковная история. – М.: ПСТБИ, 2001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7. Афанасий Великий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Творения: В 4 т.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– М., 1994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8. Великий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Творения: В 5 т.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– М.: Паломник, 1993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9. Василий Великий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Творения. Письма. – Минск, 2003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10. Григорий Богослов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Собрание творений: В 2 т. – Минск; М., 2000. </w:t>
      </w:r>
    </w:p>
    <w:p w:rsidR="001E0075" w:rsidRPr="00CB5004" w:rsidRDefault="005E0A60" w:rsidP="00CB5004">
      <w:pPr>
        <w:rPr>
          <w:rFonts w:eastAsia="Times New Roman"/>
          <w:b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11. Григорий Богослов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Пять слов о богословии. – М., 2000.</w:t>
      </w:r>
    </w:p>
    <w:p w:rsidR="005E0A60" w:rsidRPr="00CB5004" w:rsidRDefault="005E0A60" w:rsidP="00CB5004">
      <w:pPr>
        <w:keepNext/>
        <w:ind w:left="360"/>
        <w:jc w:val="both"/>
        <w:outlineLvl w:val="2"/>
        <w:rPr>
          <w:rFonts w:eastAsia="Times New Roman"/>
          <w:b/>
          <w:iCs/>
          <w:sz w:val="24"/>
          <w:szCs w:val="24"/>
          <w:lang w:eastAsia="ru-RU"/>
        </w:rPr>
      </w:pPr>
      <w:bookmarkStart w:id="172" w:name="_Toc488831958"/>
      <w:bookmarkStart w:id="173" w:name="_Toc2942791"/>
      <w:r w:rsidRPr="00CB5004">
        <w:rPr>
          <w:rFonts w:eastAsia="Times New Roman"/>
          <w:b/>
          <w:iCs/>
          <w:sz w:val="24"/>
          <w:szCs w:val="24"/>
          <w:lang w:eastAsia="ru-RU"/>
        </w:rPr>
        <w:t>Учебная:</w:t>
      </w:r>
      <w:bookmarkEnd w:id="172"/>
      <w:bookmarkEnd w:id="173"/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Болотов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В.В. </w:t>
      </w:r>
      <w:r w:rsidRPr="00CB5004">
        <w:rPr>
          <w:rFonts w:eastAsia="Times New Roman"/>
          <w:sz w:val="24"/>
          <w:szCs w:val="24"/>
          <w:lang w:eastAsia="ru-RU"/>
        </w:rPr>
        <w:t>Курс лекций по истории древней Церкви. Т. 1-4. 1907-1918</w:t>
      </w:r>
    </w:p>
    <w:p w:rsidR="005E0A60" w:rsidRPr="00CB5004" w:rsidRDefault="005E0A60" w:rsidP="00CB5004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М., 1993.</w:t>
      </w:r>
    </w:p>
    <w:p w:rsidR="005E0A60" w:rsidRPr="00CB5004" w:rsidRDefault="005E0A60" w:rsidP="00CB5004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Исихазм: Аннотированная библиография. / Под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бщ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.р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ед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С. С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Хоружего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– 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М.: Издательский Совет Русской Православной Церкви, 2004 библиографический справочник).</w:t>
      </w:r>
      <w:proofErr w:type="gramEnd"/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sz w:val="24"/>
          <w:szCs w:val="24"/>
          <w:lang w:eastAsia="ru-RU"/>
        </w:rPr>
        <w:t>Киприа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(Керн)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рхим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Патрология. Т. </w:t>
      </w:r>
      <w:smartTag w:uri="urn:schemas-microsoft-com:office:smarttags" w:element="metricconverter">
        <w:smartTagPr>
          <w:attr w:name="ProductID" w:val="1. М"/>
        </w:smartTagPr>
        <w:r w:rsidRPr="00CB5004">
          <w:rPr>
            <w:rFonts w:eastAsia="Times New Roman"/>
            <w:sz w:val="24"/>
            <w:szCs w:val="24"/>
            <w:lang w:eastAsia="ru-RU"/>
          </w:rPr>
          <w:t>1. М</w:t>
        </w:r>
      </w:smartTag>
      <w:r w:rsidRPr="00CB5004">
        <w:rPr>
          <w:rFonts w:eastAsia="Times New Roman"/>
          <w:sz w:val="24"/>
          <w:szCs w:val="24"/>
          <w:lang w:eastAsia="ru-RU"/>
        </w:rPr>
        <w:t>., 1999; Киев, 2003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textAlignment w:val="baseline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Попов И. В.</w:t>
      </w:r>
      <w:r w:rsidRPr="00CB5004">
        <w:rPr>
          <w:rFonts w:eastAsia="Times New Roman"/>
          <w:sz w:val="24"/>
          <w:szCs w:val="24"/>
          <w:lang w:eastAsia="ru-RU"/>
        </w:rPr>
        <w:t xml:space="preserve"> Труды по патрологии. Т. 1–2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Пос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, 2004, 2006.</w:t>
      </w:r>
    </w:p>
    <w:p w:rsidR="005E0A60" w:rsidRPr="00CB5004" w:rsidRDefault="005E0A60" w:rsidP="00CB5004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Сидоров А. И</w:t>
      </w:r>
      <w:r w:rsidRPr="00CB5004">
        <w:rPr>
          <w:rFonts w:eastAsia="Times New Roman"/>
          <w:sz w:val="24"/>
          <w:szCs w:val="24"/>
          <w:lang w:eastAsia="ru-RU"/>
        </w:rPr>
        <w:t xml:space="preserve">. Курс Патрологии: Возникновение церковной письменности. </w:t>
      </w:r>
      <w:r w:rsidRPr="00CB5004">
        <w:rPr>
          <w:rFonts w:eastAsia="Times New Roman"/>
          <w:i/>
          <w:sz w:val="24"/>
          <w:szCs w:val="24"/>
          <w:lang w:eastAsia="ru-RU"/>
        </w:rPr>
        <w:t>М</w:t>
      </w:r>
      <w:r w:rsidRPr="00CB5004">
        <w:rPr>
          <w:rFonts w:eastAsia="Times New Roman"/>
          <w:sz w:val="24"/>
          <w:szCs w:val="24"/>
          <w:lang w:eastAsia="ru-RU"/>
        </w:rPr>
        <w:t xml:space="preserve">., 1996; –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– [Киев, 2005]. Пособие охватывает только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ужейапостольски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и апологетов, но на высоком уровне и с необходимой полнотой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jc w:val="both"/>
        <w:textAlignment w:val="baseline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Флоровский Г.В.</w:t>
      </w:r>
      <w:r w:rsidRPr="00CB5004">
        <w:rPr>
          <w:rFonts w:eastAsia="Times New Roman"/>
          <w:sz w:val="24"/>
          <w:szCs w:val="24"/>
          <w:lang w:eastAsia="ru-RU"/>
        </w:rPr>
        <w:t xml:space="preserve"> Восточные Отцы 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. М., 1992.</w:t>
      </w:r>
    </w:p>
    <w:p w:rsidR="005E0A60" w:rsidRPr="00CB5004" w:rsidRDefault="005E0A60" w:rsidP="00CB5004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10. </w:t>
      </w:r>
      <w:r w:rsidRPr="00CB5004">
        <w:rPr>
          <w:rFonts w:eastAsia="Times New Roman"/>
          <w:sz w:val="24"/>
          <w:szCs w:val="24"/>
          <w:lang w:eastAsia="ru-RU"/>
        </w:rPr>
        <w:t xml:space="preserve">Филарет (Гумилевский),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рхиеп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Историческое учение об отцах Церкви: В 3 т. – ТСЛ, 1996.</w:t>
      </w:r>
    </w:p>
    <w:p w:rsidR="005E0A60" w:rsidRPr="00CB5004" w:rsidRDefault="005E0A60" w:rsidP="00CB5004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val="de-DE" w:eastAsia="ru-RU"/>
        </w:rPr>
      </w:pPr>
      <w:r w:rsidRPr="00CB5004">
        <w:rPr>
          <w:rFonts w:eastAsia="Times New Roman"/>
          <w:sz w:val="24"/>
          <w:szCs w:val="24"/>
          <w:lang w:val="de-DE" w:eastAsia="ru-RU"/>
        </w:rPr>
        <w:t>11. Altaner-Stuiber. Patrologie. Leben, Schriften und Lehren der Kirchenväter. Freiburg, 1978 (6).</w:t>
      </w:r>
    </w:p>
    <w:p w:rsidR="005E0A60" w:rsidRPr="00CB5004" w:rsidRDefault="005E0A60" w:rsidP="00CB5004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val="de-DE" w:eastAsia="ru-RU"/>
        </w:rPr>
      </w:pPr>
      <w:r w:rsidRPr="00CB5004">
        <w:rPr>
          <w:rFonts w:eastAsia="Times New Roman"/>
          <w:sz w:val="24"/>
          <w:szCs w:val="24"/>
          <w:lang w:val="de-DE" w:eastAsia="ru-RU"/>
        </w:rPr>
        <w:t>12. Drobner Hubertus. Lehrbuch der Patrologie, 2004².</w:t>
      </w:r>
    </w:p>
    <w:p w:rsidR="005E0A60" w:rsidRPr="00CB5004" w:rsidRDefault="005E0A60" w:rsidP="00CB5004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sz w:val="24"/>
          <w:szCs w:val="24"/>
          <w:lang w:val="en-US" w:eastAsia="ru-RU"/>
        </w:rPr>
        <w:t xml:space="preserve">13.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Patrology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 xml:space="preserve">. Vol. I. The Beginnings of Patristic Literature. From the Apostles Creed to Irenaeus / Ed. </w:t>
      </w:r>
      <w:r w:rsidRPr="00CB5004">
        <w:rPr>
          <w:rFonts w:eastAsia="Times New Roman"/>
          <w:i/>
          <w:sz w:val="24"/>
          <w:szCs w:val="24"/>
          <w:lang w:val="en-US" w:eastAsia="ru-RU"/>
        </w:rPr>
        <w:t xml:space="preserve">J. </w:t>
      </w:r>
      <w:proofErr w:type="spellStart"/>
      <w:r w:rsidRPr="00CB5004">
        <w:rPr>
          <w:rFonts w:eastAsia="Times New Roman"/>
          <w:i/>
          <w:sz w:val="24"/>
          <w:szCs w:val="24"/>
          <w:lang w:val="en-US" w:eastAsia="ru-RU"/>
        </w:rPr>
        <w:t>Quasten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 xml:space="preserve">. Westminster, 1985. </w:t>
      </w:r>
    </w:p>
    <w:p w:rsidR="005E0A60" w:rsidRPr="00CB5004" w:rsidRDefault="005E0A60" w:rsidP="00CB5004">
      <w:pPr>
        <w:numPr>
          <w:ilvl w:val="0"/>
          <w:numId w:val="18"/>
        </w:numPr>
        <w:tabs>
          <w:tab w:val="num" w:pos="0"/>
        </w:tabs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val="en-US" w:eastAsia="ru-RU"/>
        </w:rPr>
        <w:t xml:space="preserve">14.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Patrology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 xml:space="preserve">. Vol. II. The Ante-Nicene Literature after Irenaeus / Ed. </w:t>
      </w:r>
      <w:r w:rsidRPr="00CB5004">
        <w:rPr>
          <w:rFonts w:eastAsia="Times New Roman"/>
          <w:i/>
          <w:sz w:val="24"/>
          <w:szCs w:val="24"/>
          <w:lang w:val="en-US" w:eastAsia="ru-RU"/>
        </w:rPr>
        <w:t xml:space="preserve">J. </w:t>
      </w:r>
      <w:proofErr w:type="spellStart"/>
      <w:r w:rsidRPr="00CB5004">
        <w:rPr>
          <w:rFonts w:eastAsia="Times New Roman"/>
          <w:i/>
          <w:sz w:val="24"/>
          <w:szCs w:val="24"/>
          <w:lang w:val="en-US" w:eastAsia="ru-RU"/>
        </w:rPr>
        <w:t>Quasten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>. Westminster</w:t>
      </w:r>
      <w:r w:rsidRPr="00CB5004">
        <w:rPr>
          <w:rFonts w:eastAsia="Times New Roman"/>
          <w:sz w:val="24"/>
          <w:szCs w:val="24"/>
          <w:lang w:eastAsia="ru-RU"/>
        </w:rPr>
        <w:t>, 1986.</w:t>
      </w:r>
    </w:p>
    <w:p w:rsidR="005E0A60" w:rsidRPr="00CB5004" w:rsidRDefault="005E0A60" w:rsidP="00CB5004">
      <w:pPr>
        <w:numPr>
          <w:ilvl w:val="0"/>
          <w:numId w:val="18"/>
        </w:numPr>
        <w:ind w:left="0" w:firstLine="0"/>
        <w:contextualSpacing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Амман А. Путь отцов. Краткое введение в патристику. – М.: Пропилеи, 1994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lastRenderedPageBreak/>
        <w:t>Болотов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В.В.</w:t>
      </w:r>
      <w:r w:rsidRPr="00CB5004">
        <w:rPr>
          <w:rFonts w:eastAsia="Times New Roman"/>
          <w:sz w:val="24"/>
          <w:szCs w:val="24"/>
          <w:lang w:eastAsia="ru-RU"/>
        </w:rPr>
        <w:t xml:space="preserve"> Лекции по истории Древней Церкви. М., 1994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Виноградов Н., </w:t>
      </w: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свящ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Догматическое учение святителя Григория Богослова. 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Казань, 1887. – 508, </w:t>
      </w:r>
      <w:r w:rsidRPr="00CB5004">
        <w:rPr>
          <w:rFonts w:eastAsia="Times New Roman"/>
          <w:sz w:val="24"/>
          <w:szCs w:val="24"/>
          <w:lang w:val="en-US" w:eastAsia="ru-RU"/>
        </w:rPr>
        <w:t>XII</w:t>
      </w:r>
      <w:r w:rsidRPr="00CB5004">
        <w:rPr>
          <w:rFonts w:eastAsia="Times New Roman"/>
          <w:sz w:val="24"/>
          <w:szCs w:val="24"/>
          <w:lang w:eastAsia="ru-RU"/>
        </w:rPr>
        <w:t xml:space="preserve"> с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Гусев </w:t>
      </w: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Д.В.</w:t>
      </w:r>
      <w:r w:rsidRPr="00CB5004">
        <w:rPr>
          <w:rFonts w:eastAsia="Times New Roman"/>
          <w:sz w:val="24"/>
          <w:szCs w:val="24"/>
          <w:lang w:eastAsia="ru-RU"/>
        </w:rPr>
        <w:t>Иустин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, Мученик и Философ. Казань, 1898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Гусев Д.В. </w:t>
      </w:r>
      <w:r w:rsidRPr="00CB5004">
        <w:rPr>
          <w:rFonts w:eastAsia="Times New Roman"/>
          <w:sz w:val="24"/>
          <w:szCs w:val="24"/>
          <w:lang w:eastAsia="ru-RU"/>
        </w:rPr>
        <w:t>Св. Феофил Антиохийский. Казань, 1898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iCs/>
          <w:sz w:val="24"/>
          <w:szCs w:val="24"/>
          <w:lang w:eastAsia="ru-RU"/>
        </w:rPr>
        <w:t>Иларион (Алфеев), игумен</w:t>
      </w:r>
      <w:r w:rsidRPr="00CB5004">
        <w:rPr>
          <w:rFonts w:eastAsia="Times New Roman"/>
          <w:sz w:val="24"/>
          <w:szCs w:val="24"/>
          <w:lang w:eastAsia="ru-RU"/>
        </w:rPr>
        <w:t xml:space="preserve">. Жизнь и учение св. Григория Богослова. М., 1998. 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Йонас Г. </w:t>
      </w:r>
      <w:r w:rsidRPr="00CB5004">
        <w:rPr>
          <w:rFonts w:eastAsia="Times New Roman"/>
          <w:sz w:val="24"/>
          <w:szCs w:val="24"/>
          <w:lang w:eastAsia="ru-RU"/>
        </w:rPr>
        <w:t>Гностицизм. СПб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 xml:space="preserve">., 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1998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i/>
          <w:iCs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Казёнина-Пристанскова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Е.Т. </w:t>
      </w:r>
      <w:r w:rsidRPr="00CB5004">
        <w:rPr>
          <w:rFonts w:eastAsia="Times New Roman"/>
          <w:sz w:val="24"/>
          <w:szCs w:val="24"/>
          <w:lang w:eastAsia="ru-RU"/>
        </w:rPr>
        <w:t>Золотые уста. Жизнь и труд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ы Иоа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нна </w:t>
      </w:r>
      <w:r w:rsidRPr="00CB5004">
        <w:rPr>
          <w:rFonts w:eastAsia="Times New Roman"/>
          <w:i/>
          <w:sz w:val="24"/>
          <w:szCs w:val="24"/>
          <w:lang w:eastAsia="ru-RU"/>
        </w:rPr>
        <w:t>З</w:t>
      </w:r>
      <w:r w:rsidRPr="00CB5004">
        <w:rPr>
          <w:rFonts w:eastAsia="Times New Roman"/>
          <w:sz w:val="24"/>
          <w:szCs w:val="24"/>
          <w:lang w:eastAsia="ru-RU"/>
        </w:rPr>
        <w:t xml:space="preserve">латоуста. Ровно: Живое слово, 2003. 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Киприан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(Керн), архимандрит</w:t>
      </w:r>
      <w:r w:rsidRPr="00CB5004">
        <w:rPr>
          <w:rFonts w:eastAsia="Times New Roman"/>
          <w:sz w:val="24"/>
          <w:szCs w:val="24"/>
          <w:lang w:eastAsia="ru-RU"/>
        </w:rPr>
        <w:t>. Золотой век святоотеческой письменности. М., 1995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Лосев А.Ф. </w:t>
      </w:r>
      <w:r w:rsidRPr="00CB5004">
        <w:rPr>
          <w:rFonts w:eastAsia="Times New Roman"/>
          <w:sz w:val="24"/>
          <w:szCs w:val="24"/>
          <w:lang w:eastAsia="ru-RU"/>
        </w:rPr>
        <w:t xml:space="preserve">ИАЭ. Т. 8. Итоги тысячелетнего развития. Кн. </w:t>
      </w:r>
      <w:smartTag w:uri="urn:schemas-microsoft-com:office:smarttags" w:element="metricconverter">
        <w:smartTagPr>
          <w:attr w:name="ProductID" w:val="1. М"/>
        </w:smartTagPr>
        <w:r w:rsidRPr="00CB5004">
          <w:rPr>
            <w:rFonts w:eastAsia="Times New Roman"/>
            <w:sz w:val="24"/>
            <w:szCs w:val="24"/>
            <w:lang w:eastAsia="ru-RU"/>
          </w:rPr>
          <w:t>1. М</w:t>
        </w:r>
      </w:smartTag>
      <w:r w:rsidRPr="00CB5004">
        <w:rPr>
          <w:rFonts w:eastAsia="Times New Roman"/>
          <w:sz w:val="24"/>
          <w:szCs w:val="24"/>
          <w:lang w:eastAsia="ru-RU"/>
        </w:rPr>
        <w:t>., 1992. С. 42-305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Макарий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(</w:t>
      </w: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Оксиюк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>), митр.</w:t>
      </w:r>
      <w:r w:rsidRPr="00CB5004">
        <w:rPr>
          <w:rFonts w:eastAsia="Times New Roman"/>
          <w:sz w:val="24"/>
          <w:szCs w:val="24"/>
          <w:lang w:eastAsia="ru-RU"/>
        </w:rPr>
        <w:t xml:space="preserve"> Эсхатология св. Григория Нисского. М., 1999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Мироносицкий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П.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Афинаго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христианский апологет </w:t>
      </w:r>
      <w:r w:rsidRPr="00CB5004">
        <w:rPr>
          <w:rFonts w:eastAsia="Times New Roman"/>
          <w:sz w:val="24"/>
          <w:szCs w:val="24"/>
          <w:lang w:val="en-US" w:eastAsia="ru-RU"/>
        </w:rPr>
        <w:t>II</w:t>
      </w:r>
      <w:r w:rsidRPr="00CB5004">
        <w:rPr>
          <w:rFonts w:eastAsia="Times New Roman"/>
          <w:sz w:val="24"/>
          <w:szCs w:val="24"/>
          <w:lang w:eastAsia="ru-RU"/>
        </w:rPr>
        <w:t xml:space="preserve"> века. Казань, 1894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Михайлов П. Б., Дионисий (</w:t>
      </w: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Шлёнов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), </w:t>
      </w: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иг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</w:t>
      </w:r>
      <w:r w:rsidRPr="00CB5004">
        <w:rPr>
          <w:rFonts w:eastAsia="Times New Roman"/>
          <w:i/>
          <w:sz w:val="24"/>
          <w:szCs w:val="24"/>
          <w:lang w:eastAsia="ru-RU"/>
        </w:rPr>
        <w:t>и др.</w:t>
      </w:r>
      <w:r w:rsidRPr="00CB5004">
        <w:rPr>
          <w:rFonts w:eastAsia="Times New Roman"/>
          <w:sz w:val="24"/>
          <w:szCs w:val="24"/>
          <w:lang w:eastAsia="ru-RU"/>
        </w:rPr>
        <w:t xml:space="preserve"> Василий Великий // ПЭ. Т. 7. С. 131–185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Патристика. Новые переводы, статьи. Нижний Новгород, 2001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Пеликан Я.</w:t>
      </w:r>
      <w:r w:rsidRPr="00CB5004">
        <w:rPr>
          <w:rFonts w:eastAsia="Times New Roman"/>
          <w:sz w:val="24"/>
          <w:szCs w:val="24"/>
          <w:lang w:eastAsia="ru-RU"/>
        </w:rPr>
        <w:t xml:space="preserve"> Христианская традиция. История развития вероучения. </w:t>
      </w:r>
      <w:r w:rsidRPr="00CB5004">
        <w:rPr>
          <w:rFonts w:eastAsia="Times New Roman"/>
          <w:i/>
          <w:sz w:val="24"/>
          <w:szCs w:val="24"/>
          <w:lang w:eastAsia="ru-RU"/>
        </w:rPr>
        <w:t>В</w:t>
      </w:r>
      <w:r w:rsidRPr="00CB5004">
        <w:rPr>
          <w:rFonts w:eastAsia="Times New Roman"/>
          <w:sz w:val="24"/>
          <w:szCs w:val="24"/>
          <w:lang w:eastAsia="ru-RU"/>
        </w:rPr>
        <w:t xml:space="preserve">озникновение кафолической традиции [100–600] / Пер. с англ. Т. </w:t>
      </w:r>
      <w:smartTag w:uri="urn:schemas-microsoft-com:office:smarttags" w:element="metricconverter">
        <w:smartTagPr>
          <w:attr w:name="ProductID" w:val="1. М"/>
        </w:smartTagPr>
        <w:r w:rsidRPr="00CB5004">
          <w:rPr>
            <w:rFonts w:eastAsia="Times New Roman"/>
            <w:sz w:val="24"/>
            <w:szCs w:val="24"/>
            <w:lang w:eastAsia="ru-RU"/>
          </w:rPr>
          <w:t>1. М</w:t>
        </w:r>
      </w:smartTag>
      <w:r w:rsidRPr="00CB5004">
        <w:rPr>
          <w:rFonts w:eastAsia="Times New Roman"/>
          <w:sz w:val="24"/>
          <w:szCs w:val="24"/>
          <w:lang w:eastAsia="ru-RU"/>
        </w:rPr>
        <w:t xml:space="preserve">.:  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КЦ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«Д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уховная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библиотека», 2007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Попов И. В</w:t>
      </w:r>
      <w:r w:rsidRPr="00CB5004">
        <w:rPr>
          <w:rFonts w:eastAsia="Times New Roman"/>
          <w:sz w:val="24"/>
          <w:szCs w:val="24"/>
          <w:lang w:eastAsia="ru-RU"/>
        </w:rPr>
        <w:t xml:space="preserve">. Религиозный идеал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Афанасия // Попов И. В. Труды по Патрологии: Т. 1: Святые отцы </w:t>
      </w:r>
      <w:r w:rsidRPr="00CB5004">
        <w:rPr>
          <w:rFonts w:eastAsia="Times New Roman"/>
          <w:sz w:val="24"/>
          <w:szCs w:val="24"/>
          <w:lang w:val="en-US" w:eastAsia="ru-RU"/>
        </w:rPr>
        <w:t>II</w:t>
      </w:r>
      <w:r w:rsidRPr="00CB5004">
        <w:rPr>
          <w:rFonts w:eastAsia="Times New Roman"/>
          <w:sz w:val="24"/>
          <w:szCs w:val="24"/>
          <w:lang w:eastAsia="ru-RU"/>
        </w:rPr>
        <w:t>-</w:t>
      </w:r>
      <w:r w:rsidRPr="00CB5004">
        <w:rPr>
          <w:rFonts w:eastAsia="Times New Roman"/>
          <w:sz w:val="24"/>
          <w:szCs w:val="24"/>
          <w:lang w:val="en-US" w:eastAsia="ru-RU"/>
        </w:rPr>
        <w:t>IV</w:t>
      </w:r>
      <w:r w:rsidRPr="00CB5004">
        <w:rPr>
          <w:rFonts w:eastAsia="Times New Roman"/>
          <w:sz w:val="24"/>
          <w:szCs w:val="24"/>
          <w:lang w:eastAsia="ru-RU"/>
        </w:rPr>
        <w:t xml:space="preserve"> вв. Сергиев Посад, 2004. С. 49-116. 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Поснов</w:t>
      </w:r>
      <w:proofErr w:type="spellEnd"/>
      <w:r w:rsidRPr="00CB5004">
        <w:rPr>
          <w:rFonts w:eastAsia="Times New Roman"/>
          <w:i/>
          <w:sz w:val="24"/>
          <w:szCs w:val="24"/>
          <w:lang w:eastAsia="ru-RU"/>
        </w:rPr>
        <w:t xml:space="preserve"> М.Э. </w:t>
      </w:r>
      <w:r w:rsidRPr="00CB5004">
        <w:rPr>
          <w:rFonts w:eastAsia="Times New Roman"/>
          <w:sz w:val="24"/>
          <w:szCs w:val="24"/>
          <w:lang w:eastAsia="ru-RU"/>
        </w:rPr>
        <w:t xml:space="preserve">Гностицизм </w:t>
      </w:r>
      <w:r w:rsidRPr="00CB5004">
        <w:rPr>
          <w:rFonts w:eastAsia="Times New Roman"/>
          <w:sz w:val="24"/>
          <w:szCs w:val="24"/>
          <w:lang w:val="en-US" w:eastAsia="ru-RU"/>
        </w:rPr>
        <w:t>II</w:t>
      </w:r>
      <w:r w:rsidRPr="00CB5004">
        <w:rPr>
          <w:rFonts w:eastAsia="Times New Roman"/>
          <w:sz w:val="24"/>
          <w:szCs w:val="24"/>
          <w:lang w:eastAsia="ru-RU"/>
        </w:rPr>
        <w:t xml:space="preserve"> века. Киев, 1917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)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proofErr w:type="spellStart"/>
      <w:r w:rsidRPr="00CB5004">
        <w:rPr>
          <w:rFonts w:eastAsia="Times New Roman"/>
          <w:i/>
          <w:spacing w:val="12"/>
          <w:sz w:val="24"/>
          <w:szCs w:val="24"/>
          <w:lang w:eastAsia="ru-RU"/>
        </w:rPr>
        <w:t>Сагарда</w:t>
      </w:r>
      <w:proofErr w:type="spellEnd"/>
      <w:r w:rsidRPr="00CB5004">
        <w:rPr>
          <w:rFonts w:eastAsia="Times New Roman"/>
          <w:i/>
          <w:spacing w:val="12"/>
          <w:sz w:val="24"/>
          <w:szCs w:val="24"/>
          <w:lang w:eastAsia="ru-RU"/>
        </w:rPr>
        <w:t xml:space="preserve"> Н. И</w:t>
      </w:r>
      <w:r w:rsidRPr="00CB5004">
        <w:rPr>
          <w:rFonts w:eastAsia="Times New Roman"/>
          <w:spacing w:val="12"/>
          <w:sz w:val="24"/>
          <w:szCs w:val="24"/>
          <w:lang w:eastAsia="ru-RU"/>
        </w:rPr>
        <w:t xml:space="preserve">. </w:t>
      </w:r>
      <w:proofErr w:type="spellStart"/>
      <w:r w:rsidRPr="00CB5004">
        <w:rPr>
          <w:rFonts w:eastAsia="Times New Roman"/>
          <w:spacing w:val="12"/>
          <w:sz w:val="24"/>
          <w:szCs w:val="24"/>
          <w:lang w:eastAsia="ru-RU"/>
        </w:rPr>
        <w:t>Святый</w:t>
      </w:r>
      <w:proofErr w:type="spellEnd"/>
      <w:r w:rsidRPr="00CB5004">
        <w:rPr>
          <w:rFonts w:eastAsia="Times New Roman"/>
          <w:spacing w:val="12"/>
          <w:sz w:val="24"/>
          <w:szCs w:val="24"/>
          <w:lang w:eastAsia="ru-RU"/>
        </w:rPr>
        <w:t xml:space="preserve"> Григорий Чудотворец, епископ </w:t>
      </w:r>
      <w:proofErr w:type="spellStart"/>
      <w:r w:rsidRPr="00CB5004">
        <w:rPr>
          <w:rFonts w:eastAsia="Times New Roman"/>
          <w:spacing w:val="12"/>
          <w:sz w:val="24"/>
          <w:szCs w:val="24"/>
          <w:lang w:eastAsia="ru-RU"/>
        </w:rPr>
        <w:t>Неокесарийский</w:t>
      </w:r>
      <w:proofErr w:type="gramStart"/>
      <w:r w:rsidRPr="00CB5004">
        <w:rPr>
          <w:rFonts w:eastAsia="Times New Roman"/>
          <w:spacing w:val="12"/>
          <w:sz w:val="24"/>
          <w:szCs w:val="24"/>
          <w:lang w:eastAsia="ru-RU"/>
        </w:rPr>
        <w:t>.Е</w:t>
      </w:r>
      <w:proofErr w:type="gramEnd"/>
      <w:r w:rsidRPr="00CB5004">
        <w:rPr>
          <w:rFonts w:eastAsia="Times New Roman"/>
          <w:spacing w:val="12"/>
          <w:sz w:val="24"/>
          <w:szCs w:val="24"/>
          <w:lang w:eastAsia="ru-RU"/>
        </w:rPr>
        <w:t>го</w:t>
      </w:r>
      <w:proofErr w:type="spellEnd"/>
      <w:r w:rsidRPr="00CB5004">
        <w:rPr>
          <w:rFonts w:eastAsia="Times New Roman"/>
          <w:spacing w:val="12"/>
          <w:sz w:val="24"/>
          <w:szCs w:val="24"/>
          <w:lang w:eastAsia="ru-RU"/>
        </w:rPr>
        <w:t xml:space="preserve"> жизнь, творения и богословие. – </w:t>
      </w:r>
      <w:proofErr w:type="spellStart"/>
      <w:r w:rsidRPr="00CB5004">
        <w:rPr>
          <w:rFonts w:eastAsia="Times New Roman"/>
          <w:spacing w:val="12"/>
          <w:sz w:val="24"/>
          <w:szCs w:val="24"/>
          <w:lang w:eastAsia="ru-RU"/>
        </w:rPr>
        <w:t>Репр</w:t>
      </w:r>
      <w:proofErr w:type="spellEnd"/>
      <w:r w:rsidRPr="00CB5004">
        <w:rPr>
          <w:rFonts w:eastAsia="Times New Roman"/>
          <w:spacing w:val="12"/>
          <w:sz w:val="24"/>
          <w:szCs w:val="24"/>
          <w:lang w:eastAsia="ru-RU"/>
        </w:rPr>
        <w:t>. – СПб</w:t>
      </w:r>
      <w:proofErr w:type="gramStart"/>
      <w:r w:rsidRPr="00CB5004">
        <w:rPr>
          <w:rFonts w:eastAsia="Times New Roman"/>
          <w:spacing w:val="12"/>
          <w:sz w:val="24"/>
          <w:szCs w:val="24"/>
          <w:lang w:eastAsia="ru-RU"/>
        </w:rPr>
        <w:t xml:space="preserve">.: </w:t>
      </w:r>
      <w:proofErr w:type="gramEnd"/>
      <w:r w:rsidRPr="00CB5004">
        <w:rPr>
          <w:rFonts w:eastAsia="Times New Roman"/>
          <w:spacing w:val="12"/>
          <w:sz w:val="24"/>
          <w:szCs w:val="24"/>
          <w:lang w:eastAsia="ru-RU"/>
        </w:rPr>
        <w:t>СТСЛ, Воскресение,2006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Сидоров А. И.</w:t>
      </w:r>
      <w:r w:rsidRPr="00CB5004">
        <w:rPr>
          <w:rFonts w:eastAsia="Times New Roman"/>
          <w:sz w:val="24"/>
          <w:szCs w:val="24"/>
          <w:lang w:eastAsia="ru-RU"/>
        </w:rPr>
        <w:t xml:space="preserve"> Древнехристианский аскетизм и зарождение монашества. М., 1998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iCs/>
          <w:sz w:val="24"/>
          <w:szCs w:val="24"/>
          <w:lang w:eastAsia="ru-RU"/>
        </w:rPr>
        <w:t>Скурат К. Е.</w:t>
      </w:r>
      <w:r w:rsidRPr="00CB5004">
        <w:rPr>
          <w:rFonts w:eastAsia="Times New Roman"/>
          <w:sz w:val="24"/>
          <w:szCs w:val="24"/>
          <w:lang w:eastAsia="ru-RU"/>
        </w:rPr>
        <w:t xml:space="preserve"> Золотой век святоотеческой письменности. М., 2003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iCs/>
          <w:sz w:val="24"/>
          <w:szCs w:val="24"/>
          <w:lang w:eastAsia="ru-RU"/>
        </w:rPr>
        <w:t>Скурат К. Е.</w:t>
      </w:r>
      <w:r w:rsidRPr="00CB5004">
        <w:rPr>
          <w:rFonts w:eastAsia="Times New Roman"/>
          <w:sz w:val="24"/>
          <w:szCs w:val="24"/>
          <w:lang w:eastAsia="ru-RU"/>
        </w:rPr>
        <w:t xml:space="preserve"> Святые Отцы и церковные писатели. Воронеж, 1999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Федченков С.А. </w:t>
      </w:r>
      <w:r w:rsidRPr="00CB5004">
        <w:rPr>
          <w:rFonts w:eastAsia="Times New Roman"/>
          <w:sz w:val="24"/>
          <w:szCs w:val="24"/>
          <w:lang w:eastAsia="ru-RU"/>
        </w:rPr>
        <w:t>Св. Ириней Лионский. Его жизнь и литературная деятельность. Серг. Посад, 1917. 552 с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 xml:space="preserve">Филарет (Гумилевский), архиепископ Черниговский и </w:t>
      </w:r>
      <w:proofErr w:type="spellStart"/>
      <w:r w:rsidRPr="00CB5004">
        <w:rPr>
          <w:rFonts w:eastAsia="Times New Roman"/>
          <w:i/>
          <w:sz w:val="24"/>
          <w:szCs w:val="24"/>
          <w:lang w:eastAsia="ru-RU"/>
        </w:rPr>
        <w:t>Нежинский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>. Историческое учение об Отцах Церкви. Т</w:t>
      </w:r>
      <w:r w:rsidRPr="00CB5004">
        <w:rPr>
          <w:rFonts w:eastAsia="Times New Roman"/>
          <w:sz w:val="24"/>
          <w:szCs w:val="24"/>
          <w:lang w:val="en-US" w:eastAsia="ru-RU"/>
        </w:rPr>
        <w:t xml:space="preserve">. 1-3, </w:t>
      </w:r>
      <w:r w:rsidRPr="00CB5004">
        <w:rPr>
          <w:rFonts w:eastAsia="Times New Roman"/>
          <w:sz w:val="24"/>
          <w:szCs w:val="24"/>
          <w:lang w:eastAsia="ru-RU"/>
        </w:rPr>
        <w:t>М</w:t>
      </w:r>
      <w:r w:rsidRPr="00CB5004">
        <w:rPr>
          <w:rFonts w:eastAsia="Times New Roman"/>
          <w:sz w:val="24"/>
          <w:szCs w:val="24"/>
          <w:lang w:val="en-US" w:eastAsia="ru-RU"/>
        </w:rPr>
        <w:t>., 1996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i/>
          <w:sz w:val="24"/>
          <w:szCs w:val="24"/>
          <w:lang w:val="fr-FR" w:eastAsia="ru-RU"/>
        </w:rPr>
        <w:t xml:space="preserve">Festugière A.-J. </w:t>
      </w:r>
      <w:r w:rsidRPr="00CB5004">
        <w:rPr>
          <w:rFonts w:eastAsia="Times New Roman"/>
          <w:sz w:val="24"/>
          <w:szCs w:val="24"/>
          <w:lang w:val="fr-FR" w:eastAsia="ru-RU"/>
        </w:rPr>
        <w:t xml:space="preserve">La Révelation d’Hermès Trismégiste. Paris: Gabalda et Gie. T. 1. L’astrologie et les sciences occultes. 1944, 1950² –– XIV, 441 p. T. 2. Le Dieu cosmique. 1949 –– XVII, 610 p. T. 3. Les doctrines de l’âme. 1953 –– XIV, 314 p. T. 4. </w:t>
      </w:r>
      <w:r w:rsidRPr="00CB5004">
        <w:rPr>
          <w:rFonts w:eastAsia="Times New Roman"/>
          <w:sz w:val="24"/>
          <w:szCs w:val="24"/>
          <w:lang w:val="en-US" w:eastAsia="ru-RU"/>
        </w:rPr>
        <w:t xml:space="preserve">Le Dieu inconnu </w:t>
      </w:r>
      <w:proofErr w:type="gramStart"/>
      <w:r w:rsidRPr="00CB5004">
        <w:rPr>
          <w:rFonts w:eastAsia="Times New Roman"/>
          <w:sz w:val="24"/>
          <w:szCs w:val="24"/>
          <w:lang w:val="en-US" w:eastAsia="ru-RU"/>
        </w:rPr>
        <w:t>et</w:t>
      </w:r>
      <w:proofErr w:type="gramEnd"/>
      <w:r w:rsidRPr="00CB5004">
        <w:rPr>
          <w:rFonts w:eastAsia="Times New Roman"/>
          <w:sz w:val="24"/>
          <w:szCs w:val="24"/>
          <w:lang w:val="en-US" w:eastAsia="ru-RU"/>
        </w:rPr>
        <w:t xml:space="preserve"> la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gnose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>. 1954 –– XI, 305 p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textAlignment w:val="baseline"/>
        <w:rPr>
          <w:rFonts w:eastAsia="Times New Roman"/>
          <w:sz w:val="24"/>
          <w:szCs w:val="24"/>
          <w:lang w:val="en-US" w:eastAsia="ru-RU"/>
        </w:rPr>
      </w:pPr>
      <w:proofErr w:type="spellStart"/>
      <w:r w:rsidRPr="00CB5004">
        <w:rPr>
          <w:rFonts w:eastAsia="Times New Roman"/>
          <w:i/>
          <w:sz w:val="24"/>
          <w:szCs w:val="24"/>
          <w:lang w:val="en-US" w:eastAsia="ru-RU"/>
        </w:rPr>
        <w:t>Grillmeier</w:t>
      </w:r>
      <w:proofErr w:type="spellEnd"/>
      <w:r w:rsidRPr="00CB5004">
        <w:rPr>
          <w:rFonts w:eastAsia="Times New Roman"/>
          <w:i/>
          <w:sz w:val="24"/>
          <w:szCs w:val="24"/>
          <w:lang w:val="en-US" w:eastAsia="ru-RU"/>
        </w:rPr>
        <w:t xml:space="preserve"> A.</w:t>
      </w:r>
      <w:r w:rsidRPr="00CB5004">
        <w:rPr>
          <w:rFonts w:eastAsia="Times New Roman"/>
          <w:sz w:val="24"/>
          <w:szCs w:val="24"/>
          <w:lang w:val="en-US" w:eastAsia="ru-RU"/>
        </w:rPr>
        <w:t xml:space="preserve"> Christ in Christian tradition. London, 1965, t. I-II.</w:t>
      </w:r>
    </w:p>
    <w:p w:rsidR="005E0A60" w:rsidRPr="00CB5004" w:rsidRDefault="005E0A60" w:rsidP="00CB5004">
      <w:pPr>
        <w:numPr>
          <w:ilvl w:val="0"/>
          <w:numId w:val="18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i/>
          <w:sz w:val="24"/>
          <w:szCs w:val="24"/>
          <w:lang w:val="en-US" w:eastAsia="ru-RU"/>
        </w:rPr>
        <w:t>Kelly J.N.D.</w:t>
      </w:r>
      <w:r w:rsidRPr="00CB5004">
        <w:rPr>
          <w:rFonts w:eastAsia="Times New Roman"/>
          <w:sz w:val="24"/>
          <w:szCs w:val="24"/>
          <w:lang w:val="en-US" w:eastAsia="ru-RU"/>
        </w:rPr>
        <w:t xml:space="preserve"> Early Christian Doctrines, London, 1968.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val="en-US"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74" w:name="_Toc488831959"/>
      <w:bookmarkStart w:id="175" w:name="_Toc2942792"/>
      <w:r w:rsidRPr="00CB5004">
        <w:rPr>
          <w:rFonts w:eastAsia="Times New Roman"/>
          <w:b/>
          <w:bCs/>
          <w:sz w:val="24"/>
          <w:szCs w:val="24"/>
          <w:lang w:eastAsia="ru-RU"/>
        </w:rPr>
        <w:t>Интернет-ресурсы</w:t>
      </w:r>
      <w:bookmarkEnd w:id="174"/>
      <w:bookmarkEnd w:id="175"/>
    </w:p>
    <w:p w:rsidR="005E0A60" w:rsidRPr="00CB5004" w:rsidRDefault="008703E8" w:rsidP="00CB5004">
      <w:pPr>
        <w:rPr>
          <w:rFonts w:eastAsia="Times New Roman"/>
          <w:sz w:val="24"/>
          <w:szCs w:val="24"/>
          <w:lang w:eastAsia="ru-RU"/>
        </w:rPr>
      </w:pPr>
      <w:hyperlink r:id="rId9" w:history="1"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www</w:t>
        </w:r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pagez</w:t>
        </w:r>
        <w:proofErr w:type="spellEnd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ru</w:t>
        </w:r>
        <w:proofErr w:type="spellEnd"/>
      </w:hyperlink>
      <w:r w:rsidR="005E0A60" w:rsidRPr="00CB5004">
        <w:rPr>
          <w:rFonts w:eastAsia="Times New Roman"/>
          <w:sz w:val="24"/>
          <w:szCs w:val="24"/>
          <w:lang w:eastAsia="ru-RU"/>
        </w:rPr>
        <w:t xml:space="preserve"> на сайте находится множество святоотеческих текстов в русском переводе и других церковных документов</w:t>
      </w:r>
    </w:p>
    <w:p w:rsidR="005E0A60" w:rsidRPr="00CB5004" w:rsidRDefault="008703E8" w:rsidP="00CB5004">
      <w:pPr>
        <w:rPr>
          <w:rFonts w:eastAsia="Times New Roman"/>
          <w:sz w:val="24"/>
          <w:szCs w:val="24"/>
          <w:lang w:eastAsia="ru-RU"/>
        </w:rPr>
      </w:pPr>
      <w:hyperlink r:id="rId10" w:history="1"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krotov.info/</w:t>
        </w:r>
      </w:hyperlink>
      <w:r w:rsidR="005E0A60" w:rsidRPr="00CB5004">
        <w:rPr>
          <w:rFonts w:eastAsia="Times New Roman"/>
          <w:sz w:val="24"/>
          <w:szCs w:val="24"/>
          <w:lang w:eastAsia="ru-RU"/>
        </w:rPr>
        <w:t xml:space="preserve"> большое собрание </w:t>
      </w:r>
      <w:proofErr w:type="gramStart"/>
      <w:r w:rsidR="005E0A60" w:rsidRPr="00CB5004">
        <w:rPr>
          <w:rFonts w:eastAsia="Times New Roman"/>
          <w:sz w:val="24"/>
          <w:szCs w:val="24"/>
          <w:lang w:eastAsia="ru-RU"/>
        </w:rPr>
        <w:t>текстов</w:t>
      </w:r>
      <w:proofErr w:type="gramEnd"/>
      <w:r w:rsidR="005E0A60" w:rsidRPr="00CB5004">
        <w:rPr>
          <w:rFonts w:eastAsia="Times New Roman"/>
          <w:sz w:val="24"/>
          <w:szCs w:val="24"/>
          <w:lang w:eastAsia="ru-RU"/>
        </w:rPr>
        <w:t xml:space="preserve"> как древних памятников, так и справочной литературы </w:t>
      </w:r>
    </w:p>
    <w:p w:rsidR="005E0A60" w:rsidRPr="00CB5004" w:rsidRDefault="008703E8" w:rsidP="00CB5004">
      <w:pPr>
        <w:rPr>
          <w:rFonts w:eastAsia="Times New Roman"/>
          <w:sz w:val="24"/>
          <w:szCs w:val="24"/>
          <w:lang w:eastAsia="ru-RU"/>
        </w:rPr>
      </w:pPr>
      <w:hyperlink r:id="rId11" w:history="1"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</w:t>
        </w:r>
        <w:proofErr w:type="spellStart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tvorenia</w:t>
        </w:r>
        <w:proofErr w:type="spellEnd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russportal</w:t>
        </w:r>
        <w:proofErr w:type="spellEnd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ru</w:t>
        </w:r>
        <w:proofErr w:type="spellEnd"/>
      </w:hyperlink>
      <w:r w:rsidR="005E0A60" w:rsidRPr="00CB5004">
        <w:rPr>
          <w:rFonts w:eastAsia="Times New Roman"/>
          <w:sz w:val="24"/>
          <w:szCs w:val="24"/>
          <w:lang w:eastAsia="ru-RU"/>
        </w:rPr>
        <w:t xml:space="preserve"> здесь представлено множество святоотеческих сочинений, переведенных до </w:t>
      </w:r>
      <w:smartTag w:uri="urn:schemas-microsoft-com:office:smarttags" w:element="metricconverter">
        <w:smartTagPr>
          <w:attr w:name="ProductID" w:val="1917 г"/>
        </w:smartTagPr>
        <w:r w:rsidR="005E0A60" w:rsidRPr="00CB5004">
          <w:rPr>
            <w:rFonts w:eastAsia="Times New Roman"/>
            <w:sz w:val="24"/>
            <w:szCs w:val="24"/>
            <w:lang w:eastAsia="ru-RU"/>
          </w:rPr>
          <w:t>1917 г</w:t>
        </w:r>
      </w:smartTag>
      <w:r w:rsidR="005E0A60" w:rsidRPr="00CB5004">
        <w:rPr>
          <w:rFonts w:eastAsia="Times New Roman"/>
          <w:sz w:val="24"/>
          <w:szCs w:val="24"/>
          <w:lang w:eastAsia="ru-RU"/>
        </w:rPr>
        <w:t>., материал распределен по хронологическим периодам.</w:t>
      </w:r>
    </w:p>
    <w:p w:rsidR="005E0A60" w:rsidRPr="00CB5004" w:rsidRDefault="008703E8" w:rsidP="00CB5004">
      <w:pPr>
        <w:rPr>
          <w:rFonts w:eastAsia="Times New Roman"/>
          <w:sz w:val="24"/>
          <w:szCs w:val="24"/>
          <w:lang w:eastAsia="ru-RU"/>
        </w:rPr>
      </w:pPr>
      <w:hyperlink r:id="rId12" w:history="1">
        <w:r w:rsidR="005E0A60"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danuvius.orthodoxy.ru</w:t>
        </w:r>
      </w:hyperlink>
      <w:r w:rsidR="005E0A60" w:rsidRPr="00CB5004">
        <w:rPr>
          <w:rFonts w:eastAsia="Times New Roman"/>
          <w:sz w:val="24"/>
          <w:szCs w:val="24"/>
          <w:lang w:eastAsia="ru-RU"/>
        </w:rPr>
        <w:t>патрологический сайт. Обширные справочные и библиографические указания.</w:t>
      </w:r>
    </w:p>
    <w:p w:rsidR="005E0A60" w:rsidRPr="00CB5004" w:rsidRDefault="005E0A60" w:rsidP="00CB5004">
      <w:pPr>
        <w:numPr>
          <w:ilvl w:val="0"/>
          <w:numId w:val="20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sz w:val="24"/>
          <w:szCs w:val="24"/>
          <w:lang w:val="en-US" w:eastAsia="ru-RU"/>
        </w:rPr>
        <w:t xml:space="preserve">Thesaurus linguae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graecae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 xml:space="preserve"> (CD-Rome).</w:t>
      </w:r>
    </w:p>
    <w:p w:rsidR="005E0A60" w:rsidRPr="00CB5004" w:rsidRDefault="005E0A60" w:rsidP="00CB5004">
      <w:pPr>
        <w:numPr>
          <w:ilvl w:val="0"/>
          <w:numId w:val="20"/>
        </w:numPr>
        <w:overflowPunct w:val="0"/>
        <w:autoSpaceDE w:val="0"/>
        <w:autoSpaceDN w:val="0"/>
        <w:adjustRightInd w:val="0"/>
        <w:ind w:left="0" w:firstLine="0"/>
        <w:contextualSpacing/>
        <w:jc w:val="both"/>
        <w:textAlignment w:val="baseline"/>
        <w:rPr>
          <w:rFonts w:eastAsia="Times New Roman"/>
          <w:sz w:val="24"/>
          <w:szCs w:val="24"/>
          <w:lang w:val="en-US" w:eastAsia="ru-RU"/>
        </w:rPr>
      </w:pP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Cetedoc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 xml:space="preserve"> Library of Christian Latin </w:t>
      </w:r>
      <w:proofErr w:type="gramStart"/>
      <w:r w:rsidRPr="00CB5004">
        <w:rPr>
          <w:rFonts w:eastAsia="Times New Roman"/>
          <w:sz w:val="24"/>
          <w:szCs w:val="24"/>
          <w:lang w:val="en-US" w:eastAsia="ru-RU"/>
        </w:rPr>
        <w:t>Texts  (</w:t>
      </w:r>
      <w:proofErr w:type="gramEnd"/>
      <w:r w:rsidRPr="00CB5004">
        <w:rPr>
          <w:rFonts w:eastAsia="Times New Roman"/>
          <w:sz w:val="24"/>
          <w:szCs w:val="24"/>
          <w:lang w:val="en-US" w:eastAsia="ru-RU"/>
        </w:rPr>
        <w:t>CD-Rome).</w:t>
      </w:r>
    </w:p>
    <w:p w:rsidR="005E0A60" w:rsidRPr="00CB5004" w:rsidRDefault="005E0A60" w:rsidP="00CB5004">
      <w:pPr>
        <w:numPr>
          <w:ilvl w:val="0"/>
          <w:numId w:val="20"/>
        </w:numPr>
        <w:ind w:left="0" w:firstLine="0"/>
        <w:contextualSpacing/>
        <w:rPr>
          <w:rFonts w:eastAsia="Times New Roman"/>
          <w:sz w:val="24"/>
          <w:szCs w:val="24"/>
          <w:lang w:val="en-US" w:eastAsia="ru-RU"/>
        </w:rPr>
      </w:pP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Patrologiaelatinae</w:t>
      </w:r>
      <w:proofErr w:type="spellEnd"/>
      <w:r w:rsidRPr="00CB5004">
        <w:rPr>
          <w:rFonts w:eastAsia="Times New Roman"/>
          <w:sz w:val="24"/>
          <w:szCs w:val="24"/>
          <w:lang w:val="en-US" w:eastAsia="ru-RU"/>
        </w:rPr>
        <w:t xml:space="preserve"> Database (=PL, CD-Rome)</w:t>
      </w:r>
    </w:p>
    <w:p w:rsidR="005E0A60" w:rsidRPr="00CB5004" w:rsidRDefault="005E0A60" w:rsidP="00CB5004">
      <w:pPr>
        <w:rPr>
          <w:rFonts w:eastAsia="Times New Roman"/>
          <w:sz w:val="24"/>
          <w:szCs w:val="24"/>
          <w:lang w:val="en-US"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76" w:name="_Toc488831960"/>
      <w:bookmarkStart w:id="177" w:name="_Toc2942793"/>
      <w:r w:rsidRPr="00CB5004">
        <w:rPr>
          <w:rFonts w:eastAsia="Times New Roman"/>
          <w:b/>
          <w:bCs/>
          <w:sz w:val="24"/>
          <w:szCs w:val="24"/>
          <w:lang w:eastAsia="ru-RU"/>
        </w:rPr>
        <w:t>Методические указания для освоения дисциплины</w:t>
      </w:r>
      <w:bookmarkEnd w:id="176"/>
      <w:bookmarkEnd w:id="177"/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Организация учебного процесса предполагает использование обычной классно-урочной формы, но с добавлением элементов групповых форм и индивидуального консультирования студентов. </w:t>
      </w:r>
      <w:proofErr w:type="gramStart"/>
      <w:r w:rsidR="00517611" w:rsidRPr="00CB5004">
        <w:rPr>
          <w:rFonts w:eastAsia="Times New Roman"/>
          <w:sz w:val="24"/>
          <w:szCs w:val="24"/>
          <w:lang w:eastAsia="ru-RU"/>
        </w:rPr>
        <w:t>Обучающиеся</w:t>
      </w:r>
      <w:r w:rsidRPr="00CB5004">
        <w:rPr>
          <w:rFonts w:eastAsia="Times New Roman"/>
          <w:sz w:val="24"/>
          <w:szCs w:val="24"/>
          <w:lang w:eastAsia="ru-RU"/>
        </w:rPr>
        <w:t xml:space="preserve"> могут объединяться в группы для подготовки отчетов по докладу на студенческой конференции.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 xml:space="preserve"> Необходимо консультирование студентов в процессе выбора выпускающей кафедры, темы курсовой работы по кафедре и подготовки ее обоснования и выбора темы курсовой работы  по дисциплине, выполняемой в форме реферата по теме будущей курсовой работы по кафедре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Практические (семинарские) занятия подразумевают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общегрупповых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дискуссий, в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т.ч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. на основе метода дебатов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5E0A60" w:rsidRPr="00CB5004" w:rsidRDefault="005E0A60" w:rsidP="00CB5004">
      <w:pPr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Internet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1E0075" w:rsidRPr="00CB5004" w:rsidRDefault="001E0075" w:rsidP="00CB5004">
      <w:pPr>
        <w:jc w:val="both"/>
        <w:rPr>
          <w:rFonts w:eastAsia="Times New Roman"/>
          <w:sz w:val="24"/>
          <w:szCs w:val="24"/>
          <w:lang w:eastAsia="ru-RU"/>
        </w:rPr>
      </w:pP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178" w:name="_Toc488831961"/>
      <w:bookmarkStart w:id="179" w:name="_Toc2942794"/>
      <w:r w:rsidRPr="00CB5004">
        <w:rPr>
          <w:rFonts w:eastAsia="Times New Roman"/>
          <w:b/>
          <w:bCs/>
          <w:sz w:val="24"/>
          <w:szCs w:val="24"/>
          <w:lang w:eastAsia="ru-RU"/>
        </w:rPr>
        <w:t>Материально-техническая база  для осуществления образовательного процесса</w:t>
      </w:r>
      <w:bookmarkEnd w:id="178"/>
      <w:bookmarkEnd w:id="179"/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Необходимо наличие лекционной аудитории, снабженной проектором для работы в программе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MicrosoftPowerPoint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; кроме того необходим доступ к электронной версии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ThesaurusLinguaeGraecae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к базам данных </w:t>
      </w:r>
      <w:proofErr w:type="spellStart"/>
      <w:r w:rsidRPr="00CB5004">
        <w:rPr>
          <w:rFonts w:eastAsia="Times New Roman"/>
          <w:sz w:val="24"/>
          <w:szCs w:val="24"/>
          <w:lang w:val="en-US" w:eastAsia="ru-RU"/>
        </w:rPr>
        <w:t>JStor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r w:rsidRPr="00CB5004">
        <w:rPr>
          <w:rFonts w:eastAsia="Times New Roman"/>
          <w:sz w:val="24"/>
          <w:szCs w:val="24"/>
          <w:lang w:val="en-US" w:eastAsia="ru-RU"/>
        </w:rPr>
        <w:t>ATLA</w:t>
      </w:r>
      <w:r w:rsidRPr="00CB5004">
        <w:rPr>
          <w:rFonts w:eastAsia="Times New Roman"/>
          <w:sz w:val="24"/>
          <w:szCs w:val="24"/>
          <w:lang w:eastAsia="ru-RU"/>
        </w:rPr>
        <w:t xml:space="preserve">, </w:t>
      </w:r>
      <w:r w:rsidRPr="00CB5004">
        <w:rPr>
          <w:rFonts w:eastAsia="Times New Roman"/>
          <w:sz w:val="24"/>
          <w:szCs w:val="24"/>
          <w:lang w:val="fr-FR" w:eastAsia="ru-RU"/>
        </w:rPr>
        <w:t>L</w:t>
      </w:r>
      <w:r w:rsidRPr="00CB5004">
        <w:rPr>
          <w:rFonts w:eastAsia="Times New Roman"/>
          <w:sz w:val="24"/>
          <w:szCs w:val="24"/>
          <w:lang w:eastAsia="ru-RU"/>
        </w:rPr>
        <w:t>’</w:t>
      </w:r>
      <w:r w:rsidRPr="00CB5004">
        <w:rPr>
          <w:rFonts w:eastAsia="Times New Roman"/>
          <w:sz w:val="24"/>
          <w:szCs w:val="24"/>
          <w:lang w:val="fr-FR" w:eastAsia="ru-RU"/>
        </w:rPr>
        <w:t>Ann</w:t>
      </w:r>
      <w:r w:rsidRPr="00CB5004">
        <w:rPr>
          <w:rFonts w:eastAsia="Times New Roman"/>
          <w:sz w:val="24"/>
          <w:szCs w:val="24"/>
          <w:lang w:eastAsia="ru-RU"/>
        </w:rPr>
        <w:t>é</w:t>
      </w:r>
      <w:r w:rsidRPr="00CB5004">
        <w:rPr>
          <w:rFonts w:eastAsia="Times New Roman"/>
          <w:sz w:val="24"/>
          <w:szCs w:val="24"/>
          <w:lang w:val="fr-FR" w:eastAsia="ru-RU"/>
        </w:rPr>
        <w:t>e</w:t>
      </w:r>
      <w:r w:rsidRPr="00CB5004">
        <w:rPr>
          <w:rFonts w:eastAsia="Times New Roman"/>
          <w:sz w:val="24"/>
          <w:szCs w:val="24"/>
          <w:lang w:eastAsia="ru-RU"/>
        </w:rPr>
        <w:t xml:space="preserve"> </w:t>
      </w:r>
      <w:r w:rsidRPr="00CB5004">
        <w:rPr>
          <w:rFonts w:eastAsia="Times New Roman"/>
          <w:sz w:val="24"/>
          <w:szCs w:val="24"/>
          <w:lang w:val="fr-FR" w:eastAsia="ru-RU"/>
        </w:rPr>
        <w:t>philologique</w:t>
      </w:r>
      <w:r w:rsidRPr="00CB5004">
        <w:rPr>
          <w:rFonts w:eastAsia="Times New Roman"/>
          <w:b/>
          <w:sz w:val="24"/>
          <w:szCs w:val="24"/>
          <w:lang w:eastAsia="ru-RU"/>
        </w:rPr>
        <w:t xml:space="preserve"> (</w:t>
      </w:r>
      <w:hyperlink r:id="rId13" w:history="1"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http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://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www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jstor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org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/</w:t>
        </w:r>
      </w:hyperlink>
      <w:proofErr w:type="gramStart"/>
      <w:r w:rsidRPr="00CB5004">
        <w:rPr>
          <w:rFonts w:eastAsia="Times New Roman"/>
          <w:b/>
          <w:sz w:val="24"/>
          <w:szCs w:val="24"/>
          <w:lang w:eastAsia="ru-RU"/>
        </w:rPr>
        <w:t xml:space="preserve"> )</w:t>
      </w:r>
      <w:proofErr w:type="gramEnd"/>
      <w:r w:rsidRPr="00CB5004">
        <w:rPr>
          <w:rFonts w:eastAsia="Times New Roman"/>
          <w:b/>
          <w:sz w:val="24"/>
          <w:szCs w:val="24"/>
          <w:lang w:eastAsia="ru-RU"/>
        </w:rPr>
        <w:t xml:space="preserve">, </w:t>
      </w:r>
      <w:r w:rsidRPr="00CB5004">
        <w:rPr>
          <w:rFonts w:eastAsia="Times New Roman"/>
          <w:b/>
          <w:sz w:val="24"/>
          <w:szCs w:val="24"/>
          <w:lang w:val="en-US" w:eastAsia="ru-RU"/>
        </w:rPr>
        <w:t>ATLA</w:t>
      </w:r>
      <w:r w:rsidRPr="00CB5004">
        <w:rPr>
          <w:rFonts w:eastAsia="Times New Roman"/>
          <w:b/>
          <w:sz w:val="24"/>
          <w:szCs w:val="24"/>
          <w:lang w:eastAsia="ru-RU"/>
        </w:rPr>
        <w:t xml:space="preserve"> (</w:t>
      </w:r>
      <w:hyperlink r:id="rId14" w:history="1"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https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://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www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atla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.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com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/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Pages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/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default</w:t>
        </w:r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eastAsia="ru-RU"/>
          </w:rPr>
          <w:t>.</w:t>
        </w:r>
        <w:proofErr w:type="spellStart"/>
        <w:r w:rsidRPr="00CB5004">
          <w:rPr>
            <w:rFonts w:eastAsia="Times New Roman"/>
            <w:b/>
            <w:color w:val="0000FF"/>
            <w:sz w:val="24"/>
            <w:szCs w:val="24"/>
            <w:u w:val="single"/>
            <w:lang w:val="en-US" w:eastAsia="ru-RU"/>
          </w:rPr>
          <w:t>aspx</w:t>
        </w:r>
        <w:proofErr w:type="spellEnd"/>
      </w:hyperlink>
      <w:r w:rsidRPr="00CB5004">
        <w:rPr>
          <w:rFonts w:eastAsia="Times New Roman"/>
          <w:b/>
          <w:sz w:val="24"/>
          <w:szCs w:val="24"/>
          <w:lang w:eastAsia="ru-RU"/>
        </w:rPr>
        <w:t xml:space="preserve"> ) </w:t>
      </w:r>
    </w:p>
    <w:p w:rsidR="005E0A60" w:rsidRPr="00CB5004" w:rsidRDefault="005E0A60" w:rsidP="00CB5004">
      <w:pPr>
        <w:tabs>
          <w:tab w:val="left" w:pos="0"/>
        </w:tabs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А также подшивки журналов и справочников: </w:t>
      </w:r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lastRenderedPageBreak/>
        <w:t xml:space="preserve">«Богословские труды» (ИС МП): </w:t>
      </w:r>
      <w:hyperlink r:id="rId15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www.btrudy.ru/archive/archive.html</w:t>
        </w:r>
      </w:hyperlink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«Вестник ПСТГУ: Богословие – Философия: </w:t>
      </w:r>
      <w:hyperlink r:id="rId16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pstgu.ru/scientific/periodicals/bulletin/I/archives/</w:t>
        </w:r>
      </w:hyperlink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«Христианское чтение»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СПбДАиС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): </w:t>
      </w:r>
      <w:hyperlink r:id="rId17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christian-reading.info/</w:t>
        </w:r>
      </w:hyperlink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>«Богословский вестник» (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МДАиС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): </w:t>
      </w:r>
      <w:hyperlink r:id="rId18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www.bogoslov.ru/bv/bv.html</w:t>
        </w:r>
      </w:hyperlink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«Новая философская энциклопедия» (ИФ РАН): </w:t>
      </w:r>
      <w:hyperlink r:id="rId19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iph.ras.ru/enc.htm</w:t>
        </w:r>
      </w:hyperlink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sz w:val="24"/>
          <w:szCs w:val="24"/>
          <w:lang w:val="en-US" w:eastAsia="ru-RU"/>
        </w:rPr>
        <w:t xml:space="preserve">International Journal of Orthodox Theology: </w:t>
      </w:r>
      <w:hyperlink r:id="rId20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http://www.orthodox-theology.com/</w:t>
        </w:r>
      </w:hyperlink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val="en-US" w:eastAsia="ru-RU"/>
        </w:rPr>
      </w:pPr>
      <w:r w:rsidRPr="00CB5004">
        <w:rPr>
          <w:rFonts w:eastAsia="Times New Roman"/>
          <w:sz w:val="24"/>
          <w:szCs w:val="24"/>
          <w:lang w:val="en-US" w:eastAsia="ru-RU"/>
        </w:rPr>
        <w:t xml:space="preserve">Stanford Encyclopedia of Philosophy: </w:t>
      </w:r>
      <w:hyperlink r:id="rId21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val="en-US" w:eastAsia="ru-RU"/>
          </w:rPr>
          <w:t>http://plato.stanford.edu/archives/win2010/contents.html</w:t>
        </w:r>
      </w:hyperlink>
    </w:p>
    <w:p w:rsidR="005E0A60" w:rsidRPr="00CB5004" w:rsidRDefault="005E0A60" w:rsidP="00CB5004">
      <w:pPr>
        <w:numPr>
          <w:ilvl w:val="0"/>
          <w:numId w:val="22"/>
        </w:numPr>
        <w:tabs>
          <w:tab w:val="left" w:pos="0"/>
        </w:tabs>
        <w:ind w:left="0" w:firstLine="0"/>
        <w:contextualSpacing/>
        <w:jc w:val="both"/>
        <w:rPr>
          <w:rFonts w:eastAsia="Times New Roman"/>
          <w:sz w:val="24"/>
          <w:szCs w:val="24"/>
          <w:lang w:val="el-GR" w:eastAsia="ru-RU"/>
        </w:rPr>
      </w:pPr>
      <w:r w:rsidRPr="00CB5004">
        <w:rPr>
          <w:rFonts w:eastAsia="Times New Roman"/>
          <w:sz w:val="24"/>
          <w:szCs w:val="24"/>
          <w:lang w:val="el-GR" w:eastAsia="ru-RU"/>
        </w:rPr>
        <w:t xml:space="preserve">«ΘΕΟΛΟΓΙΑ»: </w:t>
      </w:r>
      <w:r w:rsidR="008703E8" w:rsidRPr="00CB5004">
        <w:rPr>
          <w:sz w:val="24"/>
          <w:szCs w:val="24"/>
        </w:rPr>
        <w:fldChar w:fldCharType="begin"/>
      </w:r>
      <w:r w:rsidR="008703E8" w:rsidRPr="00CB5004">
        <w:rPr>
          <w:sz w:val="24"/>
          <w:szCs w:val="24"/>
          <w:lang w:val="el-GR"/>
        </w:rPr>
        <w:instrText xml:space="preserve"> </w:instrText>
      </w:r>
      <w:r w:rsidR="008703E8" w:rsidRPr="00CB5004">
        <w:rPr>
          <w:sz w:val="24"/>
          <w:szCs w:val="24"/>
        </w:rPr>
        <w:instrText>HYPERLINK</w:instrText>
      </w:r>
      <w:r w:rsidR="008703E8" w:rsidRPr="00CB5004">
        <w:rPr>
          <w:sz w:val="24"/>
          <w:szCs w:val="24"/>
          <w:lang w:val="el-GR"/>
        </w:rPr>
        <w:instrText xml:space="preserve"> "</w:instrText>
      </w:r>
      <w:r w:rsidR="008703E8" w:rsidRPr="00CB5004">
        <w:rPr>
          <w:sz w:val="24"/>
          <w:szCs w:val="24"/>
        </w:rPr>
        <w:instrText>http</w:instrText>
      </w:r>
      <w:r w:rsidR="008703E8" w:rsidRPr="00CB5004">
        <w:rPr>
          <w:sz w:val="24"/>
          <w:szCs w:val="24"/>
          <w:lang w:val="el-GR"/>
        </w:rPr>
        <w:instrText>://</w:instrText>
      </w:r>
      <w:r w:rsidR="008703E8" w:rsidRPr="00CB5004">
        <w:rPr>
          <w:sz w:val="24"/>
          <w:szCs w:val="24"/>
        </w:rPr>
        <w:instrText>www</w:instrText>
      </w:r>
      <w:r w:rsidR="008703E8" w:rsidRPr="00CB5004">
        <w:rPr>
          <w:sz w:val="24"/>
          <w:szCs w:val="24"/>
          <w:lang w:val="el-GR"/>
        </w:rPr>
        <w:instrText>.</w:instrText>
      </w:r>
      <w:r w:rsidR="008703E8" w:rsidRPr="00CB5004">
        <w:rPr>
          <w:sz w:val="24"/>
          <w:szCs w:val="24"/>
        </w:rPr>
        <w:instrText>ecclesia</w:instrText>
      </w:r>
      <w:r w:rsidR="008703E8" w:rsidRPr="00CB5004">
        <w:rPr>
          <w:sz w:val="24"/>
          <w:szCs w:val="24"/>
          <w:lang w:val="el-GR"/>
        </w:rPr>
        <w:instrText>.</w:instrText>
      </w:r>
      <w:r w:rsidR="008703E8" w:rsidRPr="00CB5004">
        <w:rPr>
          <w:sz w:val="24"/>
          <w:szCs w:val="24"/>
        </w:rPr>
        <w:instrText>gr</w:instrText>
      </w:r>
      <w:r w:rsidR="008703E8" w:rsidRPr="00CB5004">
        <w:rPr>
          <w:sz w:val="24"/>
          <w:szCs w:val="24"/>
          <w:lang w:val="el-GR"/>
        </w:rPr>
        <w:instrText>/</w:instrText>
      </w:r>
      <w:r w:rsidR="008703E8" w:rsidRPr="00CB5004">
        <w:rPr>
          <w:sz w:val="24"/>
          <w:szCs w:val="24"/>
        </w:rPr>
        <w:instrText>greek</w:instrText>
      </w:r>
      <w:r w:rsidR="008703E8" w:rsidRPr="00CB5004">
        <w:rPr>
          <w:sz w:val="24"/>
          <w:szCs w:val="24"/>
          <w:lang w:val="el-GR"/>
        </w:rPr>
        <w:instrText>/</w:instrText>
      </w:r>
      <w:r w:rsidR="008703E8" w:rsidRPr="00CB5004">
        <w:rPr>
          <w:sz w:val="24"/>
          <w:szCs w:val="24"/>
        </w:rPr>
        <w:instrText>press</w:instrText>
      </w:r>
      <w:r w:rsidR="008703E8" w:rsidRPr="00CB5004">
        <w:rPr>
          <w:sz w:val="24"/>
          <w:szCs w:val="24"/>
          <w:lang w:val="el-GR"/>
        </w:rPr>
        <w:instrText>/</w:instrText>
      </w:r>
      <w:r w:rsidR="008703E8" w:rsidRPr="00CB5004">
        <w:rPr>
          <w:sz w:val="24"/>
          <w:szCs w:val="24"/>
        </w:rPr>
        <w:instrText>theologia</w:instrText>
      </w:r>
      <w:r w:rsidR="008703E8" w:rsidRPr="00CB5004">
        <w:rPr>
          <w:sz w:val="24"/>
          <w:szCs w:val="24"/>
          <w:lang w:val="el-GR"/>
        </w:rPr>
        <w:instrText>/</w:instrText>
      </w:r>
      <w:r w:rsidR="008703E8" w:rsidRPr="00CB5004">
        <w:rPr>
          <w:sz w:val="24"/>
          <w:szCs w:val="24"/>
        </w:rPr>
        <w:instrText>index</w:instrText>
      </w:r>
      <w:r w:rsidR="008703E8" w:rsidRPr="00CB5004">
        <w:rPr>
          <w:sz w:val="24"/>
          <w:szCs w:val="24"/>
          <w:lang w:val="el-GR"/>
        </w:rPr>
        <w:instrText>.</w:instrText>
      </w:r>
      <w:r w:rsidR="008703E8" w:rsidRPr="00CB5004">
        <w:rPr>
          <w:sz w:val="24"/>
          <w:szCs w:val="24"/>
        </w:rPr>
        <w:instrText>asp</w:instrText>
      </w:r>
      <w:r w:rsidR="008703E8" w:rsidRPr="00CB5004">
        <w:rPr>
          <w:sz w:val="24"/>
          <w:szCs w:val="24"/>
          <w:lang w:val="el-GR"/>
        </w:rPr>
        <w:instrText xml:space="preserve">" </w:instrText>
      </w:r>
      <w:r w:rsidR="008703E8" w:rsidRPr="00CB5004">
        <w:rPr>
          <w:sz w:val="24"/>
          <w:szCs w:val="24"/>
        </w:rPr>
        <w:fldChar w:fldCharType="separate"/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http</w:t>
      </w:r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://</w:t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www</w:t>
      </w:r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.</w:t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ecclesia</w:t>
      </w:r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.</w:t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gr</w:t>
      </w:r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/</w:t>
      </w:r>
      <w:proofErr w:type="spellStart"/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greek</w:t>
      </w:r>
      <w:proofErr w:type="spellEnd"/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/</w:t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press</w:t>
      </w:r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/</w:t>
      </w:r>
      <w:proofErr w:type="spellStart"/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theologia</w:t>
      </w:r>
      <w:proofErr w:type="spellEnd"/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/</w:t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index</w:t>
      </w:r>
      <w:r w:rsidRPr="00CB5004">
        <w:rPr>
          <w:rFonts w:eastAsia="Times New Roman"/>
          <w:color w:val="0000FF"/>
          <w:sz w:val="24"/>
          <w:szCs w:val="24"/>
          <w:u w:val="single"/>
          <w:lang w:val="el-GR" w:eastAsia="ru-RU"/>
        </w:rPr>
        <w:t>.</w:t>
      </w:r>
      <w:r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t>asp</w:t>
      </w:r>
      <w:r w:rsidR="008703E8" w:rsidRPr="00CB5004">
        <w:rPr>
          <w:rFonts w:eastAsia="Times New Roman"/>
          <w:color w:val="0000FF"/>
          <w:sz w:val="24"/>
          <w:szCs w:val="24"/>
          <w:u w:val="single"/>
          <w:lang w:val="en-US" w:eastAsia="ru-RU"/>
        </w:rPr>
        <w:fldChar w:fldCharType="end"/>
      </w:r>
    </w:p>
    <w:p w:rsidR="005E0A60" w:rsidRPr="00CB5004" w:rsidRDefault="005E0A60" w:rsidP="00CB5004">
      <w:pPr>
        <w:tabs>
          <w:tab w:val="left" w:pos="0"/>
          <w:tab w:val="left" w:pos="993"/>
        </w:tabs>
        <w:jc w:val="both"/>
        <w:rPr>
          <w:rFonts w:eastAsia="Times New Roman"/>
          <w:sz w:val="24"/>
          <w:szCs w:val="24"/>
          <w:lang w:eastAsia="ru-RU"/>
        </w:rPr>
      </w:pPr>
      <w:r w:rsidRPr="00CB5004">
        <w:rPr>
          <w:rFonts w:eastAsia="Times New Roman"/>
          <w:sz w:val="24"/>
          <w:szCs w:val="24"/>
          <w:lang w:eastAsia="ru-RU"/>
        </w:rPr>
        <w:t xml:space="preserve">Научный интернет-портал </w:t>
      </w:r>
      <w:proofErr w:type="spellStart"/>
      <w:r w:rsidRPr="00CB5004">
        <w:rPr>
          <w:rFonts w:eastAsia="Times New Roman"/>
          <w:sz w:val="24"/>
          <w:szCs w:val="24"/>
          <w:lang w:eastAsia="ru-RU"/>
        </w:rPr>
        <w:t>Богослов</w:t>
      </w:r>
      <w:proofErr w:type="gramStart"/>
      <w:r w:rsidRPr="00CB5004">
        <w:rPr>
          <w:rFonts w:eastAsia="Times New Roman"/>
          <w:sz w:val="24"/>
          <w:szCs w:val="24"/>
          <w:lang w:eastAsia="ru-RU"/>
        </w:rPr>
        <w:t>.р</w:t>
      </w:r>
      <w:proofErr w:type="gramEnd"/>
      <w:r w:rsidRPr="00CB5004">
        <w:rPr>
          <w:rFonts w:eastAsia="Times New Roman"/>
          <w:sz w:val="24"/>
          <w:szCs w:val="24"/>
          <w:lang w:eastAsia="ru-RU"/>
        </w:rPr>
        <w:t>у</w:t>
      </w:r>
      <w:proofErr w:type="spellEnd"/>
      <w:r w:rsidRPr="00CB5004">
        <w:rPr>
          <w:rFonts w:eastAsia="Times New Roman"/>
          <w:sz w:val="24"/>
          <w:szCs w:val="24"/>
          <w:lang w:eastAsia="ru-RU"/>
        </w:rPr>
        <w:t xml:space="preserve">: </w:t>
      </w:r>
      <w:hyperlink r:id="rId22" w:history="1">
        <w:r w:rsidRPr="00CB5004">
          <w:rPr>
            <w:rFonts w:eastAsia="Times New Roman"/>
            <w:color w:val="0000FF"/>
            <w:sz w:val="24"/>
            <w:szCs w:val="24"/>
            <w:u w:val="single"/>
            <w:lang w:eastAsia="ru-RU"/>
          </w:rPr>
          <w:t>http://www.bogoslov.ru/</w:t>
        </w:r>
      </w:hyperlink>
    </w:p>
    <w:p w:rsidR="005E0A60" w:rsidRPr="00CB5004" w:rsidRDefault="005E0A60" w:rsidP="00CB5004">
      <w:pPr>
        <w:tabs>
          <w:tab w:val="left" w:pos="0"/>
          <w:tab w:val="left" w:pos="851"/>
        </w:tabs>
        <w:ind w:firstLine="567"/>
        <w:jc w:val="both"/>
        <w:rPr>
          <w:rFonts w:eastAsia="Times New Roman"/>
          <w:sz w:val="24"/>
          <w:szCs w:val="24"/>
          <w:lang w:eastAsia="ru-RU"/>
        </w:rPr>
      </w:pPr>
    </w:p>
    <w:p w:rsidR="007F69C8" w:rsidRPr="00CB5004" w:rsidRDefault="007F69C8" w:rsidP="00CB5004">
      <w:pPr>
        <w:widowControl w:val="0"/>
        <w:autoSpaceDE w:val="0"/>
        <w:autoSpaceDN w:val="0"/>
        <w:adjustRightInd w:val="0"/>
        <w:jc w:val="both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iCs/>
          <w:sz w:val="24"/>
          <w:szCs w:val="24"/>
          <w:lang w:eastAsia="ru-RU"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7F69C8" w:rsidRPr="00CB5004" w:rsidRDefault="007F69C8" w:rsidP="00CB5004">
      <w:pPr>
        <w:widowControl w:val="0"/>
        <w:autoSpaceDE w:val="0"/>
        <w:autoSpaceDN w:val="0"/>
        <w:adjustRightInd w:val="0"/>
        <w:rPr>
          <w:rFonts w:eastAsia="Times New Roman"/>
          <w:i/>
          <w:iCs/>
          <w:sz w:val="24"/>
          <w:szCs w:val="24"/>
          <w:lang w:eastAsia="ru-RU"/>
        </w:rPr>
      </w:pPr>
    </w:p>
    <w:p w:rsidR="005E0A60" w:rsidRPr="00CB5004" w:rsidRDefault="005E0A60" w:rsidP="00CB5004">
      <w:pPr>
        <w:widowControl w:val="0"/>
        <w:autoSpaceDE w:val="0"/>
        <w:autoSpaceDN w:val="0"/>
        <w:adjustRightInd w:val="0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iCs/>
          <w:sz w:val="24"/>
          <w:szCs w:val="24"/>
          <w:lang w:eastAsia="ru-RU"/>
        </w:rPr>
        <w:t>Автор: Михайлов П.Б.</w:t>
      </w:r>
    </w:p>
    <w:p w:rsidR="005E0A60" w:rsidRPr="00CB5004" w:rsidRDefault="005E0A60" w:rsidP="00CB5004">
      <w:pPr>
        <w:widowControl w:val="0"/>
        <w:autoSpaceDE w:val="0"/>
        <w:autoSpaceDN w:val="0"/>
        <w:adjustRightInd w:val="0"/>
        <w:jc w:val="both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iCs/>
          <w:sz w:val="24"/>
          <w:szCs w:val="24"/>
          <w:lang w:eastAsia="ru-RU"/>
        </w:rPr>
        <w:t>Рецензент: Медведева А.А.</w:t>
      </w:r>
    </w:p>
    <w:p w:rsidR="005E0A60" w:rsidRPr="00CB5004" w:rsidRDefault="005E0A60" w:rsidP="00CB5004">
      <w:pPr>
        <w:widowControl w:val="0"/>
        <w:autoSpaceDE w:val="0"/>
        <w:autoSpaceDN w:val="0"/>
        <w:adjustRightInd w:val="0"/>
        <w:jc w:val="both"/>
        <w:rPr>
          <w:rFonts w:eastAsia="Times New Roman"/>
          <w:i/>
          <w:iCs/>
          <w:sz w:val="24"/>
          <w:szCs w:val="24"/>
          <w:lang w:eastAsia="ru-RU"/>
        </w:rPr>
      </w:pPr>
    </w:p>
    <w:p w:rsidR="005E0A60" w:rsidRPr="00CB5004" w:rsidRDefault="00517611" w:rsidP="00CB5004">
      <w:pPr>
        <w:autoSpaceDE w:val="0"/>
        <w:autoSpaceDN w:val="0"/>
        <w:adjustRightInd w:val="0"/>
        <w:jc w:val="both"/>
        <w:rPr>
          <w:rFonts w:eastAsia="Times New Roman"/>
          <w:i/>
          <w:iCs/>
          <w:sz w:val="24"/>
          <w:szCs w:val="24"/>
          <w:lang w:eastAsia="ru-RU"/>
        </w:rPr>
      </w:pPr>
      <w:r w:rsidRPr="00CB5004">
        <w:rPr>
          <w:rFonts w:eastAsia="Times New Roman"/>
          <w:i/>
          <w:sz w:val="24"/>
          <w:szCs w:val="24"/>
          <w:lang w:eastAsia="ru-RU"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5E0A60" w:rsidRPr="00CB5004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</w:p>
    <w:p w:rsidR="00FD52BA" w:rsidRPr="00CB5004" w:rsidRDefault="00FD52BA" w:rsidP="00CB5004">
      <w:pPr>
        <w:rPr>
          <w:sz w:val="24"/>
          <w:szCs w:val="24"/>
        </w:rPr>
      </w:pPr>
    </w:p>
    <w:sectPr w:rsidR="00FD52BA" w:rsidRPr="00CB5004" w:rsidSect="005E0A60">
      <w:footerReference w:type="default" r:id="rId23"/>
      <w:pgSz w:w="11906" w:h="16838" w:code="9"/>
      <w:pgMar w:top="1134" w:right="850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03E8" w:rsidRDefault="008703E8" w:rsidP="00AC6631">
      <w:pPr>
        <w:spacing w:after="0" w:line="240" w:lineRule="auto"/>
      </w:pPr>
      <w:r>
        <w:separator/>
      </w:r>
    </w:p>
  </w:endnote>
  <w:endnote w:type="continuationSeparator" w:id="0">
    <w:p w:rsidR="008703E8" w:rsidRDefault="008703E8" w:rsidP="00AC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67518"/>
    </w:sdtPr>
    <w:sdtContent>
      <w:p w:rsidR="008703E8" w:rsidRDefault="008703E8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00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703E8" w:rsidRDefault="008703E8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03E8" w:rsidRDefault="008703E8" w:rsidP="00AC6631">
      <w:pPr>
        <w:spacing w:after="0" w:line="240" w:lineRule="auto"/>
      </w:pPr>
      <w:r>
        <w:separator/>
      </w:r>
    </w:p>
  </w:footnote>
  <w:footnote w:type="continuationSeparator" w:id="0">
    <w:p w:rsidR="008703E8" w:rsidRDefault="008703E8" w:rsidP="00AC6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40A4F"/>
    <w:multiLevelType w:val="hybridMultilevel"/>
    <w:tmpl w:val="6BE0E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969A2"/>
    <w:multiLevelType w:val="hybridMultilevel"/>
    <w:tmpl w:val="57B4F6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A85AA8"/>
    <w:multiLevelType w:val="hybridMultilevel"/>
    <w:tmpl w:val="7614773C"/>
    <w:lvl w:ilvl="0" w:tplc="83F2529A">
      <w:start w:val="38"/>
      <w:numFmt w:val="decimal"/>
      <w:lvlText w:val="%1."/>
      <w:lvlJc w:val="left"/>
      <w:pPr>
        <w:ind w:left="105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E73ECD"/>
    <w:multiLevelType w:val="hybridMultilevel"/>
    <w:tmpl w:val="F208C77E"/>
    <w:lvl w:ilvl="0" w:tplc="B82CDE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96900F5"/>
    <w:multiLevelType w:val="hybridMultilevel"/>
    <w:tmpl w:val="55D8A53C"/>
    <w:lvl w:ilvl="0" w:tplc="E57C5ED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6E3FB5"/>
    <w:multiLevelType w:val="hybridMultilevel"/>
    <w:tmpl w:val="9D987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D14A34"/>
    <w:multiLevelType w:val="hybridMultilevel"/>
    <w:tmpl w:val="037C2B68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 w:frame="1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snapToGrid w:val="0"/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Cs w:val="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8">
    <w:nsid w:val="4482639B"/>
    <w:multiLevelType w:val="hybridMultilevel"/>
    <w:tmpl w:val="071C4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5DC1A95"/>
    <w:multiLevelType w:val="hybridMultilevel"/>
    <w:tmpl w:val="0FC2FF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2E6D39"/>
    <w:multiLevelType w:val="hybridMultilevel"/>
    <w:tmpl w:val="EB802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2687028"/>
    <w:multiLevelType w:val="hybridMultilevel"/>
    <w:tmpl w:val="DC485280"/>
    <w:lvl w:ilvl="0" w:tplc="041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78A59E2"/>
    <w:multiLevelType w:val="hybridMultilevel"/>
    <w:tmpl w:val="0F4079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-4315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-3673" w:hanging="720"/>
      </w:pPr>
    </w:lvl>
    <w:lvl w:ilvl="3">
      <w:start w:val="1"/>
      <w:numFmt w:val="decimal"/>
      <w:isLgl/>
      <w:lvlText w:val="%1.%2.%3.%4."/>
      <w:lvlJc w:val="left"/>
      <w:pPr>
        <w:ind w:left="-3532" w:hanging="720"/>
      </w:pPr>
    </w:lvl>
    <w:lvl w:ilvl="4">
      <w:start w:val="1"/>
      <w:numFmt w:val="decimal"/>
      <w:isLgl/>
      <w:lvlText w:val="%1.%2.%3.%4.%5."/>
      <w:lvlJc w:val="left"/>
      <w:pPr>
        <w:ind w:left="-3031" w:hanging="1080"/>
      </w:pPr>
    </w:lvl>
    <w:lvl w:ilvl="5">
      <w:start w:val="1"/>
      <w:numFmt w:val="decimal"/>
      <w:isLgl/>
      <w:lvlText w:val="%1.%2.%3.%4.%5.%6."/>
      <w:lvlJc w:val="left"/>
      <w:pPr>
        <w:ind w:left="-2890" w:hanging="1080"/>
      </w:pPr>
    </w:lvl>
    <w:lvl w:ilvl="6">
      <w:start w:val="1"/>
      <w:numFmt w:val="decimal"/>
      <w:isLgl/>
      <w:lvlText w:val="%1.%2.%3.%4.%5.%6.%7."/>
      <w:lvlJc w:val="left"/>
      <w:pPr>
        <w:ind w:left="-2389" w:hanging="1440"/>
      </w:pPr>
    </w:lvl>
    <w:lvl w:ilvl="7">
      <w:start w:val="1"/>
      <w:numFmt w:val="decimal"/>
      <w:isLgl/>
      <w:lvlText w:val="%1.%2.%3.%4.%5.%6.%7.%8."/>
      <w:lvlJc w:val="left"/>
      <w:pPr>
        <w:ind w:left="-2248" w:hanging="1440"/>
      </w:pPr>
    </w:lvl>
    <w:lvl w:ilvl="8">
      <w:start w:val="1"/>
      <w:numFmt w:val="decimal"/>
      <w:isLgl/>
      <w:lvlText w:val="%1.%2.%3.%4.%5.%6.%7.%8.%9."/>
      <w:lvlJc w:val="left"/>
      <w:pPr>
        <w:ind w:left="-1747" w:hanging="1800"/>
      </w:pPr>
    </w:lvl>
  </w:abstractNum>
  <w:abstractNum w:abstractNumId="15">
    <w:nsid w:val="75CC7604"/>
    <w:multiLevelType w:val="hybridMultilevel"/>
    <w:tmpl w:val="4F247C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3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0"/>
  </w:num>
  <w:num w:numId="25">
    <w:abstractNumId w:val="0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U2MTE3NDYzsDBX0lEKTi0uzszPAykwqgUA2Z30JywAAAA="/>
  </w:docVars>
  <w:rsids>
    <w:rsidRoot w:val="005E0A60"/>
    <w:rsid w:val="000058D9"/>
    <w:rsid w:val="00007EB4"/>
    <w:rsid w:val="00013F9C"/>
    <w:rsid w:val="000207CC"/>
    <w:rsid w:val="0002094E"/>
    <w:rsid w:val="000209B3"/>
    <w:rsid w:val="00022C20"/>
    <w:rsid w:val="00030DE7"/>
    <w:rsid w:val="0003375E"/>
    <w:rsid w:val="00034322"/>
    <w:rsid w:val="00037A79"/>
    <w:rsid w:val="0004287D"/>
    <w:rsid w:val="00044C27"/>
    <w:rsid w:val="000450B5"/>
    <w:rsid w:val="00054331"/>
    <w:rsid w:val="00054D84"/>
    <w:rsid w:val="00061343"/>
    <w:rsid w:val="00065972"/>
    <w:rsid w:val="00071D67"/>
    <w:rsid w:val="00073CE6"/>
    <w:rsid w:val="0007492A"/>
    <w:rsid w:val="00074BB6"/>
    <w:rsid w:val="00084513"/>
    <w:rsid w:val="0008491D"/>
    <w:rsid w:val="000862BD"/>
    <w:rsid w:val="00093EFF"/>
    <w:rsid w:val="000A35C5"/>
    <w:rsid w:val="000B2048"/>
    <w:rsid w:val="000B2FEE"/>
    <w:rsid w:val="000B5D23"/>
    <w:rsid w:val="000C2B7E"/>
    <w:rsid w:val="000C7CBC"/>
    <w:rsid w:val="000D1986"/>
    <w:rsid w:val="000D31C9"/>
    <w:rsid w:val="000E023B"/>
    <w:rsid w:val="000F6EB7"/>
    <w:rsid w:val="00100403"/>
    <w:rsid w:val="0011254D"/>
    <w:rsid w:val="0011469A"/>
    <w:rsid w:val="00115B19"/>
    <w:rsid w:val="0013101F"/>
    <w:rsid w:val="0014227C"/>
    <w:rsid w:val="001437F7"/>
    <w:rsid w:val="00154CF9"/>
    <w:rsid w:val="00157FE4"/>
    <w:rsid w:val="0016109C"/>
    <w:rsid w:val="00162579"/>
    <w:rsid w:val="001638FB"/>
    <w:rsid w:val="00165DE2"/>
    <w:rsid w:val="00182558"/>
    <w:rsid w:val="00182713"/>
    <w:rsid w:val="00191047"/>
    <w:rsid w:val="001A100F"/>
    <w:rsid w:val="001A3380"/>
    <w:rsid w:val="001A5742"/>
    <w:rsid w:val="001B5023"/>
    <w:rsid w:val="001B53D3"/>
    <w:rsid w:val="001D43D7"/>
    <w:rsid w:val="001E0075"/>
    <w:rsid w:val="0020702F"/>
    <w:rsid w:val="0021152F"/>
    <w:rsid w:val="00211A62"/>
    <w:rsid w:val="00212BF6"/>
    <w:rsid w:val="0021407D"/>
    <w:rsid w:val="00215831"/>
    <w:rsid w:val="00222B44"/>
    <w:rsid w:val="002367B4"/>
    <w:rsid w:val="00271550"/>
    <w:rsid w:val="0027270B"/>
    <w:rsid w:val="00286AA9"/>
    <w:rsid w:val="002911B4"/>
    <w:rsid w:val="002944E0"/>
    <w:rsid w:val="002A0187"/>
    <w:rsid w:val="002B08A1"/>
    <w:rsid w:val="002B16E5"/>
    <w:rsid w:val="002B3423"/>
    <w:rsid w:val="002B3671"/>
    <w:rsid w:val="002B373F"/>
    <w:rsid w:val="002C1870"/>
    <w:rsid w:val="002C43DB"/>
    <w:rsid w:val="002C725C"/>
    <w:rsid w:val="002D0BE0"/>
    <w:rsid w:val="002D285F"/>
    <w:rsid w:val="002D58E8"/>
    <w:rsid w:val="002E1480"/>
    <w:rsid w:val="002E510F"/>
    <w:rsid w:val="002E6DEF"/>
    <w:rsid w:val="002E6FBC"/>
    <w:rsid w:val="002F0792"/>
    <w:rsid w:val="00301F65"/>
    <w:rsid w:val="00303688"/>
    <w:rsid w:val="00305E30"/>
    <w:rsid w:val="00313BE9"/>
    <w:rsid w:val="00321612"/>
    <w:rsid w:val="00322BF7"/>
    <w:rsid w:val="00334DA0"/>
    <w:rsid w:val="00337D6D"/>
    <w:rsid w:val="00353DA5"/>
    <w:rsid w:val="003676ED"/>
    <w:rsid w:val="00371448"/>
    <w:rsid w:val="0037526C"/>
    <w:rsid w:val="00375B66"/>
    <w:rsid w:val="00376F23"/>
    <w:rsid w:val="003902BC"/>
    <w:rsid w:val="003966D5"/>
    <w:rsid w:val="003A3B2F"/>
    <w:rsid w:val="003A4E63"/>
    <w:rsid w:val="003A5C47"/>
    <w:rsid w:val="003B082C"/>
    <w:rsid w:val="003C2D43"/>
    <w:rsid w:val="003C7365"/>
    <w:rsid w:val="003D1614"/>
    <w:rsid w:val="003D2779"/>
    <w:rsid w:val="003D60CA"/>
    <w:rsid w:val="003D6359"/>
    <w:rsid w:val="003D7B4B"/>
    <w:rsid w:val="003E620C"/>
    <w:rsid w:val="003F2EBB"/>
    <w:rsid w:val="003F46BC"/>
    <w:rsid w:val="003F5B6F"/>
    <w:rsid w:val="0040277E"/>
    <w:rsid w:val="00407A23"/>
    <w:rsid w:val="00410B60"/>
    <w:rsid w:val="00413AEC"/>
    <w:rsid w:val="004166FD"/>
    <w:rsid w:val="00417FAD"/>
    <w:rsid w:val="00420D34"/>
    <w:rsid w:val="004210F4"/>
    <w:rsid w:val="0042436B"/>
    <w:rsid w:val="00424AE1"/>
    <w:rsid w:val="00424CE0"/>
    <w:rsid w:val="00425FE9"/>
    <w:rsid w:val="00426A78"/>
    <w:rsid w:val="004273F4"/>
    <w:rsid w:val="00431A95"/>
    <w:rsid w:val="00442E78"/>
    <w:rsid w:val="004449DD"/>
    <w:rsid w:val="00444E19"/>
    <w:rsid w:val="00450A55"/>
    <w:rsid w:val="004721D4"/>
    <w:rsid w:val="004753AB"/>
    <w:rsid w:val="00483980"/>
    <w:rsid w:val="0048416B"/>
    <w:rsid w:val="004936AD"/>
    <w:rsid w:val="004948C9"/>
    <w:rsid w:val="004A3AE3"/>
    <w:rsid w:val="004A40F8"/>
    <w:rsid w:val="004A565C"/>
    <w:rsid w:val="004A6049"/>
    <w:rsid w:val="004A61D3"/>
    <w:rsid w:val="004B45FA"/>
    <w:rsid w:val="004B6489"/>
    <w:rsid w:val="004D1B1C"/>
    <w:rsid w:val="004E029D"/>
    <w:rsid w:val="004E0E01"/>
    <w:rsid w:val="004F0650"/>
    <w:rsid w:val="004F0803"/>
    <w:rsid w:val="004F7821"/>
    <w:rsid w:val="004F7AD2"/>
    <w:rsid w:val="00500A7B"/>
    <w:rsid w:val="00505A3B"/>
    <w:rsid w:val="00517611"/>
    <w:rsid w:val="00523171"/>
    <w:rsid w:val="005267C8"/>
    <w:rsid w:val="00531868"/>
    <w:rsid w:val="00532A80"/>
    <w:rsid w:val="00533261"/>
    <w:rsid w:val="005339C7"/>
    <w:rsid w:val="005500C7"/>
    <w:rsid w:val="005504C0"/>
    <w:rsid w:val="00557D43"/>
    <w:rsid w:val="0056173F"/>
    <w:rsid w:val="00573099"/>
    <w:rsid w:val="0057795A"/>
    <w:rsid w:val="00577AD3"/>
    <w:rsid w:val="0059101E"/>
    <w:rsid w:val="00593128"/>
    <w:rsid w:val="00593DF9"/>
    <w:rsid w:val="005B143A"/>
    <w:rsid w:val="005B7B6C"/>
    <w:rsid w:val="005C14EC"/>
    <w:rsid w:val="005E0A60"/>
    <w:rsid w:val="005F1DF6"/>
    <w:rsid w:val="005F33BE"/>
    <w:rsid w:val="00601A47"/>
    <w:rsid w:val="006039CB"/>
    <w:rsid w:val="006043CC"/>
    <w:rsid w:val="006076CD"/>
    <w:rsid w:val="0061189E"/>
    <w:rsid w:val="00623086"/>
    <w:rsid w:val="00631E49"/>
    <w:rsid w:val="00631F12"/>
    <w:rsid w:val="00633378"/>
    <w:rsid w:val="00634D92"/>
    <w:rsid w:val="00640414"/>
    <w:rsid w:val="00640CF6"/>
    <w:rsid w:val="0064206A"/>
    <w:rsid w:val="00664648"/>
    <w:rsid w:val="006667E2"/>
    <w:rsid w:val="00674424"/>
    <w:rsid w:val="00687FE7"/>
    <w:rsid w:val="006905AB"/>
    <w:rsid w:val="0069303E"/>
    <w:rsid w:val="006A4DF1"/>
    <w:rsid w:val="006B0B6B"/>
    <w:rsid w:val="006B34BB"/>
    <w:rsid w:val="006C0E8B"/>
    <w:rsid w:val="006D53D9"/>
    <w:rsid w:val="006E313B"/>
    <w:rsid w:val="006E60E1"/>
    <w:rsid w:val="006F0D23"/>
    <w:rsid w:val="006F0EF5"/>
    <w:rsid w:val="006F4700"/>
    <w:rsid w:val="006F4914"/>
    <w:rsid w:val="006F7AD1"/>
    <w:rsid w:val="00706A3E"/>
    <w:rsid w:val="007071A5"/>
    <w:rsid w:val="00716C44"/>
    <w:rsid w:val="00717A8E"/>
    <w:rsid w:val="007220A0"/>
    <w:rsid w:val="007231EB"/>
    <w:rsid w:val="007257D4"/>
    <w:rsid w:val="007272AB"/>
    <w:rsid w:val="0073776A"/>
    <w:rsid w:val="00757B2C"/>
    <w:rsid w:val="007609DA"/>
    <w:rsid w:val="007628D5"/>
    <w:rsid w:val="007665F5"/>
    <w:rsid w:val="00770221"/>
    <w:rsid w:val="00770EF5"/>
    <w:rsid w:val="00771D0C"/>
    <w:rsid w:val="00772444"/>
    <w:rsid w:val="0079218C"/>
    <w:rsid w:val="00793568"/>
    <w:rsid w:val="00793E1C"/>
    <w:rsid w:val="007955A5"/>
    <w:rsid w:val="00796B44"/>
    <w:rsid w:val="007A3E89"/>
    <w:rsid w:val="007A4444"/>
    <w:rsid w:val="007A48A7"/>
    <w:rsid w:val="007A6078"/>
    <w:rsid w:val="007B210F"/>
    <w:rsid w:val="007B595A"/>
    <w:rsid w:val="007B5DE1"/>
    <w:rsid w:val="007B5F63"/>
    <w:rsid w:val="007F69C8"/>
    <w:rsid w:val="007F7ABB"/>
    <w:rsid w:val="00804767"/>
    <w:rsid w:val="0082187E"/>
    <w:rsid w:val="008412A0"/>
    <w:rsid w:val="00842F00"/>
    <w:rsid w:val="00844A1E"/>
    <w:rsid w:val="008569B2"/>
    <w:rsid w:val="00862A4C"/>
    <w:rsid w:val="008703E8"/>
    <w:rsid w:val="00872642"/>
    <w:rsid w:val="0088638C"/>
    <w:rsid w:val="00887B4A"/>
    <w:rsid w:val="00887D93"/>
    <w:rsid w:val="008A67CB"/>
    <w:rsid w:val="008B35E1"/>
    <w:rsid w:val="008C17C6"/>
    <w:rsid w:val="008C4161"/>
    <w:rsid w:val="008C6108"/>
    <w:rsid w:val="008D22EB"/>
    <w:rsid w:val="008D6739"/>
    <w:rsid w:val="008E3D74"/>
    <w:rsid w:val="008E3E38"/>
    <w:rsid w:val="00903254"/>
    <w:rsid w:val="00904297"/>
    <w:rsid w:val="00906005"/>
    <w:rsid w:val="009074ED"/>
    <w:rsid w:val="00913950"/>
    <w:rsid w:val="00930A2D"/>
    <w:rsid w:val="00953068"/>
    <w:rsid w:val="0095562A"/>
    <w:rsid w:val="0096466C"/>
    <w:rsid w:val="00971BEF"/>
    <w:rsid w:val="009724D3"/>
    <w:rsid w:val="00972A6A"/>
    <w:rsid w:val="009746D6"/>
    <w:rsid w:val="00975713"/>
    <w:rsid w:val="00984F8D"/>
    <w:rsid w:val="00987E2F"/>
    <w:rsid w:val="00994372"/>
    <w:rsid w:val="009A5085"/>
    <w:rsid w:val="009C085C"/>
    <w:rsid w:val="009C1514"/>
    <w:rsid w:val="009C7A56"/>
    <w:rsid w:val="009D3B0E"/>
    <w:rsid w:val="009E63DE"/>
    <w:rsid w:val="009F0023"/>
    <w:rsid w:val="009F17DA"/>
    <w:rsid w:val="009F2AF9"/>
    <w:rsid w:val="009F2FF8"/>
    <w:rsid w:val="009F5AC4"/>
    <w:rsid w:val="00A15504"/>
    <w:rsid w:val="00A17C4E"/>
    <w:rsid w:val="00A358EB"/>
    <w:rsid w:val="00A51F1B"/>
    <w:rsid w:val="00A60A82"/>
    <w:rsid w:val="00A645B0"/>
    <w:rsid w:val="00A6511C"/>
    <w:rsid w:val="00A77B92"/>
    <w:rsid w:val="00A81A14"/>
    <w:rsid w:val="00A82458"/>
    <w:rsid w:val="00A82A71"/>
    <w:rsid w:val="00A858B0"/>
    <w:rsid w:val="00A861A7"/>
    <w:rsid w:val="00A92202"/>
    <w:rsid w:val="00A9691F"/>
    <w:rsid w:val="00A970A3"/>
    <w:rsid w:val="00AA0C9D"/>
    <w:rsid w:val="00AA3D27"/>
    <w:rsid w:val="00AB2DA9"/>
    <w:rsid w:val="00AC609F"/>
    <w:rsid w:val="00AC6631"/>
    <w:rsid w:val="00AD20B5"/>
    <w:rsid w:val="00AD4342"/>
    <w:rsid w:val="00AD5AE6"/>
    <w:rsid w:val="00AE00E2"/>
    <w:rsid w:val="00AE31AC"/>
    <w:rsid w:val="00AF321D"/>
    <w:rsid w:val="00AF33BA"/>
    <w:rsid w:val="00B0145B"/>
    <w:rsid w:val="00B046D4"/>
    <w:rsid w:val="00B074A1"/>
    <w:rsid w:val="00B11F21"/>
    <w:rsid w:val="00B12241"/>
    <w:rsid w:val="00B257D2"/>
    <w:rsid w:val="00B3427E"/>
    <w:rsid w:val="00B40064"/>
    <w:rsid w:val="00B41D1D"/>
    <w:rsid w:val="00B440F2"/>
    <w:rsid w:val="00B55AD2"/>
    <w:rsid w:val="00B57791"/>
    <w:rsid w:val="00B6077B"/>
    <w:rsid w:val="00B613E4"/>
    <w:rsid w:val="00B61693"/>
    <w:rsid w:val="00B620A6"/>
    <w:rsid w:val="00B65988"/>
    <w:rsid w:val="00B67AC7"/>
    <w:rsid w:val="00B87253"/>
    <w:rsid w:val="00B876CE"/>
    <w:rsid w:val="00B95450"/>
    <w:rsid w:val="00B97BF2"/>
    <w:rsid w:val="00BB3B50"/>
    <w:rsid w:val="00BB680B"/>
    <w:rsid w:val="00BD3B3B"/>
    <w:rsid w:val="00BE0FA8"/>
    <w:rsid w:val="00BE58DA"/>
    <w:rsid w:val="00BE5DC2"/>
    <w:rsid w:val="00C01E11"/>
    <w:rsid w:val="00C11BBA"/>
    <w:rsid w:val="00C13574"/>
    <w:rsid w:val="00C25EAD"/>
    <w:rsid w:val="00C26422"/>
    <w:rsid w:val="00C265AC"/>
    <w:rsid w:val="00C33F6A"/>
    <w:rsid w:val="00C352AE"/>
    <w:rsid w:val="00C36019"/>
    <w:rsid w:val="00C46AF1"/>
    <w:rsid w:val="00C526E9"/>
    <w:rsid w:val="00C53780"/>
    <w:rsid w:val="00C617DC"/>
    <w:rsid w:val="00C62634"/>
    <w:rsid w:val="00C65618"/>
    <w:rsid w:val="00C73C7F"/>
    <w:rsid w:val="00C8328E"/>
    <w:rsid w:val="00C8722D"/>
    <w:rsid w:val="00C9388F"/>
    <w:rsid w:val="00CA6C89"/>
    <w:rsid w:val="00CB0AAC"/>
    <w:rsid w:val="00CB2F0A"/>
    <w:rsid w:val="00CB5004"/>
    <w:rsid w:val="00CB5C3A"/>
    <w:rsid w:val="00CC374C"/>
    <w:rsid w:val="00CC4F6C"/>
    <w:rsid w:val="00CC7788"/>
    <w:rsid w:val="00CD08AD"/>
    <w:rsid w:val="00D11A6F"/>
    <w:rsid w:val="00D135C2"/>
    <w:rsid w:val="00D20B76"/>
    <w:rsid w:val="00D21975"/>
    <w:rsid w:val="00D2432A"/>
    <w:rsid w:val="00D41F9C"/>
    <w:rsid w:val="00D60E96"/>
    <w:rsid w:val="00D726ED"/>
    <w:rsid w:val="00D74A36"/>
    <w:rsid w:val="00D75548"/>
    <w:rsid w:val="00D7642D"/>
    <w:rsid w:val="00D83A66"/>
    <w:rsid w:val="00D83D8A"/>
    <w:rsid w:val="00D849CB"/>
    <w:rsid w:val="00D85BB1"/>
    <w:rsid w:val="00DA67FE"/>
    <w:rsid w:val="00DA6CC1"/>
    <w:rsid w:val="00DE0750"/>
    <w:rsid w:val="00DF793C"/>
    <w:rsid w:val="00E1083A"/>
    <w:rsid w:val="00E15AFD"/>
    <w:rsid w:val="00E17340"/>
    <w:rsid w:val="00E27416"/>
    <w:rsid w:val="00E32308"/>
    <w:rsid w:val="00E34264"/>
    <w:rsid w:val="00E343D1"/>
    <w:rsid w:val="00E44986"/>
    <w:rsid w:val="00E44CE5"/>
    <w:rsid w:val="00E6185F"/>
    <w:rsid w:val="00E625E9"/>
    <w:rsid w:val="00E800A9"/>
    <w:rsid w:val="00EA0E4D"/>
    <w:rsid w:val="00EA39CA"/>
    <w:rsid w:val="00EA5DDB"/>
    <w:rsid w:val="00EB45D4"/>
    <w:rsid w:val="00EC25DC"/>
    <w:rsid w:val="00EC3E61"/>
    <w:rsid w:val="00EC5E1E"/>
    <w:rsid w:val="00ED06D2"/>
    <w:rsid w:val="00ED2DB1"/>
    <w:rsid w:val="00EF32C8"/>
    <w:rsid w:val="00F024C5"/>
    <w:rsid w:val="00F1005F"/>
    <w:rsid w:val="00F102EF"/>
    <w:rsid w:val="00F132FE"/>
    <w:rsid w:val="00F16762"/>
    <w:rsid w:val="00F17446"/>
    <w:rsid w:val="00F21356"/>
    <w:rsid w:val="00F21E06"/>
    <w:rsid w:val="00F23AE6"/>
    <w:rsid w:val="00F245CD"/>
    <w:rsid w:val="00F25490"/>
    <w:rsid w:val="00F25D03"/>
    <w:rsid w:val="00F30A28"/>
    <w:rsid w:val="00F3266B"/>
    <w:rsid w:val="00F342CC"/>
    <w:rsid w:val="00F37B48"/>
    <w:rsid w:val="00F4053B"/>
    <w:rsid w:val="00F429F7"/>
    <w:rsid w:val="00F546FD"/>
    <w:rsid w:val="00F5579A"/>
    <w:rsid w:val="00F56796"/>
    <w:rsid w:val="00F61B2A"/>
    <w:rsid w:val="00F705DB"/>
    <w:rsid w:val="00F76B0D"/>
    <w:rsid w:val="00F806E3"/>
    <w:rsid w:val="00F80AA4"/>
    <w:rsid w:val="00F8111E"/>
    <w:rsid w:val="00F81616"/>
    <w:rsid w:val="00F837A8"/>
    <w:rsid w:val="00F841E6"/>
    <w:rsid w:val="00F97496"/>
    <w:rsid w:val="00FA017C"/>
    <w:rsid w:val="00FA0673"/>
    <w:rsid w:val="00FA4CD9"/>
    <w:rsid w:val="00FA6BD1"/>
    <w:rsid w:val="00FB0795"/>
    <w:rsid w:val="00FB5663"/>
    <w:rsid w:val="00FB669C"/>
    <w:rsid w:val="00FB6763"/>
    <w:rsid w:val="00FC2174"/>
    <w:rsid w:val="00FC3631"/>
    <w:rsid w:val="00FC528E"/>
    <w:rsid w:val="00FD52BA"/>
    <w:rsid w:val="00FF070C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52BA"/>
  </w:style>
  <w:style w:type="paragraph" w:styleId="10">
    <w:name w:val="heading 1"/>
    <w:basedOn w:val="a"/>
    <w:next w:val="a"/>
    <w:link w:val="11"/>
    <w:autoRedefine/>
    <w:qFormat/>
    <w:rsid w:val="005F1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F1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nhideWhenUsed/>
    <w:qFormat/>
    <w:rsid w:val="00D7642D"/>
    <w:pPr>
      <w:keepNext/>
      <w:spacing w:after="0" w:line="360" w:lineRule="auto"/>
      <w:ind w:left="360"/>
      <w:jc w:val="both"/>
      <w:outlineLvl w:val="2"/>
    </w:pPr>
    <w:rPr>
      <w:b/>
      <w:i/>
      <w:iCs/>
      <w:sz w:val="24"/>
      <w:szCs w:val="24"/>
    </w:rPr>
  </w:style>
  <w:style w:type="paragraph" w:styleId="4">
    <w:name w:val="heading 4"/>
    <w:basedOn w:val="a"/>
    <w:next w:val="a"/>
    <w:link w:val="40"/>
    <w:semiHidden/>
    <w:unhideWhenUsed/>
    <w:qFormat/>
    <w:rsid w:val="005E0A60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5F1D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F1DF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8B35E1"/>
    <w:pPr>
      <w:spacing w:before="240" w:after="60"/>
      <w:jc w:val="center"/>
      <w:outlineLvl w:val="0"/>
    </w:pPr>
    <w:rPr>
      <w:rFonts w:asciiTheme="majorBidi" w:eastAsiaTheme="majorEastAsia" w:hAnsiTheme="majorBidi" w:cstheme="majorBidi"/>
      <w:b/>
      <w:bCs/>
      <w:i/>
      <w:kern w:val="28"/>
      <w:szCs w:val="32"/>
    </w:rPr>
  </w:style>
  <w:style w:type="character" w:customStyle="1" w:styleId="a4">
    <w:name w:val="Название Знак"/>
    <w:basedOn w:val="a0"/>
    <w:link w:val="a3"/>
    <w:uiPriority w:val="10"/>
    <w:rsid w:val="008B35E1"/>
    <w:rPr>
      <w:rFonts w:asciiTheme="majorBidi" w:eastAsiaTheme="majorEastAsia" w:hAnsiTheme="majorBidi" w:cstheme="majorBidi"/>
      <w:b/>
      <w:bCs/>
      <w:i/>
      <w:kern w:val="28"/>
      <w:sz w:val="28"/>
      <w:szCs w:val="32"/>
      <w:lang w:eastAsia="en-US"/>
    </w:rPr>
  </w:style>
  <w:style w:type="character" w:customStyle="1" w:styleId="30">
    <w:name w:val="Заголовок 3 Знак"/>
    <w:basedOn w:val="a0"/>
    <w:link w:val="3"/>
    <w:rsid w:val="00D7642D"/>
    <w:rPr>
      <w:rFonts w:ascii="Times New Roman" w:hAnsi="Times New Roman"/>
      <w:b/>
      <w:i/>
      <w:iCs/>
      <w:sz w:val="24"/>
      <w:szCs w:val="24"/>
    </w:rPr>
  </w:style>
  <w:style w:type="character" w:customStyle="1" w:styleId="40">
    <w:name w:val="Заголовок 4 Знак"/>
    <w:basedOn w:val="a0"/>
    <w:link w:val="4"/>
    <w:semiHidden/>
    <w:rsid w:val="005E0A60"/>
    <w:rPr>
      <w:rFonts w:eastAsia="Times New Roman"/>
      <w:b/>
      <w:bCs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5E0A60"/>
  </w:style>
  <w:style w:type="character" w:styleId="a5">
    <w:name w:val="Hyperlink"/>
    <w:basedOn w:val="a0"/>
    <w:uiPriority w:val="99"/>
    <w:unhideWhenUsed/>
    <w:rsid w:val="005E0A60"/>
    <w:rPr>
      <w:color w:val="0000FF"/>
      <w:u w:val="single"/>
    </w:rPr>
  </w:style>
  <w:style w:type="character" w:customStyle="1" w:styleId="13">
    <w:name w:val="Просмотренная гиперссылка1"/>
    <w:basedOn w:val="a0"/>
    <w:uiPriority w:val="99"/>
    <w:semiHidden/>
    <w:unhideWhenUsed/>
    <w:rsid w:val="005E0A60"/>
    <w:rPr>
      <w:color w:val="800080"/>
      <w:u w:val="single"/>
    </w:rPr>
  </w:style>
  <w:style w:type="paragraph" w:styleId="a6">
    <w:name w:val="Normal (Web)"/>
    <w:basedOn w:val="a"/>
    <w:uiPriority w:val="99"/>
    <w:semiHidden/>
    <w:unhideWhenUsed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5E0A60"/>
    <w:pPr>
      <w:spacing w:after="100" w:line="240" w:lineRule="auto"/>
    </w:pPr>
    <w:rPr>
      <w:rFonts w:eastAsia="Times New Roman"/>
      <w:sz w:val="24"/>
      <w:szCs w:val="24"/>
      <w:lang w:eastAsia="ru-RU"/>
    </w:rPr>
  </w:style>
  <w:style w:type="paragraph" w:styleId="21">
    <w:name w:val="toc 2"/>
    <w:basedOn w:val="a"/>
    <w:next w:val="a"/>
    <w:autoRedefine/>
    <w:uiPriority w:val="39"/>
    <w:semiHidden/>
    <w:unhideWhenUsed/>
    <w:rsid w:val="005E0A60"/>
    <w:pPr>
      <w:spacing w:after="100" w:line="240" w:lineRule="auto"/>
      <w:ind w:left="240"/>
    </w:pPr>
    <w:rPr>
      <w:rFonts w:eastAsia="Times New Roman"/>
      <w:sz w:val="24"/>
      <w:szCs w:val="24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5E0A60"/>
    <w:pPr>
      <w:spacing w:after="100" w:line="240" w:lineRule="auto"/>
      <w:ind w:left="480"/>
    </w:pPr>
    <w:rPr>
      <w:rFonts w:eastAsia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5E0A60"/>
    <w:rPr>
      <w:rFonts w:eastAsia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5E0A60"/>
    <w:rPr>
      <w:rFonts w:eastAsia="Times New Roman"/>
      <w:sz w:val="24"/>
      <w:szCs w:val="24"/>
      <w:lang w:eastAsia="ru-RU"/>
    </w:rPr>
  </w:style>
  <w:style w:type="paragraph" w:styleId="22">
    <w:name w:val="Body Text Indent 2"/>
    <w:basedOn w:val="a"/>
    <w:link w:val="23"/>
    <w:uiPriority w:val="99"/>
    <w:semiHidden/>
    <w:unhideWhenUsed/>
    <w:rsid w:val="005E0A60"/>
    <w:pPr>
      <w:spacing w:line="48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0A60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5E0A60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List Paragraph"/>
    <w:basedOn w:val="a"/>
    <w:uiPriority w:val="34"/>
    <w:qFormat/>
    <w:rsid w:val="005E0A60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ru-RU"/>
    </w:rPr>
  </w:style>
  <w:style w:type="paragraph" w:customStyle="1" w:styleId="15">
    <w:name w:val="Заголовок оглавления1"/>
    <w:basedOn w:val="10"/>
    <w:next w:val="a"/>
    <w:uiPriority w:val="39"/>
    <w:semiHidden/>
    <w:unhideWhenUsed/>
    <w:qFormat/>
    <w:rsid w:val="005E0A60"/>
    <w:pPr>
      <w:outlineLvl w:val="9"/>
    </w:pPr>
    <w:rPr>
      <w:color w:val="365F91"/>
      <w:sz w:val="24"/>
      <w:lang w:eastAsia="ru-RU"/>
    </w:rPr>
  </w:style>
  <w:style w:type="paragraph" w:customStyle="1" w:styleId="1">
    <w:name w:val="УМКД Заголовок 1 ФГОС"/>
    <w:basedOn w:val="a"/>
    <w:uiPriority w:val="99"/>
    <w:qFormat/>
    <w:rsid w:val="005E0A60"/>
    <w:pPr>
      <w:numPr>
        <w:numId w:val="3"/>
      </w:numPr>
      <w:tabs>
        <w:tab w:val="left" w:pos="993"/>
      </w:tabs>
      <w:spacing w:before="240" w:after="240" w:line="240" w:lineRule="auto"/>
    </w:pPr>
    <w:rPr>
      <w:rFonts w:eastAsia="Times New Roman"/>
      <w:b/>
      <w:sz w:val="24"/>
      <w:szCs w:val="24"/>
      <w:lang w:eastAsia="ru-RU"/>
    </w:rPr>
  </w:style>
  <w:style w:type="paragraph" w:customStyle="1" w:styleId="ae">
    <w:name w:val="УМКД Текст без нумерации"/>
    <w:basedOn w:val="22"/>
    <w:uiPriority w:val="99"/>
    <w:qFormat/>
    <w:rsid w:val="005E0A60"/>
    <w:pPr>
      <w:keepLines/>
      <w:spacing w:after="0" w:line="360" w:lineRule="auto"/>
      <w:ind w:left="0" w:firstLine="567"/>
      <w:jc w:val="both"/>
    </w:pPr>
  </w:style>
  <w:style w:type="paragraph" w:customStyle="1" w:styleId="210">
    <w:name w:val="Основной текст с отступом 21"/>
    <w:basedOn w:val="a"/>
    <w:uiPriority w:val="99"/>
    <w:rsid w:val="005E0A60"/>
    <w:pPr>
      <w:suppressAutoHyphens/>
      <w:spacing w:line="480" w:lineRule="auto"/>
      <w:ind w:left="283"/>
    </w:pPr>
    <w:rPr>
      <w:rFonts w:eastAsia="Times New Roman"/>
      <w:sz w:val="24"/>
      <w:szCs w:val="24"/>
      <w:lang w:eastAsia="ar-SA"/>
    </w:rPr>
  </w:style>
  <w:style w:type="paragraph" w:customStyle="1" w:styleId="c4">
    <w:name w:val="c4"/>
    <w:basedOn w:val="a"/>
    <w:uiPriority w:val="99"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FontStyle25">
    <w:name w:val="Font Style25"/>
    <w:basedOn w:val="a0"/>
    <w:rsid w:val="005E0A60"/>
    <w:rPr>
      <w:rFonts w:ascii="Times New Roman" w:hAnsi="Times New Roman" w:cs="Times New Roman" w:hint="default"/>
      <w:i/>
      <w:iCs/>
      <w:sz w:val="16"/>
      <w:szCs w:val="16"/>
    </w:rPr>
  </w:style>
  <w:style w:type="character" w:styleId="af">
    <w:name w:val="FollowedHyperlink"/>
    <w:basedOn w:val="a0"/>
    <w:uiPriority w:val="99"/>
    <w:semiHidden/>
    <w:unhideWhenUsed/>
    <w:rsid w:val="005E0A60"/>
    <w:rPr>
      <w:color w:val="800080" w:themeColor="followedHyperlink"/>
      <w:u w:val="single"/>
    </w:rPr>
  </w:style>
  <w:style w:type="paragraph" w:styleId="af0">
    <w:name w:val="TOC Heading"/>
    <w:basedOn w:val="10"/>
    <w:next w:val="a"/>
    <w:uiPriority w:val="39"/>
    <w:unhideWhenUsed/>
    <w:qFormat/>
    <w:rsid w:val="00517611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jstor.org/" TargetMode="External"/><Relationship Id="rId18" Type="http://schemas.openxmlformats.org/officeDocument/2006/relationships/hyperlink" Target="http://www.bogoslov.ru/bv/bv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plato.stanford.edu/archives/win2010/contents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danuvius.orthodoxy.ru" TargetMode="External"/><Relationship Id="rId17" Type="http://schemas.openxmlformats.org/officeDocument/2006/relationships/hyperlink" Target="http://christian-reading.inf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pstgu.ru/scientific/periodicals/bulletin/I/archives/" TargetMode="External"/><Relationship Id="rId20" Type="http://schemas.openxmlformats.org/officeDocument/2006/relationships/hyperlink" Target="http://www.orthodox-theology.co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vorenia.russportal.ru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btrudy.ru/archive/archive.html" TargetMode="External"/><Relationship Id="rId23" Type="http://schemas.openxmlformats.org/officeDocument/2006/relationships/footer" Target="footer1.xml"/><Relationship Id="rId10" Type="http://schemas.openxmlformats.org/officeDocument/2006/relationships/hyperlink" Target="http://krotov.info/" TargetMode="External"/><Relationship Id="rId19" Type="http://schemas.openxmlformats.org/officeDocument/2006/relationships/hyperlink" Target="http://iph.ras.ru/enc.ht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agez.ru" TargetMode="External"/><Relationship Id="rId14" Type="http://schemas.openxmlformats.org/officeDocument/2006/relationships/hyperlink" Target="https://www.atla.com/Pages/default.aspx" TargetMode="External"/><Relationship Id="rId22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302C005E-600D-42C2-9C99-DCC3D8698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4</Pages>
  <Words>8138</Words>
  <Characters>46389</Characters>
  <Application>Microsoft Office Word</Application>
  <DocSecurity>0</DocSecurity>
  <Lines>386</Lines>
  <Paragraphs>10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4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сто Вася</dc:creator>
  <cp:lastModifiedBy>ПростоВася</cp:lastModifiedBy>
  <cp:revision>6</cp:revision>
  <dcterms:created xsi:type="dcterms:W3CDTF">2017-07-26T08:13:00Z</dcterms:created>
  <dcterms:modified xsi:type="dcterms:W3CDTF">2019-03-08T10:06:00Z</dcterms:modified>
</cp:coreProperties>
</file>